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497238602"/>
        <w:lock w:val="contentLocked"/>
        <w:placeholder>
          <w:docPart w:val="DefaultPlaceholder_-1854013440"/>
        </w:placeholder>
        <w:group/>
      </w:sdtPr>
      <w:sdtContent>
        <w:sdt>
          <w:sdtPr>
            <w:alias w:val="Title"/>
            <w:tag w:val=""/>
            <w:id w:val="-2059385197"/>
            <w:placeholder>
              <w:docPart w:val="228AE5EB21B948769451A02FF9FDDB02"/>
            </w:placeholder>
            <w:dataBinding w:prefixMappings="xmlns:ns0='http://purl.org/dc/elements/1.1/' xmlns:ns1='http://schemas.openxmlformats.org/package/2006/metadata/core-properties' " w:xpath="/ns1:coreProperties[1]/ns0:title[1]" w:storeItemID="{6C3C8BC8-F283-45AE-878A-BAB7291924A1}"/>
            <w:text/>
          </w:sdtPr>
          <w:sdtEndPr/>
          <w:sdtContent>
            <w:p w14:paraId="4BB4BA5C" w14:textId="3F3197A1" w:rsidR="00306A60" w:rsidRDefault="00066BC1" w:rsidP="00327F51">
              <w:pPr>
                <w:pStyle w:val="Heading1"/>
              </w:pPr>
              <w:r w:rsidRPr="00327F51">
                <w:t xml:space="preserve">Consumables </w:t>
              </w:r>
              <w:r w:rsidR="0028359F" w:rsidRPr="00327F51">
                <w:t>order variation</w:t>
              </w:r>
            </w:p>
          </w:sdtContent>
        </w:sdt>
      </w:sdtContent>
    </w:sdt>
    <w:tbl>
      <w:tblPr>
        <w:tblStyle w:val="TableGridLight"/>
        <w:tblW w:w="9923" w:type="dxa"/>
        <w:tblLook w:val="04A0" w:firstRow="1" w:lastRow="0" w:firstColumn="1" w:lastColumn="0" w:noHBand="0" w:noVBand="1"/>
      </w:tblPr>
      <w:tblGrid>
        <w:gridCol w:w="9923"/>
      </w:tblGrid>
      <w:tr w:rsidR="005F2CEE" w14:paraId="16D6CBE2" w14:textId="77777777" w:rsidTr="00710DBD">
        <w:tc>
          <w:tcPr>
            <w:tcW w:w="9923" w:type="dxa"/>
          </w:tcPr>
          <w:bookmarkStart w:id="0" w:name="_Hlk171587839" w:displacedByCustomXml="next"/>
          <w:sdt>
            <w:sdtPr>
              <w:id w:val="-625848335"/>
              <w:lock w:val="contentLocked"/>
              <w:placeholder>
                <w:docPart w:val="DefaultPlaceholder_-1854013440"/>
              </w:placeholder>
              <w:group/>
            </w:sdtPr>
            <w:sdtContent>
              <w:p w14:paraId="373C69AC" w14:textId="2263E520" w:rsidR="00B3732F" w:rsidRDefault="00B3732F" w:rsidP="00B3732F">
                <w:r>
                  <w:t xml:space="preserve">Health professionals complete this form with the </w:t>
                </w:r>
                <w:r w:rsidRPr="00B3732F">
                  <w:rPr>
                    <w:i/>
                    <w:iCs/>
                  </w:rPr>
                  <w:t>F004A Consumables prescription variation form</w:t>
                </w:r>
                <w:r>
                  <w:t xml:space="preserve"> when requesting healthcare consumables for a participant or worker when there are only minor variations to a prescription before the next review. </w:t>
                </w:r>
              </w:p>
              <w:p w14:paraId="16D224B4" w14:textId="0BDFC3B6" w:rsidR="005F2CEE" w:rsidRDefault="00B3732F" w:rsidP="00B3732F">
                <w:r>
                  <w:t xml:space="preserve">For additional information on how to complete this form, view </w:t>
                </w:r>
                <w:r w:rsidRPr="00B3732F">
                  <w:rPr>
                    <w:i/>
                    <w:iCs/>
                  </w:rPr>
                  <w:t>SP24 Completing consumables forms</w:t>
                </w:r>
                <w:r>
                  <w:t>.</w:t>
                </w:r>
              </w:p>
            </w:sdtContent>
          </w:sdt>
        </w:tc>
      </w:tr>
    </w:tbl>
    <w:bookmarkEnd w:id="0" w:displacedByCustomXml="next"/>
    <w:sdt>
      <w:sdtPr>
        <w:id w:val="-1745174769"/>
        <w:lock w:val="contentLocked"/>
        <w:placeholder>
          <w:docPart w:val="DefaultPlaceholder_-1854013440"/>
        </w:placeholder>
        <w:group/>
      </w:sdtPr>
      <w:sdtEndPr>
        <w:rPr>
          <w:rFonts w:ascii="Arial" w:hAnsi="Arial" w:cstheme="minorBidi"/>
          <w:b w:val="0"/>
          <w:bCs w:val="0"/>
          <w:iCs w:val="0"/>
          <w:sz w:val="20"/>
          <w:szCs w:val="22"/>
          <w:lang w:val="en-US"/>
        </w:rPr>
      </w:sdtEndPr>
      <w:sdtContent>
        <w:p w14:paraId="2BC094A2" w14:textId="13E825C5" w:rsidR="00554AFB" w:rsidRDefault="007732D3" w:rsidP="00BD2E0C">
          <w:pPr>
            <w:pStyle w:val="Heading2"/>
            <w:numPr>
              <w:ilvl w:val="0"/>
              <w:numId w:val="18"/>
            </w:numPr>
            <w:spacing w:before="360" w:after="0" w:afterAutospacing="0"/>
            <w:rPr>
              <w:b w:val="0"/>
              <w:bCs w:val="0"/>
            </w:rPr>
          </w:pPr>
          <w:r>
            <w:t>Person’s details</w:t>
          </w:r>
        </w:p>
        <w:tbl>
          <w:tblPr>
            <w:tblStyle w:val="TableGrid"/>
            <w:tblW w:w="9981" w:type="dxa"/>
            <w:tblLayout w:type="fixed"/>
            <w:tblLook w:val="04A0" w:firstRow="1" w:lastRow="0" w:firstColumn="1" w:lastColumn="0" w:noHBand="0" w:noVBand="1"/>
          </w:tblPr>
          <w:tblGrid>
            <w:gridCol w:w="3327"/>
            <w:gridCol w:w="1466"/>
            <w:gridCol w:w="197"/>
            <w:gridCol w:w="1664"/>
            <w:gridCol w:w="3327"/>
          </w:tblGrid>
          <w:tr w:rsidR="00710DBD" w:rsidRPr="00E67D87" w14:paraId="4C173BCB" w14:textId="77777777" w:rsidTr="003A1D54">
            <w:tc>
              <w:tcPr>
                <w:tcW w:w="4625" w:type="dxa"/>
                <w:gridSpan w:val="2"/>
              </w:tcPr>
              <w:p w14:paraId="6A5B5452" w14:textId="77777777" w:rsidR="00710DBD" w:rsidRPr="006B493E" w:rsidRDefault="00164777" w:rsidP="006B493E">
                <w:pPr>
                  <w:pStyle w:val="NoSpacing"/>
                </w:pPr>
                <w:r w:rsidRPr="006B493E">
                  <w:t>Name</w:t>
                </w:r>
                <w:r w:rsidR="00DA14BC" w:rsidRPr="006B493E">
                  <w:t xml:space="preserve"> </w:t>
                </w:r>
              </w:p>
            </w:tc>
            <w:tc>
              <w:tcPr>
                <w:tcW w:w="5020" w:type="dxa"/>
                <w:gridSpan w:val="3"/>
              </w:tcPr>
              <w:p w14:paraId="4CBEBAF6" w14:textId="0B11AF96" w:rsidR="00710DBD" w:rsidRPr="006B493E" w:rsidRDefault="00960FE7" w:rsidP="006B493E">
                <w:pPr>
                  <w:pStyle w:val="NoSpacing"/>
                </w:pPr>
                <w:r w:rsidRPr="00960FE7">
                  <w:t>Scheme or program</w:t>
                </w:r>
              </w:p>
            </w:tc>
          </w:tr>
          <w:tr w:rsidR="00AC3586" w:rsidRPr="00E67D87" w14:paraId="0825FD58" w14:textId="77777777" w:rsidTr="003A1D54">
            <w:sdt>
              <w:sdtPr>
                <w:id w:val="-902445197"/>
                <w:placeholder>
                  <w:docPart w:val="E3F0C38CD9424AFBA1590E32DCD95C51"/>
                </w:placeholder>
                <w:showingPlcHdr/>
                <w:text/>
              </w:sdtPr>
              <w:sdtEndPr/>
              <w:sdtContent>
                <w:tc>
                  <w:tcPr>
                    <w:tcW w:w="4625" w:type="dxa"/>
                    <w:gridSpan w:val="2"/>
                    <w:tcBorders>
                      <w:top w:val="single" w:sz="4" w:space="0" w:color="auto"/>
                      <w:left w:val="single" w:sz="4" w:space="0" w:color="auto"/>
                      <w:bottom w:val="single" w:sz="4" w:space="0" w:color="auto"/>
                      <w:right w:val="single" w:sz="4" w:space="0" w:color="auto"/>
                    </w:tcBorders>
                  </w:tcPr>
                  <w:p w14:paraId="325DBF14" w14:textId="64AFC1CE" w:rsidR="00152AA3" w:rsidRPr="0070506A" w:rsidRDefault="00E41F38" w:rsidP="0070506A">
                    <w:pPr>
                      <w:pStyle w:val="Tabletextfield"/>
                    </w:pPr>
                    <w:r>
                      <w:t xml:space="preserve">          </w:t>
                    </w:r>
                  </w:p>
                </w:tc>
              </w:sdtContent>
            </w:sdt>
            <w:tc>
              <w:tcPr>
                <w:tcW w:w="5020" w:type="dxa"/>
                <w:gridSpan w:val="3"/>
                <w:tcBorders>
                  <w:top w:val="single" w:sz="4" w:space="0" w:color="auto"/>
                  <w:left w:val="single" w:sz="4" w:space="0" w:color="auto"/>
                  <w:bottom w:val="single" w:sz="4" w:space="0" w:color="auto"/>
                  <w:right w:val="single" w:sz="4" w:space="0" w:color="auto"/>
                </w:tcBorders>
              </w:tcPr>
              <w:p w14:paraId="51781E0F" w14:textId="016B8D51" w:rsidR="00152AA3" w:rsidRPr="0070506A" w:rsidRDefault="00F028DB" w:rsidP="0070506A">
                <w:pPr>
                  <w:pStyle w:val="Tabletextfield"/>
                </w:pPr>
                <w:sdt>
                  <w:sdtPr>
                    <w:id w:val="1477410306"/>
                    <w14:checkbox>
                      <w14:checked w14:val="0"/>
                      <w14:checkedState w14:val="2612" w14:font="MS Gothic"/>
                      <w14:uncheckedState w14:val="2610" w14:font="MS Gothic"/>
                    </w14:checkbox>
                  </w:sdtPr>
                  <w:sdtEndPr/>
                  <w:sdtContent>
                    <w:r w:rsidR="00960FE7" w:rsidRPr="00960FE7">
                      <w:rPr>
                        <w:rFonts w:ascii="MS Gothic" w:eastAsia="MS Gothic" w:hAnsi="MS Gothic" w:hint="eastAsia"/>
                      </w:rPr>
                      <w:t>☐</w:t>
                    </w:r>
                  </w:sdtContent>
                </w:sdt>
                <w:r w:rsidR="00960FE7">
                  <w:t xml:space="preserve"> Lifetime Care</w:t>
                </w:r>
                <w:r w:rsidR="00C23629">
                  <w:t xml:space="preserve"> </w:t>
                </w:r>
                <w:r w:rsidR="00960FE7">
                  <w:t xml:space="preserve">      </w:t>
                </w:r>
                <w:sdt>
                  <w:sdtPr>
                    <w:id w:val="-561019120"/>
                    <w14:checkbox>
                      <w14:checked w14:val="0"/>
                      <w14:checkedState w14:val="2612" w14:font="MS Gothic"/>
                      <w14:uncheckedState w14:val="2610" w14:font="MS Gothic"/>
                    </w14:checkbox>
                  </w:sdtPr>
                  <w:sdtEndPr/>
                  <w:sdtContent>
                    <w:r w:rsidR="00960FE7" w:rsidRPr="00960FE7">
                      <w:rPr>
                        <w:rFonts w:ascii="MS Gothic" w:eastAsia="MS Gothic" w:hAnsi="MS Gothic" w:hint="eastAsia"/>
                      </w:rPr>
                      <w:t>☐</w:t>
                    </w:r>
                  </w:sdtContent>
                </w:sdt>
                <w:r w:rsidR="00960FE7">
                  <w:t xml:space="preserve"> Workers Care</w:t>
                </w:r>
              </w:p>
            </w:tc>
          </w:tr>
          <w:tr w:rsidR="00521993" w:rsidRPr="00E67D87" w14:paraId="579BB137" w14:textId="77777777" w:rsidTr="003A1D54">
            <w:tc>
              <w:tcPr>
                <w:tcW w:w="9757" w:type="dxa"/>
                <w:gridSpan w:val="5"/>
                <w:vAlign w:val="top"/>
              </w:tcPr>
              <w:p w14:paraId="041292F0" w14:textId="2809FF30" w:rsidR="00521993" w:rsidRDefault="00521993" w:rsidP="006A3C7D">
                <w:pPr>
                  <w:pStyle w:val="NoSpacing"/>
                </w:pPr>
                <w:r w:rsidRPr="001E778C">
                  <w:t>Participant number or claim number</w:t>
                </w:r>
              </w:p>
            </w:tc>
          </w:tr>
          <w:tr w:rsidR="009E5D6F" w:rsidRPr="00E67D87" w14:paraId="757C8083" w14:textId="77777777" w:rsidTr="003A1D54">
            <w:sdt>
              <w:sdtPr>
                <w:id w:val="1380438254"/>
                <w:placeholder>
                  <w:docPart w:val="00BEC815ADBF4EF696E5F0159A98BFD8"/>
                </w:placeholder>
                <w:showingPlcHdr/>
                <w:text/>
              </w:sdtPr>
              <w:sdtEndPr/>
              <w:sdtContent>
                <w:tc>
                  <w:tcPr>
                    <w:tcW w:w="9757" w:type="dxa"/>
                    <w:gridSpan w:val="5"/>
                    <w:tcBorders>
                      <w:top w:val="single" w:sz="4" w:space="0" w:color="auto"/>
                      <w:left w:val="single" w:sz="4" w:space="0" w:color="auto"/>
                      <w:bottom w:val="single" w:sz="4" w:space="0" w:color="auto"/>
                      <w:right w:val="single" w:sz="4" w:space="0" w:color="auto"/>
                    </w:tcBorders>
                  </w:tcPr>
                  <w:p w14:paraId="79C42997" w14:textId="506C06DC" w:rsidR="009E5D6F" w:rsidRPr="0070506A" w:rsidRDefault="00B12F83" w:rsidP="009E5D6F">
                    <w:pPr>
                      <w:pStyle w:val="Tabletextfield"/>
                    </w:pPr>
                    <w:r>
                      <w:t xml:space="preserve">          </w:t>
                    </w:r>
                  </w:p>
                </w:tc>
              </w:sdtContent>
            </w:sdt>
          </w:tr>
          <w:tr w:rsidR="006A3C7D" w:rsidRPr="00E67D87" w14:paraId="5D6242BB" w14:textId="77777777" w:rsidTr="003A1D54">
            <w:tc>
              <w:tcPr>
                <w:tcW w:w="9757" w:type="dxa"/>
                <w:gridSpan w:val="5"/>
              </w:tcPr>
              <w:p w14:paraId="16EEACA7" w14:textId="31D9FF27" w:rsidR="006A3C7D" w:rsidRDefault="00B77019" w:rsidP="00221F10">
                <w:pPr>
                  <w:pStyle w:val="NoSpacing"/>
                </w:pPr>
                <w:r w:rsidRPr="00B77019">
                  <w:t>Address line 1 (street address, P.O Box, company, c/o)</w:t>
                </w:r>
              </w:p>
            </w:tc>
          </w:tr>
          <w:tr w:rsidR="006A3C7D" w:rsidRPr="00E67D87" w14:paraId="09F8BBE6" w14:textId="77777777" w:rsidTr="003A1D54">
            <w:tc>
              <w:tcPr>
                <w:tcW w:w="9757" w:type="dxa"/>
                <w:gridSpan w:val="5"/>
                <w:tcBorders>
                  <w:top w:val="single" w:sz="4" w:space="0" w:color="auto"/>
                  <w:left w:val="single" w:sz="2" w:space="0" w:color="auto"/>
                  <w:bottom w:val="single" w:sz="4" w:space="0" w:color="auto"/>
                  <w:right w:val="single" w:sz="2" w:space="0" w:color="auto"/>
                </w:tcBorders>
              </w:tcPr>
              <w:p w14:paraId="69F8D463" w14:textId="131E4DE4" w:rsidR="006A3C7D" w:rsidRPr="0070506A" w:rsidRDefault="00F028DB" w:rsidP="0070506A">
                <w:pPr>
                  <w:pStyle w:val="Tabletextfield"/>
                </w:pPr>
                <w:sdt>
                  <w:sdtPr>
                    <w:id w:val="-1250801177"/>
                    <w:placeholder>
                      <w:docPart w:val="B1B15BAE31E14811B97940B1B4BA153F"/>
                    </w:placeholder>
                    <w:showingPlcHdr/>
                    <w:text/>
                  </w:sdtPr>
                  <w:sdtEndPr/>
                  <w:sdtContent>
                    <w:r w:rsidR="00E41F38" w:rsidRPr="00F8756F">
                      <w:rPr>
                        <w:bdr w:val="single" w:sz="2" w:space="0" w:color="auto"/>
                      </w:rPr>
                      <w:t xml:space="preserve">          </w:t>
                    </w:r>
                  </w:sdtContent>
                </w:sdt>
              </w:p>
            </w:tc>
          </w:tr>
          <w:tr w:rsidR="00521993" w:rsidRPr="00E67D87" w14:paraId="1D0B0B85" w14:textId="77777777" w:rsidTr="003A1D54">
            <w:tc>
              <w:tcPr>
                <w:tcW w:w="9757" w:type="dxa"/>
                <w:gridSpan w:val="5"/>
                <w:tcBorders>
                  <w:left w:val="single" w:sz="24" w:space="0" w:color="FFFFFF" w:themeColor="background1"/>
                  <w:right w:val="single" w:sz="24" w:space="0" w:color="FFFFFF" w:themeColor="background1"/>
                </w:tcBorders>
              </w:tcPr>
              <w:p w14:paraId="391CB2FB" w14:textId="0E464425" w:rsidR="00521993" w:rsidRDefault="00B71E1E" w:rsidP="002049B0">
                <w:pPr>
                  <w:pStyle w:val="NoSpacing"/>
                </w:pPr>
                <w:r w:rsidRPr="00B71E1E">
                  <w:t>Address line 2 (apartment, suite, unit, building, floor, etc.)</w:t>
                </w:r>
              </w:p>
            </w:tc>
          </w:tr>
          <w:tr w:rsidR="00521993" w:rsidRPr="00E67D87" w14:paraId="7B376798" w14:textId="77777777" w:rsidTr="003A1D54">
            <w:sdt>
              <w:sdtPr>
                <w:id w:val="1082494269"/>
                <w:placeholder>
                  <w:docPart w:val="D76352867ED34E4EB724E4CE476BE16D"/>
                </w:placeholder>
                <w:showingPlcHdr/>
                <w:text/>
              </w:sdtPr>
              <w:sdtEndPr/>
              <w:sdtContent>
                <w:tc>
                  <w:tcPr>
                    <w:tcW w:w="9757" w:type="dxa"/>
                    <w:gridSpan w:val="5"/>
                    <w:tcBorders>
                      <w:top w:val="single" w:sz="4" w:space="0" w:color="auto"/>
                      <w:left w:val="single" w:sz="4" w:space="0" w:color="auto"/>
                      <w:bottom w:val="single" w:sz="4" w:space="0" w:color="auto"/>
                      <w:right w:val="single" w:sz="4" w:space="0" w:color="auto"/>
                    </w:tcBorders>
                  </w:tcPr>
                  <w:p w14:paraId="443D356D" w14:textId="66799D5A" w:rsidR="00521993" w:rsidRDefault="00B12F83" w:rsidP="0070506A">
                    <w:pPr>
                      <w:pStyle w:val="Tabletextfield"/>
                    </w:pPr>
                    <w:r>
                      <w:t xml:space="preserve">          </w:t>
                    </w:r>
                  </w:p>
                </w:tc>
              </w:sdtContent>
            </w:sdt>
          </w:tr>
          <w:tr w:rsidR="00A379D1" w:rsidRPr="00E67D87" w14:paraId="6A8F18BB" w14:textId="77777777" w:rsidTr="003A1D54">
            <w:tc>
              <w:tcPr>
                <w:tcW w:w="3159" w:type="dxa"/>
                <w:tcBorders>
                  <w:left w:val="single" w:sz="24" w:space="0" w:color="FFFFFF" w:themeColor="background1"/>
                </w:tcBorders>
                <w:vAlign w:val="top"/>
              </w:tcPr>
              <w:p w14:paraId="6CDFFA63" w14:textId="3535EFC8" w:rsidR="00A379D1" w:rsidRDefault="00A379D1" w:rsidP="00031944">
                <w:pPr>
                  <w:pStyle w:val="NoSpacing"/>
                </w:pPr>
                <w:r w:rsidRPr="00577DC1">
                  <w:t>City</w:t>
                </w:r>
              </w:p>
            </w:tc>
            <w:tc>
              <w:tcPr>
                <w:tcW w:w="3215" w:type="dxa"/>
                <w:gridSpan w:val="3"/>
                <w:vAlign w:val="top"/>
              </w:tcPr>
              <w:p w14:paraId="67958E77" w14:textId="713CA305" w:rsidR="00A379D1" w:rsidRDefault="00A379D1" w:rsidP="00031944">
                <w:pPr>
                  <w:pStyle w:val="NoSpacing"/>
                </w:pPr>
                <w:r w:rsidRPr="00577DC1">
                  <w:t>State/Territory</w:t>
                </w:r>
              </w:p>
            </w:tc>
            <w:tc>
              <w:tcPr>
                <w:tcW w:w="3159" w:type="dxa"/>
                <w:tcBorders>
                  <w:right w:val="single" w:sz="24" w:space="0" w:color="FFFFFF" w:themeColor="background1"/>
                </w:tcBorders>
                <w:vAlign w:val="top"/>
              </w:tcPr>
              <w:p w14:paraId="0FC097E0" w14:textId="3E46EF14" w:rsidR="00A379D1" w:rsidRDefault="00A379D1" w:rsidP="00031944">
                <w:pPr>
                  <w:pStyle w:val="NoSpacing"/>
                </w:pPr>
                <w:r w:rsidRPr="00577DC1">
                  <w:t>Postal code</w:t>
                </w:r>
              </w:p>
            </w:tc>
          </w:tr>
          <w:tr w:rsidR="00B71E1E" w:rsidRPr="00E67D87" w14:paraId="08EF6E3E" w14:textId="77777777" w:rsidTr="003A1D54">
            <w:sdt>
              <w:sdtPr>
                <w:id w:val="-31579574"/>
                <w:placeholder>
                  <w:docPart w:val="6800507899C24DDBB218306EA702A2D3"/>
                </w:placeholder>
                <w:showingPlcHdr/>
                <w:text/>
              </w:sdtPr>
              <w:sdtEndPr/>
              <w:sdtContent>
                <w:tc>
                  <w:tcPr>
                    <w:tcW w:w="3159" w:type="dxa"/>
                    <w:tcBorders>
                      <w:top w:val="single" w:sz="4" w:space="0" w:color="auto"/>
                      <w:left w:val="single" w:sz="4" w:space="0" w:color="auto"/>
                      <w:bottom w:val="single" w:sz="4" w:space="0" w:color="auto"/>
                      <w:right w:val="single" w:sz="4" w:space="0" w:color="auto"/>
                    </w:tcBorders>
                  </w:tcPr>
                  <w:p w14:paraId="031031A8" w14:textId="57BE044F" w:rsidR="00B71E1E" w:rsidRDefault="00B12F83" w:rsidP="0070506A">
                    <w:pPr>
                      <w:pStyle w:val="Tabletextfield"/>
                    </w:pPr>
                    <w:r>
                      <w:t xml:space="preserve">          </w:t>
                    </w:r>
                  </w:p>
                </w:tc>
              </w:sdtContent>
            </w:sdt>
            <w:sdt>
              <w:sdtPr>
                <w:id w:val="53585306"/>
                <w:placeholder>
                  <w:docPart w:val="D9A21A51617C4A2BB8E3CCBFAC99FEF3"/>
                </w:placeholder>
                <w:showingPlcHdr/>
                <w:text/>
              </w:sdtPr>
              <w:sdtEndPr/>
              <w:sdtContent>
                <w:tc>
                  <w:tcPr>
                    <w:tcW w:w="3215" w:type="dxa"/>
                    <w:gridSpan w:val="3"/>
                    <w:tcBorders>
                      <w:top w:val="single" w:sz="4" w:space="0" w:color="auto"/>
                      <w:left w:val="single" w:sz="4" w:space="0" w:color="auto"/>
                      <w:bottom w:val="single" w:sz="4" w:space="0" w:color="auto"/>
                      <w:right w:val="single" w:sz="4" w:space="0" w:color="auto"/>
                    </w:tcBorders>
                  </w:tcPr>
                  <w:p w14:paraId="1F4DB41A" w14:textId="30828839" w:rsidR="00B71E1E" w:rsidRDefault="00B12F83" w:rsidP="0070506A">
                    <w:pPr>
                      <w:pStyle w:val="Tabletextfield"/>
                    </w:pPr>
                    <w:r>
                      <w:t xml:space="preserve">          </w:t>
                    </w:r>
                  </w:p>
                </w:tc>
              </w:sdtContent>
            </w:sdt>
            <w:sdt>
              <w:sdtPr>
                <w:id w:val="1709218800"/>
                <w:placeholder>
                  <w:docPart w:val="32B0A5D2888940D2ACDEACD6B88C94C3"/>
                </w:placeholder>
                <w:showingPlcHdr/>
                <w:text/>
              </w:sdtPr>
              <w:sdtEndPr/>
              <w:sdtContent>
                <w:tc>
                  <w:tcPr>
                    <w:tcW w:w="3159" w:type="dxa"/>
                    <w:tcBorders>
                      <w:top w:val="single" w:sz="4" w:space="0" w:color="auto"/>
                      <w:left w:val="single" w:sz="4" w:space="0" w:color="auto"/>
                      <w:bottom w:val="single" w:sz="4" w:space="0" w:color="auto"/>
                      <w:right w:val="single" w:sz="2" w:space="0" w:color="auto"/>
                    </w:tcBorders>
                  </w:tcPr>
                  <w:p w14:paraId="66ACA980" w14:textId="514635A2" w:rsidR="00B71E1E" w:rsidRDefault="00B12F83" w:rsidP="0070506A">
                    <w:pPr>
                      <w:pStyle w:val="Tabletextfield"/>
                    </w:pPr>
                    <w:r>
                      <w:t xml:space="preserve">          </w:t>
                    </w:r>
                  </w:p>
                </w:tc>
              </w:sdtContent>
            </w:sdt>
          </w:tr>
          <w:tr w:rsidR="00B3520B" w:rsidRPr="00E67D87" w14:paraId="61BA4FC1" w14:textId="77777777" w:rsidTr="003A1D54">
            <w:tc>
              <w:tcPr>
                <w:tcW w:w="4822" w:type="dxa"/>
                <w:gridSpan w:val="3"/>
                <w:tcBorders>
                  <w:left w:val="single" w:sz="24" w:space="0" w:color="FFFFFF" w:themeColor="background1"/>
                </w:tcBorders>
                <w:vAlign w:val="top"/>
              </w:tcPr>
              <w:p w14:paraId="2C9F4771" w14:textId="789D878C" w:rsidR="00B3520B" w:rsidRDefault="00B3520B" w:rsidP="008F1673">
                <w:pPr>
                  <w:pStyle w:val="NoSpacing"/>
                </w:pPr>
                <w:r w:rsidRPr="00E82E87">
                  <w:t>Contact name (for deliveries)</w:t>
                </w:r>
              </w:p>
            </w:tc>
            <w:tc>
              <w:tcPr>
                <w:tcW w:w="4823" w:type="dxa"/>
                <w:gridSpan w:val="2"/>
                <w:tcBorders>
                  <w:right w:val="single" w:sz="24" w:space="0" w:color="FFFFFF" w:themeColor="background1"/>
                </w:tcBorders>
                <w:vAlign w:val="top"/>
              </w:tcPr>
              <w:p w14:paraId="379ECA0E" w14:textId="4E65EE75" w:rsidR="00B3520B" w:rsidRDefault="00B3520B" w:rsidP="00031944">
                <w:pPr>
                  <w:pStyle w:val="NoSpacing"/>
                </w:pPr>
                <w:r w:rsidRPr="00E82E87">
                  <w:t>Contact phone (mobile preferred)</w:t>
                </w:r>
              </w:p>
            </w:tc>
          </w:tr>
          <w:tr w:rsidR="006F00FF" w:rsidRPr="00E67D87" w14:paraId="531AD876" w14:textId="77777777" w:rsidTr="003A1D54">
            <w:sdt>
              <w:sdtPr>
                <w:id w:val="-1250656771"/>
                <w:placeholder>
                  <w:docPart w:val="3DAA8FD6A04D4D7E843BAD0CA4776D46"/>
                </w:placeholder>
                <w:showingPlcHdr/>
                <w:text/>
              </w:sdtPr>
              <w:sdtEndPr/>
              <w:sdtContent>
                <w:tc>
                  <w:tcPr>
                    <w:tcW w:w="4822" w:type="dxa"/>
                    <w:gridSpan w:val="3"/>
                    <w:tcBorders>
                      <w:top w:val="single" w:sz="4" w:space="0" w:color="auto"/>
                      <w:left w:val="single" w:sz="4" w:space="0" w:color="auto"/>
                      <w:bottom w:val="single" w:sz="4" w:space="0" w:color="auto"/>
                      <w:right w:val="single" w:sz="4" w:space="0" w:color="auto"/>
                    </w:tcBorders>
                  </w:tcPr>
                  <w:p w14:paraId="09C63BE9" w14:textId="5EDE9533" w:rsidR="006F00FF" w:rsidRDefault="00B12F83" w:rsidP="0070506A">
                    <w:pPr>
                      <w:pStyle w:val="Tabletextfield"/>
                    </w:pPr>
                    <w:r>
                      <w:t xml:space="preserve">          </w:t>
                    </w:r>
                  </w:p>
                </w:tc>
              </w:sdtContent>
            </w:sdt>
            <w:sdt>
              <w:sdtPr>
                <w:id w:val="827872409"/>
                <w:placeholder>
                  <w:docPart w:val="0ADF9EEB8BCA471DA6D02979BB26D2ED"/>
                </w:placeholder>
                <w:showingPlcHdr/>
                <w:text/>
              </w:sdtPr>
              <w:sdtEndPr/>
              <w:sdtContent>
                <w:tc>
                  <w:tcPr>
                    <w:tcW w:w="4823" w:type="dxa"/>
                    <w:gridSpan w:val="2"/>
                    <w:tcBorders>
                      <w:top w:val="single" w:sz="4" w:space="0" w:color="auto"/>
                      <w:left w:val="single" w:sz="4" w:space="0" w:color="auto"/>
                      <w:bottom w:val="single" w:sz="4" w:space="0" w:color="auto"/>
                      <w:right w:val="single" w:sz="2" w:space="0" w:color="auto"/>
                    </w:tcBorders>
                  </w:tcPr>
                  <w:p w14:paraId="4C9033AA" w14:textId="5DA88FF6" w:rsidR="006F00FF" w:rsidRDefault="00B12F83" w:rsidP="0070506A">
                    <w:pPr>
                      <w:pStyle w:val="Tabletextfield"/>
                    </w:pPr>
                    <w:r>
                      <w:t xml:space="preserve">          </w:t>
                    </w:r>
                  </w:p>
                </w:tc>
              </w:sdtContent>
            </w:sdt>
          </w:tr>
          <w:tr w:rsidR="00031944" w:rsidRPr="00E67D87" w14:paraId="00782202" w14:textId="77777777" w:rsidTr="003A1D54">
            <w:tc>
              <w:tcPr>
                <w:tcW w:w="4822" w:type="dxa"/>
                <w:gridSpan w:val="3"/>
                <w:tcBorders>
                  <w:left w:val="single" w:sz="24" w:space="0" w:color="FFFFFF" w:themeColor="background1"/>
                </w:tcBorders>
                <w:vAlign w:val="top"/>
              </w:tcPr>
              <w:p w14:paraId="5B407018" w14:textId="47A10ADF" w:rsidR="00031944" w:rsidRDefault="00031944" w:rsidP="00031944">
                <w:pPr>
                  <w:pStyle w:val="NoSpacing"/>
                </w:pPr>
                <w:r w:rsidRPr="00491247">
                  <w:t>Email address</w:t>
                </w:r>
              </w:p>
            </w:tc>
            <w:tc>
              <w:tcPr>
                <w:tcW w:w="4823" w:type="dxa"/>
                <w:gridSpan w:val="2"/>
                <w:tcBorders>
                  <w:right w:val="single" w:sz="24" w:space="0" w:color="FFFFFF" w:themeColor="background1"/>
                </w:tcBorders>
                <w:vAlign w:val="top"/>
              </w:tcPr>
              <w:p w14:paraId="7C7DC83F" w14:textId="082AE235" w:rsidR="00031944" w:rsidRDefault="00031944" w:rsidP="00031944">
                <w:pPr>
                  <w:pStyle w:val="NoSpacing"/>
                </w:pPr>
                <w:r w:rsidRPr="00491247">
                  <w:t>Authority to leave delivery at front door</w:t>
                </w:r>
              </w:p>
            </w:tc>
          </w:tr>
          <w:tr w:rsidR="006F00FF" w:rsidRPr="00E67D87" w14:paraId="0B06F8ED" w14:textId="77777777" w:rsidTr="003A1D54">
            <w:sdt>
              <w:sdtPr>
                <w:id w:val="-2050602537"/>
                <w:placeholder>
                  <w:docPart w:val="FACB7D1F1BAF444AB2DB31CE8E1ADA76"/>
                </w:placeholder>
                <w:showingPlcHdr/>
                <w:text/>
              </w:sdtPr>
              <w:sdtEndPr/>
              <w:sdtContent>
                <w:tc>
                  <w:tcPr>
                    <w:tcW w:w="4822" w:type="dxa"/>
                    <w:gridSpan w:val="3"/>
                    <w:tcBorders>
                      <w:top w:val="single" w:sz="4" w:space="0" w:color="auto"/>
                      <w:left w:val="single" w:sz="4" w:space="0" w:color="auto"/>
                      <w:bottom w:val="single" w:sz="4" w:space="0" w:color="auto"/>
                      <w:right w:val="single" w:sz="4" w:space="0" w:color="auto"/>
                    </w:tcBorders>
                  </w:tcPr>
                  <w:p w14:paraId="264A32B2" w14:textId="0D26D0AB" w:rsidR="006F00FF" w:rsidRDefault="00B12F83" w:rsidP="0070506A">
                    <w:pPr>
                      <w:pStyle w:val="Tabletextfield"/>
                    </w:pPr>
                    <w:r>
                      <w:t xml:space="preserve">          </w:t>
                    </w:r>
                  </w:p>
                </w:tc>
              </w:sdtContent>
            </w:sdt>
            <w:tc>
              <w:tcPr>
                <w:tcW w:w="4823" w:type="dxa"/>
                <w:gridSpan w:val="2"/>
                <w:tcBorders>
                  <w:top w:val="single" w:sz="4" w:space="0" w:color="auto"/>
                  <w:left w:val="single" w:sz="4" w:space="0" w:color="auto"/>
                  <w:bottom w:val="single" w:sz="4" w:space="0" w:color="auto"/>
                  <w:right w:val="single" w:sz="4" w:space="0" w:color="auto"/>
                </w:tcBorders>
              </w:tcPr>
              <w:p w14:paraId="3CE7286F" w14:textId="120CE634" w:rsidR="006F00FF" w:rsidRDefault="00F028DB" w:rsidP="0070506A">
                <w:pPr>
                  <w:pStyle w:val="Tabletextfield"/>
                </w:pPr>
                <w:sdt>
                  <w:sdtPr>
                    <w:id w:val="-1441147269"/>
                    <w14:checkbox>
                      <w14:checked w14:val="0"/>
                      <w14:checkedState w14:val="2612" w14:font="MS Gothic"/>
                      <w14:uncheckedState w14:val="2610" w14:font="MS Gothic"/>
                    </w14:checkbox>
                  </w:sdtPr>
                  <w:sdtEndPr/>
                  <w:sdtContent>
                    <w:r w:rsidR="00AC7016" w:rsidRPr="00AC7016">
                      <w:rPr>
                        <w:rFonts w:ascii="MS Gothic" w:eastAsia="MS Gothic" w:hAnsi="MS Gothic" w:hint="eastAsia"/>
                      </w:rPr>
                      <w:t>☐</w:t>
                    </w:r>
                  </w:sdtContent>
                </w:sdt>
                <w:r w:rsidR="00AC7016">
                  <w:t xml:space="preserve"> Yes     </w:t>
                </w:r>
                <w:sdt>
                  <w:sdtPr>
                    <w:id w:val="-32733612"/>
                    <w14:checkbox>
                      <w14:checked w14:val="0"/>
                      <w14:checkedState w14:val="2612" w14:font="MS Gothic"/>
                      <w14:uncheckedState w14:val="2610" w14:font="MS Gothic"/>
                    </w14:checkbox>
                  </w:sdtPr>
                  <w:sdtEndPr/>
                  <w:sdtContent>
                    <w:r w:rsidR="00AC7016" w:rsidRPr="00AC7016">
                      <w:rPr>
                        <w:rFonts w:ascii="MS Gothic" w:eastAsia="MS Gothic" w:hAnsi="MS Gothic" w:hint="eastAsia"/>
                      </w:rPr>
                      <w:t>☐</w:t>
                    </w:r>
                  </w:sdtContent>
                </w:sdt>
                <w:r w:rsidR="00AC7016">
                  <w:t xml:space="preserve"> No  </w:t>
                </w:r>
              </w:p>
            </w:tc>
          </w:tr>
        </w:tbl>
      </w:sdtContent>
    </w:sdt>
    <w:sdt>
      <w:sdtPr>
        <w:id w:val="1863630362"/>
        <w:lock w:val="contentLocked"/>
        <w:placeholder>
          <w:docPart w:val="DefaultPlaceholder_-1854013440"/>
        </w:placeholder>
        <w:group/>
      </w:sdtPr>
      <w:sdtEndPr>
        <w:rPr>
          <w:rFonts w:ascii="Arial" w:hAnsi="Arial" w:cstheme="minorBidi"/>
          <w:b w:val="0"/>
          <w:bCs w:val="0"/>
          <w:iCs w:val="0"/>
          <w:sz w:val="20"/>
          <w:szCs w:val="22"/>
          <w:lang w:val="en-US"/>
        </w:rPr>
      </w:sdtEndPr>
      <w:sdtContent>
        <w:p w14:paraId="6E88CDD6" w14:textId="07FE0822" w:rsidR="00E16ADC" w:rsidRDefault="00CD3A29" w:rsidP="009C0AB6">
          <w:pPr>
            <w:pStyle w:val="Heading2"/>
            <w:numPr>
              <w:ilvl w:val="0"/>
              <w:numId w:val="18"/>
            </w:numPr>
            <w:spacing w:before="360" w:after="0" w:afterAutospacing="0"/>
          </w:pPr>
          <w:r w:rsidRPr="00CD3A29">
            <w:t>Order and review dates</w:t>
          </w:r>
        </w:p>
        <w:p w14:paraId="0618C3C6" w14:textId="29EEC04D" w:rsidR="00CD3A29" w:rsidRPr="00CD3A29" w:rsidRDefault="00E1204E" w:rsidP="000F3FEA">
          <w:pPr>
            <w:spacing w:before="0" w:beforeAutospacing="0" w:after="120" w:afterAutospacing="0"/>
          </w:pPr>
          <w:r w:rsidRPr="00E1204E">
            <w:t>Please provide full date if known, or estimated date if not confirmed:</w:t>
          </w:r>
        </w:p>
        <w:tbl>
          <w:tblPr>
            <w:tblStyle w:val="TableGrid"/>
            <w:tblW w:w="9981" w:type="dxa"/>
            <w:tblLayout w:type="fixed"/>
            <w:tblLook w:val="04A0" w:firstRow="1" w:lastRow="0" w:firstColumn="1" w:lastColumn="0" w:noHBand="0" w:noVBand="1"/>
          </w:tblPr>
          <w:tblGrid>
            <w:gridCol w:w="4990"/>
            <w:gridCol w:w="4991"/>
          </w:tblGrid>
          <w:tr w:rsidR="009E6597" w:rsidRPr="006B493E" w14:paraId="374E029F" w14:textId="77777777" w:rsidTr="00435AFA">
            <w:tc>
              <w:tcPr>
                <w:tcW w:w="4822" w:type="dxa"/>
                <w:vAlign w:val="top"/>
              </w:tcPr>
              <w:p w14:paraId="47E184A1" w14:textId="7E99DD67" w:rsidR="009E6597" w:rsidRPr="006B493E" w:rsidRDefault="009E6597" w:rsidP="009E6597">
                <w:pPr>
                  <w:pStyle w:val="NoSpacing"/>
                </w:pPr>
                <w:r w:rsidRPr="00DE5E13">
                  <w:t>Order variation start date</w:t>
                </w:r>
              </w:p>
            </w:tc>
            <w:tc>
              <w:tcPr>
                <w:tcW w:w="4823" w:type="dxa"/>
                <w:vAlign w:val="top"/>
              </w:tcPr>
              <w:p w14:paraId="32C128FB" w14:textId="6FCFB1F3" w:rsidR="009E6597" w:rsidRPr="006B493E" w:rsidRDefault="009E6597" w:rsidP="009E6597">
                <w:pPr>
                  <w:pStyle w:val="NoSpacing"/>
                </w:pPr>
                <w:r w:rsidRPr="00DE5E13">
                  <w:t xml:space="preserve">Urgent </w:t>
                </w:r>
              </w:p>
            </w:tc>
          </w:tr>
          <w:tr w:rsidR="00E1204E" w:rsidRPr="0070506A" w14:paraId="7230F073" w14:textId="2EF03763" w:rsidTr="00E1204E">
            <w:sdt>
              <w:sdtPr>
                <w:id w:val="-1817096392"/>
                <w:placeholder>
                  <w:docPart w:val="F4EA55C412354A048C9E22B210D8DF32"/>
                </w:placeholder>
                <w:showingPlcHdr/>
                <w:date>
                  <w:dateFormat w:val="dd/MM/yyyy"/>
                  <w:lid w:val="en-AU"/>
                  <w:storeMappedDataAs w:val="dateTime"/>
                  <w:calendar w:val="gregorian"/>
                </w:date>
              </w:sdtPr>
              <w:sdtEndPr/>
              <w:sdtContent>
                <w:tc>
                  <w:tcPr>
                    <w:tcW w:w="4822" w:type="dxa"/>
                    <w:tcBorders>
                      <w:top w:val="single" w:sz="4" w:space="0" w:color="auto"/>
                      <w:left w:val="single" w:sz="4" w:space="0" w:color="auto"/>
                      <w:bottom w:val="single" w:sz="4" w:space="0" w:color="auto"/>
                      <w:right w:val="single" w:sz="4" w:space="0" w:color="auto"/>
                    </w:tcBorders>
                  </w:tcPr>
                  <w:p w14:paraId="68071156" w14:textId="54C486B2" w:rsidR="00E1204E" w:rsidRPr="0070506A" w:rsidRDefault="009E6597" w:rsidP="00987AEE">
                    <w:pPr>
                      <w:pStyle w:val="Tabletextfield"/>
                    </w:pPr>
                    <w:r w:rsidRPr="009563FA">
                      <w:rPr>
                        <w:rStyle w:val="PlaceholderText"/>
                      </w:rPr>
                      <w:t>Click or tap to enter a date.</w:t>
                    </w:r>
                  </w:p>
                </w:tc>
              </w:sdtContent>
            </w:sdt>
            <w:tc>
              <w:tcPr>
                <w:tcW w:w="4823" w:type="dxa"/>
                <w:tcBorders>
                  <w:top w:val="single" w:sz="4" w:space="0" w:color="auto"/>
                  <w:left w:val="single" w:sz="4" w:space="0" w:color="auto"/>
                  <w:bottom w:val="single" w:sz="4" w:space="0" w:color="auto"/>
                  <w:right w:val="single" w:sz="4" w:space="0" w:color="auto"/>
                </w:tcBorders>
              </w:tcPr>
              <w:p w14:paraId="5089972C" w14:textId="7FFD7145" w:rsidR="00E1204E" w:rsidRPr="0070506A" w:rsidRDefault="00F028DB" w:rsidP="00987AEE">
                <w:pPr>
                  <w:pStyle w:val="Tabletextfield"/>
                </w:pPr>
                <w:sdt>
                  <w:sdtPr>
                    <w:id w:val="-320730618"/>
                    <w14:checkbox>
                      <w14:checked w14:val="0"/>
                      <w14:checkedState w14:val="2612" w14:font="MS Gothic"/>
                      <w14:uncheckedState w14:val="2610" w14:font="MS Gothic"/>
                    </w14:checkbox>
                  </w:sdtPr>
                  <w:sdtEndPr/>
                  <w:sdtContent>
                    <w:r w:rsidR="009E6597" w:rsidRPr="00AC7016">
                      <w:rPr>
                        <w:rFonts w:ascii="MS Gothic" w:eastAsia="MS Gothic" w:hAnsi="MS Gothic" w:hint="eastAsia"/>
                      </w:rPr>
                      <w:t>☐</w:t>
                    </w:r>
                  </w:sdtContent>
                </w:sdt>
                <w:r w:rsidR="009E6597">
                  <w:t xml:space="preserve"> Yes     </w:t>
                </w:r>
                <w:sdt>
                  <w:sdtPr>
                    <w:id w:val="-565952322"/>
                    <w14:checkbox>
                      <w14:checked w14:val="0"/>
                      <w14:checkedState w14:val="2612" w14:font="MS Gothic"/>
                      <w14:uncheckedState w14:val="2610" w14:font="MS Gothic"/>
                    </w14:checkbox>
                  </w:sdtPr>
                  <w:sdtEndPr/>
                  <w:sdtContent>
                    <w:r w:rsidR="009E6597" w:rsidRPr="00AC7016">
                      <w:rPr>
                        <w:rFonts w:ascii="MS Gothic" w:eastAsia="MS Gothic" w:hAnsi="MS Gothic" w:hint="eastAsia"/>
                      </w:rPr>
                      <w:t>☐</w:t>
                    </w:r>
                  </w:sdtContent>
                </w:sdt>
                <w:r w:rsidR="009E6597">
                  <w:t xml:space="preserve"> No  </w:t>
                </w:r>
              </w:p>
            </w:tc>
          </w:tr>
          <w:tr w:rsidR="009E6597" w:rsidRPr="006B493E" w14:paraId="60B5DA99" w14:textId="77777777" w:rsidTr="00987AEE">
            <w:tc>
              <w:tcPr>
                <w:tcW w:w="9757" w:type="dxa"/>
                <w:gridSpan w:val="2"/>
              </w:tcPr>
              <w:p w14:paraId="56539CDE" w14:textId="205C3210" w:rsidR="009E6597" w:rsidRPr="006B493E" w:rsidRDefault="0092455B" w:rsidP="00987AEE">
                <w:pPr>
                  <w:pStyle w:val="NoSpacing"/>
                </w:pPr>
                <w:r w:rsidRPr="0092455B">
                  <w:t>Is the variation to continue to next scheduled Consumable Prescription review?</w:t>
                </w:r>
              </w:p>
            </w:tc>
          </w:tr>
          <w:tr w:rsidR="009E6597" w:rsidRPr="0070506A" w14:paraId="1E9CA7AF" w14:textId="77777777" w:rsidTr="00987AEE">
            <w:tc>
              <w:tcPr>
                <w:tcW w:w="9757" w:type="dxa"/>
                <w:gridSpan w:val="2"/>
                <w:tcBorders>
                  <w:top w:val="single" w:sz="4" w:space="0" w:color="auto"/>
                  <w:left w:val="single" w:sz="4" w:space="0" w:color="auto"/>
                  <w:bottom w:val="single" w:sz="4" w:space="0" w:color="auto"/>
                  <w:right w:val="single" w:sz="4" w:space="0" w:color="auto"/>
                </w:tcBorders>
              </w:tcPr>
              <w:p w14:paraId="584DC5FF" w14:textId="77777777" w:rsidR="00E37605" w:rsidRDefault="00F028DB" w:rsidP="00987AEE">
                <w:pPr>
                  <w:pStyle w:val="Tabletextfield"/>
                </w:pPr>
                <w:sdt>
                  <w:sdtPr>
                    <w:id w:val="-1807382737"/>
                    <w14:checkbox>
                      <w14:checked w14:val="0"/>
                      <w14:checkedState w14:val="2612" w14:font="MS Gothic"/>
                      <w14:uncheckedState w14:val="2610" w14:font="MS Gothic"/>
                    </w14:checkbox>
                  </w:sdtPr>
                  <w:sdtEndPr/>
                  <w:sdtContent>
                    <w:r w:rsidR="00E37605" w:rsidRPr="00AC7016">
                      <w:rPr>
                        <w:rFonts w:ascii="MS Gothic" w:eastAsia="MS Gothic" w:hAnsi="MS Gothic" w:hint="eastAsia"/>
                      </w:rPr>
                      <w:t>☐</w:t>
                    </w:r>
                  </w:sdtContent>
                </w:sdt>
                <w:r w:rsidR="00E37605">
                  <w:t xml:space="preserve"> Yes</w:t>
                </w:r>
              </w:p>
              <w:p w14:paraId="3B9001AA" w14:textId="0D14B326" w:rsidR="009E6597" w:rsidRPr="0070506A" w:rsidRDefault="00F028DB" w:rsidP="00987AEE">
                <w:pPr>
                  <w:pStyle w:val="Tabletextfield"/>
                </w:pPr>
                <w:sdt>
                  <w:sdtPr>
                    <w:id w:val="1667130518"/>
                    <w14:checkbox>
                      <w14:checked w14:val="0"/>
                      <w14:checkedState w14:val="2612" w14:font="MS Gothic"/>
                      <w14:uncheckedState w14:val="2610" w14:font="MS Gothic"/>
                    </w14:checkbox>
                  </w:sdtPr>
                  <w:sdtEndPr/>
                  <w:sdtContent>
                    <w:r w:rsidR="00E37605" w:rsidRPr="00AC7016">
                      <w:rPr>
                        <w:rFonts w:ascii="MS Gothic" w:eastAsia="MS Gothic" w:hAnsi="MS Gothic" w:hint="eastAsia"/>
                      </w:rPr>
                      <w:t>☐</w:t>
                    </w:r>
                  </w:sdtContent>
                </w:sdt>
                <w:r w:rsidR="00E37605">
                  <w:t xml:space="preserve"> No </w:t>
                </w:r>
                <w:r w:rsidR="004751C1" w:rsidRPr="004751C1">
                  <w:t>– If no, please select variation end date</w:t>
                </w:r>
                <w:r w:rsidR="004751C1">
                  <w:t xml:space="preserve">: </w:t>
                </w:r>
                <w:sdt>
                  <w:sdtPr>
                    <w:id w:val="-584851098"/>
                    <w:placeholder>
                      <w:docPart w:val="553F076FA9B34AB29A7CCD5E8A7A3724"/>
                    </w:placeholder>
                    <w:showingPlcHdr/>
                    <w:date>
                      <w:dateFormat w:val="dd/MM/yyyy"/>
                      <w:lid w:val="en-AU"/>
                      <w:storeMappedDataAs w:val="dateTime"/>
                      <w:calendar w:val="gregorian"/>
                    </w:date>
                  </w:sdtPr>
                  <w:sdtEndPr/>
                  <w:sdtContent>
                    <w:r w:rsidR="004751C1" w:rsidRPr="009563FA">
                      <w:rPr>
                        <w:rStyle w:val="PlaceholderText"/>
                      </w:rPr>
                      <w:t>Click or tap to enter a date.</w:t>
                    </w:r>
                  </w:sdtContent>
                </w:sdt>
                <w:r w:rsidR="004751C1" w:rsidRPr="004751C1">
                  <w:t xml:space="preserve"> </w:t>
                </w:r>
              </w:p>
            </w:tc>
          </w:tr>
          <w:tr w:rsidR="009E6597" w:rsidRPr="006B493E" w14:paraId="09A7F104" w14:textId="77777777" w:rsidTr="00987AEE">
            <w:tc>
              <w:tcPr>
                <w:tcW w:w="9757" w:type="dxa"/>
                <w:gridSpan w:val="2"/>
              </w:tcPr>
              <w:p w14:paraId="7AD99EA4" w14:textId="002CFC4E" w:rsidR="009E6597" w:rsidRPr="006B493E" w:rsidRDefault="00E37605" w:rsidP="00987AEE">
                <w:pPr>
                  <w:pStyle w:val="NoSpacing"/>
                </w:pPr>
                <w:r w:rsidRPr="00E37605">
                  <w:t>Provider</w:t>
                </w:r>
              </w:p>
            </w:tc>
          </w:tr>
          <w:tr w:rsidR="009E6597" w:rsidRPr="0070506A" w14:paraId="4C2FAD70" w14:textId="77777777" w:rsidTr="00987AEE">
            <w:tc>
              <w:tcPr>
                <w:tcW w:w="9757" w:type="dxa"/>
                <w:gridSpan w:val="2"/>
                <w:tcBorders>
                  <w:top w:val="single" w:sz="4" w:space="0" w:color="auto"/>
                  <w:left w:val="single" w:sz="4" w:space="0" w:color="auto"/>
                  <w:bottom w:val="single" w:sz="4" w:space="0" w:color="auto"/>
                  <w:right w:val="single" w:sz="4" w:space="0" w:color="auto"/>
                </w:tcBorders>
              </w:tcPr>
              <w:p w14:paraId="48487894" w14:textId="077E23EA" w:rsidR="0051581C" w:rsidRDefault="00F028DB" w:rsidP="00987AEE">
                <w:pPr>
                  <w:pStyle w:val="Tabletextfield"/>
                </w:pPr>
                <w:sdt>
                  <w:sdtPr>
                    <w:rPr>
                      <w:rFonts w:ascii="Segoe UI Symbol" w:hAnsi="Segoe UI Symbol" w:cs="Segoe UI Symbol"/>
                    </w:rPr>
                    <w:id w:val="-888342271"/>
                    <w14:checkbox>
                      <w14:checked w14:val="0"/>
                      <w14:checkedState w14:val="2612" w14:font="MS Gothic"/>
                      <w14:uncheckedState w14:val="2610" w14:font="MS Gothic"/>
                    </w14:checkbox>
                  </w:sdtPr>
                  <w:sdtEndPr/>
                  <w:sdtContent>
                    <w:r w:rsidR="00095C11" w:rsidRPr="00095C11">
                      <w:rPr>
                        <w:rFonts w:ascii="MS Gothic" w:eastAsia="MS Gothic" w:hAnsi="MS Gothic" w:cs="Segoe UI Symbol" w:hint="eastAsia"/>
                      </w:rPr>
                      <w:t>☐</w:t>
                    </w:r>
                  </w:sdtContent>
                </w:sdt>
                <w:r w:rsidR="00095C11">
                  <w:rPr>
                    <w:rFonts w:ascii="Segoe UI Symbol" w:hAnsi="Segoe UI Symbol" w:cs="Segoe UI Symbol"/>
                  </w:rPr>
                  <w:t xml:space="preserve"> </w:t>
                </w:r>
                <w:proofErr w:type="spellStart"/>
                <w:r w:rsidR="0051581C">
                  <w:t>Brightsky</w:t>
                </w:r>
                <w:proofErr w:type="spellEnd"/>
                <w:r w:rsidR="0051581C">
                  <w:t xml:space="preserve"> Australia</w:t>
                </w:r>
              </w:p>
              <w:p w14:paraId="0AD5EE9D" w14:textId="27872E0A" w:rsidR="009E6597" w:rsidRPr="0070506A" w:rsidRDefault="00F028DB" w:rsidP="00987AEE">
                <w:pPr>
                  <w:pStyle w:val="Tabletextfield"/>
                </w:pPr>
                <w:sdt>
                  <w:sdtPr>
                    <w:rPr>
                      <w:rFonts w:ascii="Segoe UI Symbol" w:hAnsi="Segoe UI Symbol" w:cs="Segoe UI Symbol"/>
                    </w:rPr>
                    <w:id w:val="-556004225"/>
                    <w14:checkbox>
                      <w14:checked w14:val="0"/>
                      <w14:checkedState w14:val="2612" w14:font="MS Gothic"/>
                      <w14:uncheckedState w14:val="2610" w14:font="MS Gothic"/>
                    </w14:checkbox>
                  </w:sdtPr>
                  <w:sdtEndPr/>
                  <w:sdtContent>
                    <w:r w:rsidR="00095C11" w:rsidRPr="00095C11">
                      <w:rPr>
                        <w:rFonts w:ascii="MS Gothic" w:eastAsia="MS Gothic" w:hAnsi="MS Gothic" w:cs="Segoe UI Symbol" w:hint="eastAsia"/>
                      </w:rPr>
                      <w:t>☐</w:t>
                    </w:r>
                  </w:sdtContent>
                </w:sdt>
                <w:r w:rsidR="00095C11">
                  <w:rPr>
                    <w:rFonts w:ascii="Segoe UI Symbol" w:hAnsi="Segoe UI Symbol" w:cs="Segoe UI Symbol"/>
                  </w:rPr>
                  <w:t xml:space="preserve"> </w:t>
                </w:r>
                <w:r w:rsidR="0051581C">
                  <w:t>Independence Australia</w:t>
                </w:r>
                <w:r w:rsidR="004751C1" w:rsidRPr="004751C1">
                  <w:t xml:space="preserve">  </w:t>
                </w:r>
              </w:p>
            </w:tc>
          </w:tr>
        </w:tbl>
      </w:sdtContent>
    </w:sdt>
    <w:sdt>
      <w:sdtPr>
        <w:id w:val="-1173721024"/>
        <w:lock w:val="contentLocked"/>
        <w:placeholder>
          <w:docPart w:val="DefaultPlaceholder_-1854013440"/>
        </w:placeholder>
        <w:group/>
      </w:sdtPr>
      <w:sdtEndPr>
        <w:rPr>
          <w:rFonts w:asciiTheme="minorHAnsi" w:hAnsiTheme="minorHAnsi" w:cs="Times New Roman"/>
          <w:b w:val="0"/>
          <w:bCs w:val="0"/>
          <w:iCs w:val="0"/>
          <w:sz w:val="20"/>
        </w:rPr>
      </w:sdtEndPr>
      <w:sdtContent>
        <w:p w14:paraId="41CFEFBC" w14:textId="59062D52" w:rsidR="00E16ADC" w:rsidRDefault="004C3072" w:rsidP="000F3FEA">
          <w:pPr>
            <w:pStyle w:val="Heading2"/>
            <w:numPr>
              <w:ilvl w:val="0"/>
              <w:numId w:val="18"/>
            </w:numPr>
            <w:spacing w:before="360" w:after="0" w:afterAutospacing="0"/>
          </w:pPr>
          <w:r>
            <w:t xml:space="preserve">Order </w:t>
          </w:r>
        </w:p>
        <w:p w14:paraId="15CD953E" w14:textId="77777777" w:rsidR="00D76B27" w:rsidRDefault="00D76B27" w:rsidP="00EB53A0">
          <w:pPr>
            <w:spacing w:before="0" w:beforeAutospacing="0" w:after="0" w:afterAutospacing="0"/>
          </w:pPr>
          <w:r>
            <w:t>Refer to panel provider’s webstores to identify product codes and unit details:</w:t>
          </w:r>
        </w:p>
        <w:p w14:paraId="0AE32200" w14:textId="01C054F8" w:rsidR="00D76B27" w:rsidRDefault="00D76B27" w:rsidP="00EB53A0">
          <w:pPr>
            <w:pStyle w:val="Bullet"/>
            <w:spacing w:before="60" w:beforeAutospacing="0" w:after="100"/>
            <w:ind w:left="714" w:hanging="357"/>
          </w:pPr>
          <w:proofErr w:type="spellStart"/>
          <w:r>
            <w:t>Brightsky</w:t>
          </w:r>
          <w:proofErr w:type="spellEnd"/>
          <w:r>
            <w:t xml:space="preserve"> Australia: </w:t>
          </w:r>
          <w:hyperlink r:id="rId11" w:history="1">
            <w:r w:rsidRPr="00560071">
              <w:rPr>
                <w:rStyle w:val="Hyperlink"/>
              </w:rPr>
              <w:t>brightsky.com.au/shop</w:t>
            </w:r>
          </w:hyperlink>
          <w:r w:rsidR="00EB53A0">
            <w:t xml:space="preserve"> </w:t>
          </w:r>
        </w:p>
        <w:p w14:paraId="469C0F80" w14:textId="250080C9" w:rsidR="00D76B27" w:rsidRDefault="00D76B27" w:rsidP="00496953">
          <w:pPr>
            <w:pStyle w:val="Bullet"/>
            <w:spacing w:before="60" w:beforeAutospacing="0" w:after="60" w:afterAutospacing="0"/>
            <w:ind w:left="714" w:hanging="357"/>
          </w:pPr>
          <w:r>
            <w:t xml:space="preserve">Independence Australia: </w:t>
          </w:r>
          <w:hyperlink r:id="rId12" w:history="1">
            <w:r w:rsidRPr="00560071">
              <w:rPr>
                <w:rStyle w:val="Hyperlink"/>
              </w:rPr>
              <w:t>store.independenceaustralia.com</w:t>
            </w:r>
          </w:hyperlink>
        </w:p>
        <w:p w14:paraId="04E59711" w14:textId="23BE5D18" w:rsidR="004C3072" w:rsidRDefault="00D76B27" w:rsidP="005B3D63">
          <w:pPr>
            <w:spacing w:before="120" w:beforeAutospacing="0" w:after="120" w:afterAutospacing="0" w:line="240" w:lineRule="auto"/>
          </w:pPr>
          <w:r>
            <w:t>Add more rows as required.</w:t>
          </w:r>
        </w:p>
      </w:sdtContent>
    </w:sdt>
    <w:tbl>
      <w:tblPr>
        <w:tblStyle w:val="GridTable4-Accent11"/>
        <w:tblW w:w="9772" w:type="dxa"/>
        <w:tblLayout w:type="fixed"/>
        <w:tblLook w:val="04A0" w:firstRow="1" w:lastRow="0" w:firstColumn="1" w:lastColumn="0" w:noHBand="0" w:noVBand="1"/>
      </w:tblPr>
      <w:tblGrid>
        <w:gridCol w:w="988"/>
        <w:gridCol w:w="3118"/>
        <w:gridCol w:w="1134"/>
        <w:gridCol w:w="1274"/>
        <w:gridCol w:w="1703"/>
        <w:gridCol w:w="1555"/>
      </w:tblGrid>
      <w:tr w:rsidR="00DE1BBF" w:rsidRPr="00DE1BBF" w14:paraId="03FA4244" w14:textId="77777777" w:rsidTr="00DE16F6">
        <w:trPr>
          <w:cnfStyle w:val="100000000000" w:firstRow="1" w:lastRow="0" w:firstColumn="0" w:lastColumn="0" w:oddVBand="0" w:evenVBand="0" w:oddHBand="0" w:evenHBand="0" w:firstRowFirstColumn="0" w:firstRowLastColumn="0" w:lastRowFirstColumn="0" w:lastRowLastColumn="0"/>
          <w:trHeight w:val="1663"/>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2C8849F" w14:textId="77777777" w:rsidR="00DE1BBF" w:rsidRPr="00DE1BBF" w:rsidRDefault="00DE1BBF" w:rsidP="00DE16F6">
            <w:pPr>
              <w:widowControl w:val="0"/>
              <w:autoSpaceDE w:val="0"/>
              <w:autoSpaceDN w:val="0"/>
              <w:spacing w:before="120" w:beforeAutospacing="0" w:after="120" w:afterAutospacing="0" w:line="240" w:lineRule="exact"/>
              <w:jc w:val="center"/>
              <w:rPr>
                <w:rFonts w:ascii="Arial" w:hAnsi="Arial"/>
                <w:b/>
                <w:lang w:val="en-US"/>
              </w:rPr>
            </w:pPr>
            <w:r w:rsidRPr="00DE1BBF">
              <w:rPr>
                <w:rFonts w:ascii="Arial" w:hAnsi="Arial"/>
                <w:b/>
                <w:lang w:val="en-US"/>
              </w:rPr>
              <w:t>Product code</w:t>
            </w:r>
          </w:p>
        </w:tc>
        <w:tc>
          <w:tcPr>
            <w:tcW w:w="3118" w:type="dxa"/>
            <w:vAlign w:val="center"/>
          </w:tcPr>
          <w:p w14:paraId="7194A186" w14:textId="77777777" w:rsidR="00DE1BBF" w:rsidRPr="00DE1BBF" w:rsidRDefault="00DE1BBF" w:rsidP="00DE16F6">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b/>
                <w:lang w:val="en-US"/>
              </w:rPr>
              <w:t>Description</w:t>
            </w:r>
          </w:p>
        </w:tc>
        <w:tc>
          <w:tcPr>
            <w:tcW w:w="1134" w:type="dxa"/>
            <w:vAlign w:val="center"/>
          </w:tcPr>
          <w:p w14:paraId="6E0582BE" w14:textId="77777777" w:rsidR="00DE1BBF" w:rsidRPr="00DE1BBF" w:rsidRDefault="00DE1BBF" w:rsidP="00DE16F6">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b/>
                <w:lang w:val="en-US"/>
              </w:rPr>
              <w:t>Quantity</w:t>
            </w:r>
          </w:p>
        </w:tc>
        <w:tc>
          <w:tcPr>
            <w:tcW w:w="1274" w:type="dxa"/>
            <w:vAlign w:val="center"/>
          </w:tcPr>
          <w:p w14:paraId="6475B6F8" w14:textId="77777777" w:rsidR="00DE1BBF" w:rsidRPr="00DE1BBF" w:rsidRDefault="00DE1BBF" w:rsidP="00DE16F6">
            <w:pPr>
              <w:widowControl w:val="0"/>
              <w:autoSpaceDE w:val="0"/>
              <w:autoSpaceDN w:val="0"/>
              <w:spacing w:before="0" w:beforeAutospacing="0" w:after="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b/>
                <w:lang w:val="en-US"/>
              </w:rPr>
              <w:t>Unit type</w:t>
            </w:r>
          </w:p>
        </w:tc>
        <w:tc>
          <w:tcPr>
            <w:tcW w:w="1703" w:type="dxa"/>
            <w:vAlign w:val="center"/>
          </w:tcPr>
          <w:p w14:paraId="12F9435B" w14:textId="77777777" w:rsidR="00DE1BBF" w:rsidRPr="00DE1BBF" w:rsidRDefault="00DE1BBF" w:rsidP="00DE16F6">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b/>
                <w:lang w:val="en-US"/>
              </w:rPr>
              <w:t>Frequency</w:t>
            </w:r>
          </w:p>
          <w:p w14:paraId="7F99A5D0" w14:textId="77777777" w:rsidR="00DE1BBF" w:rsidRPr="00DE1BBF" w:rsidRDefault="00DE1BBF" w:rsidP="00DE16F6">
            <w:pPr>
              <w:widowControl w:val="0"/>
              <w:autoSpaceDE w:val="0"/>
              <w:autoSpaceDN w:val="0"/>
              <w:spacing w:before="0" w:beforeAutospacing="0" w:after="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sz w:val="18"/>
                <w:szCs w:val="18"/>
                <w:lang w:val="en-US"/>
              </w:rPr>
            </w:pPr>
            <w:r w:rsidRPr="00DE1BBF">
              <w:rPr>
                <w:rFonts w:ascii="Arial" w:hAnsi="Arial"/>
                <w:sz w:val="18"/>
                <w:szCs w:val="18"/>
                <w:lang w:val="en-US"/>
              </w:rPr>
              <w:t xml:space="preserve">E.g. </w:t>
            </w:r>
            <w:proofErr w:type="gramStart"/>
            <w:r w:rsidRPr="00DE1BBF">
              <w:rPr>
                <w:rFonts w:ascii="Arial" w:hAnsi="Arial"/>
                <w:sz w:val="18"/>
                <w:szCs w:val="18"/>
                <w:lang w:val="en-US"/>
              </w:rPr>
              <w:t>one off</w:t>
            </w:r>
            <w:proofErr w:type="gramEnd"/>
            <w:r w:rsidRPr="00DE1BBF">
              <w:rPr>
                <w:rFonts w:ascii="Arial" w:hAnsi="Arial"/>
                <w:sz w:val="18"/>
                <w:szCs w:val="18"/>
                <w:lang w:val="en-US"/>
              </w:rPr>
              <w:t xml:space="preserve"> supply, monthly, 3 monthly, 6 monthly </w:t>
            </w:r>
            <w:proofErr w:type="spellStart"/>
            <w:r w:rsidRPr="00DE1BBF">
              <w:rPr>
                <w:rFonts w:ascii="Arial" w:hAnsi="Arial"/>
                <w:sz w:val="18"/>
                <w:szCs w:val="18"/>
                <w:lang w:val="en-US"/>
              </w:rPr>
              <w:t>etc</w:t>
            </w:r>
            <w:proofErr w:type="spellEnd"/>
          </w:p>
          <w:p w14:paraId="447B1FC3" w14:textId="77777777" w:rsidR="00DE1BBF" w:rsidRPr="00DE1BBF" w:rsidRDefault="00DE1BBF" w:rsidP="00DE16F6">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sz w:val="18"/>
                <w:szCs w:val="18"/>
                <w:lang w:val="en-US"/>
              </w:rPr>
              <w:t>(“as required” is not acceptable)</w:t>
            </w:r>
          </w:p>
        </w:tc>
        <w:tc>
          <w:tcPr>
            <w:tcW w:w="1555" w:type="dxa"/>
            <w:vAlign w:val="center"/>
          </w:tcPr>
          <w:p w14:paraId="427E57C7" w14:textId="77777777" w:rsidR="00DE1BBF" w:rsidRPr="00DE1BBF" w:rsidRDefault="00DE1BBF" w:rsidP="00DE16F6">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DE1BBF">
              <w:rPr>
                <w:rFonts w:ascii="Arial" w:hAnsi="Arial"/>
                <w:b/>
                <w:lang w:val="en-US"/>
              </w:rPr>
              <w:t>What is to be amended or removed?</w:t>
            </w:r>
          </w:p>
        </w:tc>
      </w:tr>
      <w:tr w:rsidR="00DE1BBF" w:rsidRPr="00DE1BBF" w14:paraId="60BCE978" w14:textId="77777777" w:rsidTr="001B7C7A">
        <w:trPr>
          <w:trHeight w:val="393"/>
        </w:trPr>
        <w:sdt>
          <w:sdtPr>
            <w:rPr>
              <w:rFonts w:ascii="Arial" w:hAnsi="Arial" w:cstheme="minorBidi"/>
              <w:szCs w:val="22"/>
              <w:lang w:val="en-US"/>
            </w:rPr>
            <w:id w:val="-1261141734"/>
            <w:placeholder>
              <w:docPart w:val="6343D8975A234694B87237B7B1636679"/>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32CCDD6E" w14:textId="77777777" w:rsidR="00DE1BBF" w:rsidRPr="00DE1BBF" w:rsidRDefault="00DE1BBF" w:rsidP="00DE1BBF">
                <w:pPr>
                  <w:widowControl w:val="0"/>
                  <w:autoSpaceDE w:val="0"/>
                  <w:autoSpaceDN w:val="0"/>
                  <w:spacing w:before="120" w:beforeAutospacing="0" w:after="120" w:afterAutospacing="0" w:line="240" w:lineRule="exact"/>
                  <w:ind w:left="113"/>
                  <w:rPr>
                    <w:rFonts w:ascii="Arial" w:hAnsi="Arial"/>
                    <w:b/>
                    <w:lang w:val="en-US"/>
                  </w:rPr>
                </w:pPr>
                <w:r w:rsidRPr="00DE1BBF">
                  <w:rPr>
                    <w:rFonts w:ascii="Arial" w:hAnsi="Arial"/>
                    <w:lang w:val="en-US"/>
                  </w:rPr>
                  <w:t xml:space="preserve">          </w:t>
                </w:r>
              </w:p>
            </w:tc>
          </w:sdtContent>
        </w:sdt>
        <w:sdt>
          <w:sdtPr>
            <w:rPr>
              <w:rFonts w:ascii="Arial" w:hAnsi="Arial" w:cstheme="minorBidi"/>
              <w:szCs w:val="22"/>
              <w:lang w:val="en-US"/>
            </w:rPr>
            <w:id w:val="-2066782975"/>
            <w:placeholder>
              <w:docPart w:val="0200B2111B5344E3B65BF162DF1C48C6"/>
            </w:placeholder>
            <w:showingPlcHdr/>
            <w:text w:multiLine="1"/>
          </w:sdtPr>
          <w:sdtEndPr>
            <w:rPr>
              <w:rFonts w:cs="Times New Roman"/>
              <w:szCs w:val="20"/>
            </w:rPr>
          </w:sdtEndPr>
          <w:sdtContent>
            <w:tc>
              <w:tcPr>
                <w:tcW w:w="3118" w:type="dxa"/>
                <w:vAlign w:val="center"/>
              </w:tcPr>
              <w:p w14:paraId="78579DAC"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794055514"/>
            <w:placeholder>
              <w:docPart w:val="A1237D9CFDBA46B59C33250E11AE4B4E"/>
            </w:placeholder>
            <w:showingPlcHdr/>
            <w:text w:multiLine="1"/>
          </w:sdtPr>
          <w:sdtEndPr>
            <w:rPr>
              <w:rFonts w:cs="Times New Roman"/>
              <w:szCs w:val="20"/>
            </w:rPr>
          </w:sdtEndPr>
          <w:sdtContent>
            <w:tc>
              <w:tcPr>
                <w:tcW w:w="1134" w:type="dxa"/>
                <w:vAlign w:val="center"/>
              </w:tcPr>
              <w:p w14:paraId="5448D215"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569616128"/>
            <w:placeholder>
              <w:docPart w:val="D30903B08D0D4BB9A0E46175B42DAFBC"/>
            </w:placeholder>
            <w:showingPlcHdr/>
            <w:text w:multiLine="1"/>
          </w:sdtPr>
          <w:sdtEndPr>
            <w:rPr>
              <w:rFonts w:cs="Times New Roman"/>
              <w:szCs w:val="20"/>
            </w:rPr>
          </w:sdtEndPr>
          <w:sdtContent>
            <w:tc>
              <w:tcPr>
                <w:tcW w:w="1274" w:type="dxa"/>
                <w:vAlign w:val="center"/>
              </w:tcPr>
              <w:p w14:paraId="08B0608D"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045867166"/>
            <w:placeholder>
              <w:docPart w:val="69166BDD14B94AE8B068456B1A9D99A0"/>
            </w:placeholder>
            <w:showingPlcHdr/>
            <w:text w:multiLine="1"/>
          </w:sdtPr>
          <w:sdtEndPr>
            <w:rPr>
              <w:rFonts w:cs="Times New Roman"/>
              <w:szCs w:val="20"/>
            </w:rPr>
          </w:sdtEndPr>
          <w:sdtContent>
            <w:tc>
              <w:tcPr>
                <w:tcW w:w="1703" w:type="dxa"/>
                <w:vAlign w:val="center"/>
              </w:tcPr>
              <w:p w14:paraId="7174AA6E" w14:textId="3515BC75" w:rsidR="00DE1BBF" w:rsidRPr="00DE1BBF" w:rsidRDefault="001B7C7A"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76818070"/>
            <w:placeholder>
              <w:docPart w:val="9A79AFC5458F42F990D7B95BAB4DBEA3"/>
            </w:placeholder>
            <w:showingPlcHdr/>
            <w:text/>
          </w:sdtPr>
          <w:sdtEndPr/>
          <w:sdtContent>
            <w:tc>
              <w:tcPr>
                <w:tcW w:w="1555" w:type="dxa"/>
              </w:tcPr>
              <w:p w14:paraId="23BB3A6B"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r w:rsidRPr="00DE1BBF">
                  <w:rPr>
                    <w:color w:val="808080"/>
                  </w:rPr>
                  <w:t xml:space="preserve">          </w:t>
                </w:r>
              </w:p>
            </w:tc>
          </w:sdtContent>
        </w:sdt>
      </w:tr>
      <w:tr w:rsidR="00DE1BBF" w:rsidRPr="00DE1BBF" w14:paraId="1EC517DF" w14:textId="77777777" w:rsidTr="00987AEE">
        <w:trPr>
          <w:trHeight w:val="475"/>
        </w:trPr>
        <w:sdt>
          <w:sdtPr>
            <w:rPr>
              <w:rFonts w:ascii="Arial" w:hAnsi="Arial" w:cstheme="minorBidi"/>
              <w:szCs w:val="22"/>
              <w:lang w:val="en-US"/>
            </w:rPr>
            <w:id w:val="543874383"/>
            <w:placeholder>
              <w:docPart w:val="1CF27CD49AD042AAA75379A5A25916F2"/>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4A558F30" w14:textId="77777777" w:rsidR="00DE1BBF" w:rsidRPr="00DE1BBF" w:rsidRDefault="00DE1BBF" w:rsidP="00DE1BBF">
                <w:pPr>
                  <w:widowControl w:val="0"/>
                  <w:autoSpaceDE w:val="0"/>
                  <w:autoSpaceDN w:val="0"/>
                  <w:spacing w:before="120" w:beforeAutospacing="0" w:after="120" w:afterAutospacing="0" w:line="240" w:lineRule="exact"/>
                  <w:ind w:left="113"/>
                  <w:rPr>
                    <w:rFonts w:ascii="Arial" w:hAnsi="Arial"/>
                    <w:b/>
                    <w:lang w:val="en-US"/>
                  </w:rPr>
                </w:pPr>
                <w:r w:rsidRPr="00DE1BBF">
                  <w:rPr>
                    <w:rFonts w:ascii="Arial" w:hAnsi="Arial"/>
                    <w:lang w:val="en-US"/>
                  </w:rPr>
                  <w:t xml:space="preserve">          </w:t>
                </w:r>
              </w:p>
            </w:tc>
          </w:sdtContent>
        </w:sdt>
        <w:sdt>
          <w:sdtPr>
            <w:rPr>
              <w:rFonts w:ascii="Arial" w:hAnsi="Arial" w:cstheme="minorBidi"/>
              <w:szCs w:val="22"/>
              <w:lang w:val="en-US"/>
            </w:rPr>
            <w:id w:val="611479118"/>
            <w:placeholder>
              <w:docPart w:val="6A3FC2A4B2E2483DB328B9639C329C1C"/>
            </w:placeholder>
            <w:showingPlcHdr/>
            <w:text w:multiLine="1"/>
          </w:sdtPr>
          <w:sdtEndPr>
            <w:rPr>
              <w:rFonts w:cs="Times New Roman"/>
              <w:szCs w:val="20"/>
            </w:rPr>
          </w:sdtEndPr>
          <w:sdtContent>
            <w:tc>
              <w:tcPr>
                <w:tcW w:w="3118" w:type="dxa"/>
                <w:vAlign w:val="center"/>
              </w:tcPr>
              <w:p w14:paraId="4F63022C"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62711871"/>
            <w:placeholder>
              <w:docPart w:val="C4C7C58DC82D4EAD89B7C2A7429C54ED"/>
            </w:placeholder>
            <w:showingPlcHdr/>
            <w:text w:multiLine="1"/>
          </w:sdtPr>
          <w:sdtEndPr>
            <w:rPr>
              <w:rFonts w:cs="Times New Roman"/>
              <w:szCs w:val="20"/>
            </w:rPr>
          </w:sdtEndPr>
          <w:sdtContent>
            <w:tc>
              <w:tcPr>
                <w:tcW w:w="1134" w:type="dxa"/>
                <w:vAlign w:val="center"/>
              </w:tcPr>
              <w:p w14:paraId="245734BE"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17417517"/>
            <w:placeholder>
              <w:docPart w:val="9B7E829235054C049D14334B515B687B"/>
            </w:placeholder>
            <w:showingPlcHdr/>
            <w:text w:multiLine="1"/>
          </w:sdtPr>
          <w:sdtEndPr>
            <w:rPr>
              <w:rFonts w:cs="Times New Roman"/>
              <w:szCs w:val="20"/>
            </w:rPr>
          </w:sdtEndPr>
          <w:sdtContent>
            <w:tc>
              <w:tcPr>
                <w:tcW w:w="1274" w:type="dxa"/>
                <w:vAlign w:val="center"/>
              </w:tcPr>
              <w:p w14:paraId="408F1FEF"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647550077"/>
            <w:placeholder>
              <w:docPart w:val="49F7AFE8682549A78B04B32DFC9E1910"/>
            </w:placeholder>
            <w:showingPlcHdr/>
            <w:text w:multiLine="1"/>
          </w:sdtPr>
          <w:sdtEndPr>
            <w:rPr>
              <w:rFonts w:cs="Times New Roman"/>
              <w:szCs w:val="20"/>
            </w:rPr>
          </w:sdtEndPr>
          <w:sdtContent>
            <w:tc>
              <w:tcPr>
                <w:tcW w:w="1703" w:type="dxa"/>
                <w:vAlign w:val="center"/>
              </w:tcPr>
              <w:p w14:paraId="4DC8F588"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980261160"/>
            <w:placeholder>
              <w:docPart w:val="2A574CAAAE474314B92A7C7F5336A2B3"/>
            </w:placeholder>
            <w:showingPlcHdr/>
            <w:text/>
          </w:sdtPr>
          <w:sdtEndPr/>
          <w:sdtContent>
            <w:tc>
              <w:tcPr>
                <w:tcW w:w="1555" w:type="dxa"/>
              </w:tcPr>
              <w:p w14:paraId="318036DA"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r w:rsidRPr="00DE1BBF">
                  <w:rPr>
                    <w:color w:val="808080"/>
                  </w:rPr>
                  <w:t xml:space="preserve">          </w:t>
                </w:r>
              </w:p>
            </w:tc>
          </w:sdtContent>
        </w:sdt>
      </w:tr>
      <w:tr w:rsidR="00DE1BBF" w:rsidRPr="00DE1BBF" w14:paraId="7B4F0E78" w14:textId="77777777" w:rsidTr="00987AEE">
        <w:trPr>
          <w:trHeight w:val="475"/>
        </w:trPr>
        <w:sdt>
          <w:sdtPr>
            <w:rPr>
              <w:rFonts w:ascii="Arial" w:hAnsi="Arial" w:cstheme="minorBidi"/>
              <w:szCs w:val="22"/>
              <w:lang w:val="en-US"/>
            </w:rPr>
            <w:id w:val="-476997746"/>
            <w:placeholder>
              <w:docPart w:val="424DB7E1F29D4F27854AA768F9DD40EE"/>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0A319537" w14:textId="77777777" w:rsidR="00DE1BBF" w:rsidRPr="00DE1BBF" w:rsidRDefault="00DE1BBF" w:rsidP="00DE1BBF">
                <w:pPr>
                  <w:widowControl w:val="0"/>
                  <w:autoSpaceDE w:val="0"/>
                  <w:autoSpaceDN w:val="0"/>
                  <w:spacing w:before="120" w:beforeAutospacing="0" w:after="120" w:afterAutospacing="0" w:line="240" w:lineRule="exact"/>
                  <w:ind w:left="113"/>
                  <w:rPr>
                    <w:rFonts w:ascii="Arial" w:hAnsi="Arial"/>
                    <w:b/>
                    <w:lang w:val="en-US"/>
                  </w:rPr>
                </w:pPr>
                <w:r w:rsidRPr="00DE1BBF">
                  <w:rPr>
                    <w:rFonts w:ascii="Arial" w:hAnsi="Arial"/>
                    <w:lang w:val="en-US"/>
                  </w:rPr>
                  <w:t xml:space="preserve">          </w:t>
                </w:r>
              </w:p>
            </w:tc>
          </w:sdtContent>
        </w:sdt>
        <w:sdt>
          <w:sdtPr>
            <w:rPr>
              <w:rFonts w:ascii="Arial" w:hAnsi="Arial" w:cstheme="minorBidi"/>
              <w:szCs w:val="22"/>
              <w:lang w:val="en-US"/>
            </w:rPr>
            <w:id w:val="-549927561"/>
            <w:placeholder>
              <w:docPart w:val="5BB878474FFF4521B53634E47FB574F5"/>
            </w:placeholder>
            <w:showingPlcHdr/>
            <w:text w:multiLine="1"/>
          </w:sdtPr>
          <w:sdtEndPr>
            <w:rPr>
              <w:rFonts w:cs="Times New Roman"/>
              <w:szCs w:val="20"/>
            </w:rPr>
          </w:sdtEndPr>
          <w:sdtContent>
            <w:tc>
              <w:tcPr>
                <w:tcW w:w="3118" w:type="dxa"/>
                <w:vAlign w:val="center"/>
              </w:tcPr>
              <w:p w14:paraId="2B36123C"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126351226"/>
            <w:placeholder>
              <w:docPart w:val="36E52D98361643A6AB91922B2070CA12"/>
            </w:placeholder>
            <w:showingPlcHdr/>
            <w:text w:multiLine="1"/>
          </w:sdtPr>
          <w:sdtEndPr>
            <w:rPr>
              <w:rFonts w:cs="Times New Roman"/>
              <w:szCs w:val="20"/>
            </w:rPr>
          </w:sdtEndPr>
          <w:sdtContent>
            <w:tc>
              <w:tcPr>
                <w:tcW w:w="1134" w:type="dxa"/>
                <w:vAlign w:val="center"/>
              </w:tcPr>
              <w:p w14:paraId="54664490"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1879688394"/>
            <w:placeholder>
              <w:docPart w:val="80CA0A3812E642169EF296E328C79330"/>
            </w:placeholder>
            <w:showingPlcHdr/>
            <w:text w:multiLine="1"/>
          </w:sdtPr>
          <w:sdtEndPr>
            <w:rPr>
              <w:rFonts w:cs="Times New Roman"/>
              <w:szCs w:val="20"/>
            </w:rPr>
          </w:sdtEndPr>
          <w:sdtContent>
            <w:tc>
              <w:tcPr>
                <w:tcW w:w="1274" w:type="dxa"/>
                <w:vAlign w:val="center"/>
              </w:tcPr>
              <w:p w14:paraId="72612E10"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rPr>
              <w:rFonts w:ascii="Arial" w:hAnsi="Arial" w:cstheme="minorBidi"/>
              <w:szCs w:val="22"/>
              <w:lang w:val="en-US"/>
            </w:rPr>
            <w:id w:val="-756278835"/>
            <w:placeholder>
              <w:docPart w:val="52F234E16C624A2687D30D31B36F443A"/>
            </w:placeholder>
            <w:showingPlcHdr/>
            <w:text w:multiLine="1"/>
          </w:sdtPr>
          <w:sdtEndPr>
            <w:rPr>
              <w:rFonts w:cs="Times New Roman"/>
              <w:szCs w:val="20"/>
            </w:rPr>
          </w:sdtEndPr>
          <w:sdtContent>
            <w:tc>
              <w:tcPr>
                <w:tcW w:w="1703" w:type="dxa"/>
                <w:vAlign w:val="center"/>
              </w:tcPr>
              <w:p w14:paraId="15310F48" w14:textId="77777777" w:rsidR="00DE1BBF" w:rsidRPr="00DE1BBF" w:rsidRDefault="00DE1BBF"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DE1BBF">
                  <w:rPr>
                    <w:rFonts w:ascii="Arial" w:hAnsi="Arial"/>
                    <w:lang w:val="en-US"/>
                  </w:rPr>
                  <w:t xml:space="preserve">          </w:t>
                </w:r>
              </w:p>
            </w:tc>
          </w:sdtContent>
        </w:sdt>
        <w:sdt>
          <w:sdtPr>
            <w:id w:val="1075326790"/>
            <w:placeholder>
              <w:docPart w:val="1E3C06B485344F18991F58255687BF11"/>
            </w:placeholder>
            <w:showingPlcHdr/>
            <w:text/>
          </w:sdtPr>
          <w:sdtEndPr/>
          <w:sdtContent>
            <w:tc>
              <w:tcPr>
                <w:tcW w:w="1555" w:type="dxa"/>
              </w:tcPr>
              <w:p w14:paraId="1623ED30" w14:textId="6BAC7338" w:rsidR="00DE1BBF" w:rsidRPr="00DE1BBF" w:rsidRDefault="00B12F83" w:rsidP="00DE1B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r>
                  <w:t xml:space="preserve">          </w:t>
                </w:r>
              </w:p>
            </w:tc>
          </w:sdtContent>
        </w:sdt>
      </w:tr>
    </w:tbl>
    <w:sdt>
      <w:sdtPr>
        <w:id w:val="-732630163"/>
        <w:lock w:val="contentLocked"/>
        <w:placeholder>
          <w:docPart w:val="DefaultPlaceholder_-1854013440"/>
        </w:placeholder>
        <w:group/>
      </w:sdtPr>
      <w:sdtEndPr>
        <w:rPr>
          <w:rFonts w:ascii="Arial" w:hAnsi="Arial" w:cstheme="minorBidi"/>
          <w:b w:val="0"/>
          <w:bCs w:val="0"/>
          <w:iCs w:val="0"/>
          <w:sz w:val="20"/>
          <w:szCs w:val="22"/>
          <w:lang w:val="en-US"/>
        </w:rPr>
      </w:sdtEndPr>
      <w:sdtContent>
        <w:p w14:paraId="08DFFE58" w14:textId="06619F57" w:rsidR="0086510E" w:rsidRDefault="001A0803" w:rsidP="003B2D72">
          <w:pPr>
            <w:pStyle w:val="Heading2"/>
            <w:numPr>
              <w:ilvl w:val="0"/>
              <w:numId w:val="18"/>
            </w:numPr>
            <w:spacing w:before="360" w:after="0" w:afterAutospacing="0"/>
          </w:pPr>
          <w:r w:rsidRPr="001A0803">
            <w:t>Prescriber declaration</w:t>
          </w:r>
        </w:p>
        <w:p w14:paraId="69CEDAFA" w14:textId="77777777" w:rsidR="00E14B08" w:rsidRDefault="003D506B" w:rsidP="00E14B08">
          <w:pPr>
            <w:spacing w:before="0" w:beforeAutospacing="0"/>
          </w:pPr>
          <w:r>
            <w:t>I declare that the participant or worker named above, requires the requested consumable products, to manage their injury-related continence, respiratory, nutritional and skin integrity needs.</w:t>
          </w:r>
        </w:p>
        <w:p w14:paraId="4B47AB77" w14:textId="4EFE9C37" w:rsidR="003D506B" w:rsidRDefault="003D506B" w:rsidP="00E14B08">
          <w:pPr>
            <w:spacing w:before="0" w:beforeAutospacing="0"/>
          </w:pPr>
          <w:r>
            <w:lastRenderedPageBreak/>
            <w:t>This prescription has been developed in consultation with participant or worker named above in collaboration with their family member or nominated person if necessary. All people involved in conversations with this prescription agree with it.</w:t>
          </w:r>
        </w:p>
        <w:p w14:paraId="79D9AAC3" w14:textId="54271A73" w:rsidR="00AB282B" w:rsidRDefault="003D506B" w:rsidP="00496953">
          <w:pPr>
            <w:pStyle w:val="Heading3"/>
            <w:spacing w:before="0" w:after="0" w:afterAutospacing="0"/>
          </w:pPr>
          <w:r>
            <w:t>Prescriber details</w:t>
          </w:r>
        </w:p>
        <w:tbl>
          <w:tblPr>
            <w:tblStyle w:val="TableGrid"/>
            <w:tblW w:w="9981" w:type="dxa"/>
            <w:tblLayout w:type="fixed"/>
            <w:tblLook w:val="04A0" w:firstRow="1" w:lastRow="0" w:firstColumn="1" w:lastColumn="0" w:noHBand="0" w:noVBand="1"/>
          </w:tblPr>
          <w:tblGrid>
            <w:gridCol w:w="3327"/>
            <w:gridCol w:w="1466"/>
            <w:gridCol w:w="1861"/>
            <w:gridCol w:w="3327"/>
          </w:tblGrid>
          <w:tr w:rsidR="002D1CA5" w:rsidRPr="00E67D87" w14:paraId="60F217B0" w14:textId="77777777" w:rsidTr="00987AEE">
            <w:tc>
              <w:tcPr>
                <w:tcW w:w="4625" w:type="dxa"/>
                <w:gridSpan w:val="2"/>
              </w:tcPr>
              <w:p w14:paraId="31297F88" w14:textId="77777777" w:rsidR="002D1CA5" w:rsidRPr="006B493E" w:rsidRDefault="002D1CA5" w:rsidP="00987AEE">
                <w:pPr>
                  <w:pStyle w:val="NoSpacing"/>
                </w:pPr>
                <w:r w:rsidRPr="006B493E">
                  <w:t xml:space="preserve">Name </w:t>
                </w:r>
              </w:p>
            </w:tc>
            <w:tc>
              <w:tcPr>
                <w:tcW w:w="5020" w:type="dxa"/>
                <w:gridSpan w:val="2"/>
              </w:tcPr>
              <w:p w14:paraId="200E557B" w14:textId="7725773E" w:rsidR="002D1CA5" w:rsidRPr="006B493E" w:rsidRDefault="002D1CA5" w:rsidP="00987AEE">
                <w:pPr>
                  <w:pStyle w:val="NoSpacing"/>
                </w:pPr>
                <w:r>
                  <w:t>Qualification</w:t>
                </w:r>
              </w:p>
            </w:tc>
          </w:tr>
          <w:tr w:rsidR="002D1CA5" w:rsidRPr="00E67D87" w14:paraId="5BD82AF5" w14:textId="77777777" w:rsidTr="00987AEE">
            <w:sdt>
              <w:sdtPr>
                <w:id w:val="-341321942"/>
                <w:placeholder>
                  <w:docPart w:val="5BAFEBB435BD4CD2AA9CCDEA8C80F971"/>
                </w:placeholder>
                <w:showingPlcHdr/>
                <w:text/>
              </w:sdtPr>
              <w:sdtEndPr/>
              <w:sdtContent>
                <w:tc>
                  <w:tcPr>
                    <w:tcW w:w="4625" w:type="dxa"/>
                    <w:gridSpan w:val="2"/>
                    <w:tcBorders>
                      <w:top w:val="single" w:sz="4" w:space="0" w:color="auto"/>
                      <w:left w:val="single" w:sz="4" w:space="0" w:color="auto"/>
                      <w:bottom w:val="single" w:sz="4" w:space="0" w:color="auto"/>
                      <w:right w:val="single" w:sz="4" w:space="0" w:color="auto"/>
                    </w:tcBorders>
                  </w:tcPr>
                  <w:p w14:paraId="4283AA22" w14:textId="6331A9BE" w:rsidR="002D1CA5" w:rsidRPr="0070506A" w:rsidRDefault="00E41F38" w:rsidP="00987AEE">
                    <w:pPr>
                      <w:pStyle w:val="Tabletextfield"/>
                    </w:pPr>
                    <w:r>
                      <w:t xml:space="preserve">          </w:t>
                    </w:r>
                  </w:p>
                </w:tc>
              </w:sdtContent>
            </w:sdt>
            <w:sdt>
              <w:sdtPr>
                <w:id w:val="-152290007"/>
                <w:placeholder>
                  <w:docPart w:val="B9A49DF096B04EBDB57E316A79FA7844"/>
                </w:placeholder>
                <w:showingPlcHdr/>
                <w:text/>
              </w:sdtPr>
              <w:sdtEndPr/>
              <w:sdtContent>
                <w:tc>
                  <w:tcPr>
                    <w:tcW w:w="5020" w:type="dxa"/>
                    <w:gridSpan w:val="2"/>
                    <w:tcBorders>
                      <w:top w:val="single" w:sz="4" w:space="0" w:color="auto"/>
                      <w:left w:val="single" w:sz="4" w:space="0" w:color="auto"/>
                      <w:bottom w:val="single" w:sz="4" w:space="0" w:color="auto"/>
                      <w:right w:val="single" w:sz="4" w:space="0" w:color="auto"/>
                    </w:tcBorders>
                  </w:tcPr>
                  <w:p w14:paraId="5022A31B" w14:textId="4AF686A9" w:rsidR="002D1CA5" w:rsidRPr="0070506A" w:rsidRDefault="00E41F38" w:rsidP="00987AEE">
                    <w:pPr>
                      <w:pStyle w:val="Tabletextfield"/>
                    </w:pPr>
                    <w:r>
                      <w:t xml:space="preserve">          </w:t>
                    </w:r>
                  </w:p>
                </w:tc>
              </w:sdtContent>
            </w:sdt>
          </w:tr>
          <w:tr w:rsidR="00547A2C" w:rsidRPr="00E67D87" w14:paraId="197F177F" w14:textId="77777777" w:rsidTr="00E041E1">
            <w:tc>
              <w:tcPr>
                <w:tcW w:w="4625" w:type="dxa"/>
                <w:gridSpan w:val="2"/>
                <w:vAlign w:val="top"/>
              </w:tcPr>
              <w:p w14:paraId="73627A56" w14:textId="509EFB3A" w:rsidR="00547A2C" w:rsidRPr="006B493E" w:rsidRDefault="00547A2C" w:rsidP="00547A2C">
                <w:pPr>
                  <w:pStyle w:val="NoSpacing"/>
                </w:pPr>
                <w:r w:rsidRPr="00127123">
                  <w:t>Phone</w:t>
                </w:r>
              </w:p>
            </w:tc>
            <w:tc>
              <w:tcPr>
                <w:tcW w:w="5020" w:type="dxa"/>
                <w:gridSpan w:val="2"/>
                <w:vAlign w:val="top"/>
              </w:tcPr>
              <w:p w14:paraId="23FC1A06" w14:textId="162DCAFB" w:rsidR="00547A2C" w:rsidRPr="006B493E" w:rsidRDefault="00547A2C" w:rsidP="00547A2C">
                <w:pPr>
                  <w:pStyle w:val="NoSpacing"/>
                </w:pPr>
                <w:r w:rsidRPr="00127123">
                  <w:t>Days/hours available</w:t>
                </w:r>
              </w:p>
            </w:tc>
          </w:tr>
          <w:tr w:rsidR="00D96EF3" w:rsidRPr="00E67D87" w14:paraId="1B5535EC" w14:textId="77777777" w:rsidTr="00987AEE">
            <w:sdt>
              <w:sdtPr>
                <w:id w:val="-185058755"/>
                <w:placeholder>
                  <w:docPart w:val="50FFBBA22EF84088AA41085B4A0D9145"/>
                </w:placeholder>
                <w:showingPlcHdr/>
                <w:text/>
              </w:sdtPr>
              <w:sdtEndPr/>
              <w:sdtContent>
                <w:tc>
                  <w:tcPr>
                    <w:tcW w:w="4625" w:type="dxa"/>
                    <w:gridSpan w:val="2"/>
                    <w:tcBorders>
                      <w:top w:val="single" w:sz="4" w:space="0" w:color="auto"/>
                      <w:left w:val="single" w:sz="4" w:space="0" w:color="auto"/>
                      <w:bottom w:val="single" w:sz="4" w:space="0" w:color="auto"/>
                      <w:right w:val="single" w:sz="4" w:space="0" w:color="auto"/>
                    </w:tcBorders>
                  </w:tcPr>
                  <w:p w14:paraId="3BB52945" w14:textId="3D72F61B" w:rsidR="00D96EF3" w:rsidRPr="0070506A" w:rsidRDefault="00E41F38" w:rsidP="00987AEE">
                    <w:pPr>
                      <w:pStyle w:val="Tabletextfield"/>
                    </w:pPr>
                    <w:r>
                      <w:t xml:space="preserve">          </w:t>
                    </w:r>
                  </w:p>
                </w:tc>
              </w:sdtContent>
            </w:sdt>
            <w:sdt>
              <w:sdtPr>
                <w:id w:val="-1613123990"/>
                <w:placeholder>
                  <w:docPart w:val="49D5B5EE1DBC4D52800B61DB24F5EFCE"/>
                </w:placeholder>
                <w:showingPlcHdr/>
                <w:text/>
              </w:sdtPr>
              <w:sdtEndPr/>
              <w:sdtContent>
                <w:tc>
                  <w:tcPr>
                    <w:tcW w:w="5020" w:type="dxa"/>
                    <w:gridSpan w:val="2"/>
                    <w:tcBorders>
                      <w:top w:val="single" w:sz="4" w:space="0" w:color="auto"/>
                      <w:left w:val="single" w:sz="4" w:space="0" w:color="auto"/>
                      <w:bottom w:val="single" w:sz="4" w:space="0" w:color="auto"/>
                      <w:right w:val="single" w:sz="4" w:space="0" w:color="auto"/>
                    </w:tcBorders>
                  </w:tcPr>
                  <w:p w14:paraId="2FFD1682" w14:textId="3EC084E1" w:rsidR="00D96EF3" w:rsidRPr="0070506A" w:rsidRDefault="00E41F38" w:rsidP="00987AEE">
                    <w:pPr>
                      <w:pStyle w:val="Tabletextfield"/>
                    </w:pPr>
                    <w:r>
                      <w:t xml:space="preserve">          </w:t>
                    </w:r>
                  </w:p>
                </w:tc>
              </w:sdtContent>
            </w:sdt>
          </w:tr>
          <w:tr w:rsidR="00547A2C" w:rsidRPr="00E67D87" w14:paraId="3E877F15" w14:textId="77777777" w:rsidTr="00547A2C">
            <w:tc>
              <w:tcPr>
                <w:tcW w:w="9757" w:type="dxa"/>
                <w:gridSpan w:val="4"/>
              </w:tcPr>
              <w:p w14:paraId="2BF704FF" w14:textId="5F5034AA" w:rsidR="00547A2C" w:rsidRPr="006B493E" w:rsidRDefault="00547A2C" w:rsidP="00987AEE">
                <w:pPr>
                  <w:pStyle w:val="NoSpacing"/>
                </w:pPr>
                <w:r>
                  <w:t>Email</w:t>
                </w:r>
              </w:p>
            </w:tc>
          </w:tr>
          <w:tr w:rsidR="00547A2C" w:rsidRPr="00E67D87" w14:paraId="69699375" w14:textId="77777777" w:rsidTr="00547A2C">
            <w:sdt>
              <w:sdtPr>
                <w:id w:val="-1940527812"/>
                <w:placeholder>
                  <w:docPart w:val="1AF06DA6657346F59F9D3814A8F32B75"/>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3041DA89" w14:textId="4F5E706B" w:rsidR="00547A2C" w:rsidRPr="0070506A" w:rsidRDefault="00E41F38" w:rsidP="00987AEE">
                    <w:pPr>
                      <w:pStyle w:val="Tabletextfield"/>
                    </w:pPr>
                    <w:r>
                      <w:t xml:space="preserve">          </w:t>
                    </w:r>
                  </w:p>
                </w:tc>
              </w:sdtContent>
            </w:sdt>
          </w:tr>
          <w:tr w:rsidR="00D75112" w:rsidRPr="00E67D87" w14:paraId="538A5D3E" w14:textId="77777777" w:rsidTr="00D75112">
            <w:tc>
              <w:tcPr>
                <w:tcW w:w="9757" w:type="dxa"/>
                <w:gridSpan w:val="4"/>
              </w:tcPr>
              <w:p w14:paraId="5C8ACA93" w14:textId="7AC8E563" w:rsidR="00D75112" w:rsidRPr="006B493E" w:rsidRDefault="00D75112" w:rsidP="00987AEE">
                <w:pPr>
                  <w:pStyle w:val="NoSpacing"/>
                </w:pPr>
                <w:r w:rsidRPr="00D75112">
                  <w:t>Address line 1 (street address, P.O Box, company, c/o)</w:t>
                </w:r>
              </w:p>
            </w:tc>
          </w:tr>
          <w:tr w:rsidR="00D75112" w:rsidRPr="00E67D87" w14:paraId="48F3B22C" w14:textId="77777777" w:rsidTr="00D75112">
            <w:sdt>
              <w:sdtPr>
                <w:id w:val="-1302539557"/>
                <w:placeholder>
                  <w:docPart w:val="574FC3B735384BB2983CA092858F3E33"/>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5BBBA69D" w14:textId="48D92B4E" w:rsidR="00D75112" w:rsidRPr="0070506A" w:rsidRDefault="00E41F38" w:rsidP="00987AEE">
                    <w:pPr>
                      <w:pStyle w:val="Tabletextfield"/>
                    </w:pPr>
                    <w:r>
                      <w:t xml:space="preserve">          </w:t>
                    </w:r>
                  </w:p>
                </w:tc>
              </w:sdtContent>
            </w:sdt>
          </w:tr>
          <w:tr w:rsidR="00D75112" w:rsidRPr="00E67D87" w14:paraId="574C6EE5" w14:textId="77777777" w:rsidTr="00D75112">
            <w:tc>
              <w:tcPr>
                <w:tcW w:w="9757" w:type="dxa"/>
                <w:gridSpan w:val="4"/>
              </w:tcPr>
              <w:p w14:paraId="527E6DF0" w14:textId="329DDB83" w:rsidR="00D75112" w:rsidRPr="006B493E" w:rsidRDefault="00956A59" w:rsidP="00987AEE">
                <w:pPr>
                  <w:pStyle w:val="NoSpacing"/>
                </w:pPr>
                <w:r w:rsidRPr="00956A59">
                  <w:t>Address line 2 (apartment, suite, unit, building, floor, etc)</w:t>
                </w:r>
              </w:p>
            </w:tc>
          </w:tr>
          <w:tr w:rsidR="00D75112" w:rsidRPr="00E67D87" w14:paraId="4BA622EB" w14:textId="77777777" w:rsidTr="00D75112">
            <w:sdt>
              <w:sdtPr>
                <w:id w:val="-1714109048"/>
                <w:placeholder>
                  <w:docPart w:val="72DF902409AD44818937B92397923B5B"/>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0934DA44" w14:textId="25DC70D7" w:rsidR="00D75112" w:rsidRPr="0070506A" w:rsidRDefault="00E41F38" w:rsidP="00987AEE">
                    <w:pPr>
                      <w:pStyle w:val="Tabletextfield"/>
                    </w:pPr>
                    <w:r>
                      <w:t xml:space="preserve">          </w:t>
                    </w:r>
                  </w:p>
                </w:tc>
              </w:sdtContent>
            </w:sdt>
          </w:tr>
          <w:tr w:rsidR="008F5B8D" w:rsidRPr="00E67D87" w14:paraId="3256DCF8" w14:textId="77777777" w:rsidTr="003130A4">
            <w:tc>
              <w:tcPr>
                <w:tcW w:w="3159" w:type="dxa"/>
                <w:vAlign w:val="top"/>
              </w:tcPr>
              <w:p w14:paraId="7D672A9D" w14:textId="51362559" w:rsidR="008F5B8D" w:rsidRPr="006B493E" w:rsidRDefault="008F5B8D" w:rsidP="008F5B8D">
                <w:pPr>
                  <w:pStyle w:val="NoSpacing"/>
                </w:pPr>
                <w:r w:rsidRPr="00A16CBC">
                  <w:t>City</w:t>
                </w:r>
              </w:p>
            </w:tc>
            <w:tc>
              <w:tcPr>
                <w:tcW w:w="3215" w:type="dxa"/>
                <w:gridSpan w:val="2"/>
                <w:vAlign w:val="top"/>
              </w:tcPr>
              <w:p w14:paraId="11D35B16" w14:textId="2D2396D3" w:rsidR="008F5B8D" w:rsidRPr="006B493E" w:rsidRDefault="008F5B8D" w:rsidP="008F5B8D">
                <w:pPr>
                  <w:pStyle w:val="NoSpacing"/>
                </w:pPr>
                <w:r w:rsidRPr="00A16CBC">
                  <w:t>State/Territory</w:t>
                </w:r>
              </w:p>
            </w:tc>
            <w:tc>
              <w:tcPr>
                <w:tcW w:w="3159" w:type="dxa"/>
                <w:vAlign w:val="top"/>
              </w:tcPr>
              <w:p w14:paraId="06B03E68" w14:textId="495DE016" w:rsidR="008F5B8D" w:rsidRPr="006B493E" w:rsidRDefault="008F5B8D" w:rsidP="008F5B8D">
                <w:pPr>
                  <w:pStyle w:val="NoSpacing"/>
                </w:pPr>
                <w:r w:rsidRPr="00A16CBC">
                  <w:t>Postal code</w:t>
                </w:r>
              </w:p>
            </w:tc>
          </w:tr>
          <w:tr w:rsidR="00956A59" w:rsidRPr="00E67D87" w14:paraId="6ABE2CFE" w14:textId="77777777" w:rsidTr="00956A59">
            <w:sdt>
              <w:sdtPr>
                <w:id w:val="938259232"/>
                <w:placeholder>
                  <w:docPart w:val="CC3B9583E5D846FCBA7144149C8905EF"/>
                </w:placeholder>
                <w:showingPlcHdr/>
                <w:text/>
              </w:sdtPr>
              <w:sdtEndPr/>
              <w:sdtContent>
                <w:tc>
                  <w:tcPr>
                    <w:tcW w:w="3159" w:type="dxa"/>
                    <w:tcBorders>
                      <w:top w:val="single" w:sz="4" w:space="0" w:color="auto"/>
                      <w:left w:val="single" w:sz="4" w:space="0" w:color="auto"/>
                      <w:bottom w:val="single" w:sz="4" w:space="0" w:color="auto"/>
                      <w:right w:val="single" w:sz="4" w:space="0" w:color="auto"/>
                    </w:tcBorders>
                  </w:tcPr>
                  <w:p w14:paraId="2EE9C6B6" w14:textId="1A288255" w:rsidR="00956A59" w:rsidRPr="0070506A" w:rsidRDefault="00235AA1" w:rsidP="00987AEE">
                    <w:pPr>
                      <w:pStyle w:val="Tabletextfield"/>
                    </w:pPr>
                    <w:r>
                      <w:t xml:space="preserve">          </w:t>
                    </w:r>
                  </w:p>
                </w:tc>
              </w:sdtContent>
            </w:sdt>
            <w:sdt>
              <w:sdtPr>
                <w:id w:val="405264772"/>
                <w:placeholder>
                  <w:docPart w:val="5CFD47533A7C4E359CE4CC2D2B978F7C"/>
                </w:placeholder>
                <w:showingPlcHdr/>
                <w:text/>
              </w:sdtPr>
              <w:sdtEndPr/>
              <w:sdtContent>
                <w:tc>
                  <w:tcPr>
                    <w:tcW w:w="3215" w:type="dxa"/>
                    <w:gridSpan w:val="2"/>
                    <w:tcBorders>
                      <w:top w:val="single" w:sz="4" w:space="0" w:color="auto"/>
                      <w:left w:val="single" w:sz="4" w:space="0" w:color="auto"/>
                      <w:bottom w:val="single" w:sz="4" w:space="0" w:color="auto"/>
                      <w:right w:val="single" w:sz="4" w:space="0" w:color="auto"/>
                    </w:tcBorders>
                  </w:tcPr>
                  <w:p w14:paraId="597901F7" w14:textId="00D2B34C" w:rsidR="00956A59" w:rsidRPr="0070506A" w:rsidRDefault="00235AA1" w:rsidP="00987AEE">
                    <w:pPr>
                      <w:pStyle w:val="Tabletextfield"/>
                    </w:pPr>
                    <w:r>
                      <w:t xml:space="preserve">          </w:t>
                    </w:r>
                  </w:p>
                </w:tc>
              </w:sdtContent>
            </w:sdt>
            <w:sdt>
              <w:sdtPr>
                <w:id w:val="325874125"/>
                <w:placeholder>
                  <w:docPart w:val="3311CDB322594746B7786CEC6EBD0037"/>
                </w:placeholder>
                <w:showingPlcHdr/>
                <w:text/>
              </w:sdtPr>
              <w:sdtEndPr/>
              <w:sdtContent>
                <w:tc>
                  <w:tcPr>
                    <w:tcW w:w="3159" w:type="dxa"/>
                    <w:tcBorders>
                      <w:top w:val="single" w:sz="4" w:space="0" w:color="auto"/>
                      <w:left w:val="single" w:sz="4" w:space="0" w:color="auto"/>
                      <w:bottom w:val="single" w:sz="4" w:space="0" w:color="auto"/>
                      <w:right w:val="single" w:sz="4" w:space="0" w:color="auto"/>
                    </w:tcBorders>
                  </w:tcPr>
                  <w:p w14:paraId="3394B3B0" w14:textId="14EA0FD7" w:rsidR="00956A59" w:rsidRPr="0070506A" w:rsidRDefault="00235AA1" w:rsidP="00987AEE">
                    <w:pPr>
                      <w:pStyle w:val="Tabletextfield"/>
                    </w:pPr>
                    <w:r>
                      <w:t xml:space="preserve">          </w:t>
                    </w:r>
                  </w:p>
                </w:tc>
              </w:sdtContent>
            </w:sdt>
          </w:tr>
          <w:tr w:rsidR="00EA45CA" w:rsidRPr="00E67D87" w14:paraId="054C888E" w14:textId="77777777" w:rsidTr="00BE0D84">
            <w:tc>
              <w:tcPr>
                <w:tcW w:w="4625" w:type="dxa"/>
                <w:gridSpan w:val="2"/>
                <w:vAlign w:val="top"/>
              </w:tcPr>
              <w:p w14:paraId="734ADA37" w14:textId="368ACC21" w:rsidR="00EA45CA" w:rsidRPr="006B493E" w:rsidRDefault="00EA45CA" w:rsidP="00EA45CA">
                <w:pPr>
                  <w:pStyle w:val="NoSpacing"/>
                </w:pPr>
                <w:r w:rsidRPr="00F43830">
                  <w:t>Signature</w:t>
                </w:r>
              </w:p>
            </w:tc>
            <w:tc>
              <w:tcPr>
                <w:tcW w:w="5020" w:type="dxa"/>
                <w:gridSpan w:val="2"/>
                <w:vAlign w:val="top"/>
              </w:tcPr>
              <w:p w14:paraId="19A26013" w14:textId="2AFFB6A1" w:rsidR="00EA45CA" w:rsidRPr="006B493E" w:rsidRDefault="00EA45CA" w:rsidP="00EA45CA">
                <w:pPr>
                  <w:pStyle w:val="NoSpacing"/>
                </w:pPr>
                <w:r w:rsidRPr="00F43830">
                  <w:t>Date</w:t>
                </w:r>
              </w:p>
            </w:tc>
          </w:tr>
          <w:tr w:rsidR="00D96EF3" w:rsidRPr="00E67D87" w14:paraId="5D5FEDBC" w14:textId="77777777" w:rsidTr="004F5CC6">
            <w:trPr>
              <w:trHeight w:val="590"/>
            </w:trPr>
            <w:sdt>
              <w:sdtPr>
                <w:id w:val="-1410690825"/>
                <w:showingPlcHdr/>
                <w:picture/>
              </w:sdtPr>
              <w:sdtEndPr/>
              <w:sdtContent>
                <w:tc>
                  <w:tcPr>
                    <w:tcW w:w="4625" w:type="dxa"/>
                    <w:gridSpan w:val="2"/>
                    <w:tcBorders>
                      <w:top w:val="single" w:sz="4" w:space="0" w:color="auto"/>
                      <w:left w:val="single" w:sz="4" w:space="0" w:color="auto"/>
                      <w:bottom w:val="single" w:sz="4" w:space="0" w:color="auto"/>
                      <w:right w:val="single" w:sz="4" w:space="0" w:color="auto"/>
                    </w:tcBorders>
                  </w:tcPr>
                  <w:p w14:paraId="641F6648" w14:textId="1DF204E8" w:rsidR="00D96EF3" w:rsidRPr="0070506A" w:rsidRDefault="001E33B4" w:rsidP="00987AEE">
                    <w:pPr>
                      <w:pStyle w:val="Tabletextfield"/>
                    </w:pPr>
                    <w:r>
                      <w:rPr>
                        <w:rFonts w:asciiTheme="minorHAnsi" w:hAnsiTheme="minorHAnsi"/>
                        <w:noProof/>
                      </w:rPr>
                      <w:drawing>
                        <wp:inline distT="0" distB="0" distL="0" distR="0" wp14:anchorId="380C5B54" wp14:editId="21790F54">
                          <wp:extent cx="2114550" cy="206237"/>
                          <wp:effectExtent l="0" t="0" r="0" b="3810"/>
                          <wp:docPr id="2" name="Picture 8" descr="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Signature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4550" cy="206237"/>
                                  </a:xfrm>
                                  <a:prstGeom prst="rect">
                                    <a:avLst/>
                                  </a:prstGeom>
                                  <a:noFill/>
                                  <a:ln>
                                    <a:noFill/>
                                  </a:ln>
                                </pic:spPr>
                              </pic:pic>
                            </a:graphicData>
                          </a:graphic>
                        </wp:inline>
                      </w:drawing>
                    </w:r>
                  </w:p>
                </w:tc>
              </w:sdtContent>
            </w:sdt>
            <w:sdt>
              <w:sdtPr>
                <w:id w:val="-971516031"/>
                <w:placeholder>
                  <w:docPart w:val="49DC1726AFEE429083024A3D36D84727"/>
                </w:placeholder>
                <w:showingPlcHdr/>
                <w:date>
                  <w:dateFormat w:val="dd/MM/yyyy"/>
                  <w:lid w:val="en-AU"/>
                  <w:storeMappedDataAs w:val="dateTime"/>
                  <w:calendar w:val="gregorian"/>
                </w:date>
              </w:sdtPr>
              <w:sdtEndPr/>
              <w:sdtContent>
                <w:tc>
                  <w:tcPr>
                    <w:tcW w:w="5020" w:type="dxa"/>
                    <w:gridSpan w:val="2"/>
                    <w:tcBorders>
                      <w:top w:val="single" w:sz="4" w:space="0" w:color="auto"/>
                      <w:left w:val="single" w:sz="4" w:space="0" w:color="auto"/>
                      <w:bottom w:val="single" w:sz="4" w:space="0" w:color="auto"/>
                      <w:right w:val="single" w:sz="4" w:space="0" w:color="auto"/>
                    </w:tcBorders>
                  </w:tcPr>
                  <w:p w14:paraId="23A3C8ED" w14:textId="4A0D96DE" w:rsidR="00D96EF3" w:rsidRPr="0070506A" w:rsidRDefault="00EA45CA" w:rsidP="00987AEE">
                    <w:pPr>
                      <w:pStyle w:val="Tabletextfield"/>
                    </w:pPr>
                    <w:r w:rsidRPr="009563FA">
                      <w:rPr>
                        <w:rStyle w:val="PlaceholderText"/>
                      </w:rPr>
                      <w:t>Click or tap to enter a date.</w:t>
                    </w:r>
                  </w:p>
                </w:tc>
              </w:sdtContent>
            </w:sdt>
          </w:tr>
        </w:tbl>
      </w:sdtContent>
    </w:sdt>
    <w:sdt>
      <w:sdtPr>
        <w:id w:val="-1684125146"/>
        <w:lock w:val="contentLocked"/>
        <w:placeholder>
          <w:docPart w:val="DefaultPlaceholder_-1854013440"/>
        </w:placeholder>
        <w:group/>
      </w:sdtPr>
      <w:sdtEndPr>
        <w:rPr>
          <w:rFonts w:ascii="Arial" w:eastAsia="Times New Roman" w:hAnsi="Arial"/>
          <w:bCs/>
          <w:szCs w:val="24"/>
          <w:lang w:eastAsia="en-AU"/>
        </w:rPr>
      </w:sdtEndPr>
      <w:sdtContent>
        <w:p w14:paraId="0277085E" w14:textId="1DFB53EC" w:rsidR="0045637E" w:rsidRDefault="0045637E" w:rsidP="0094678E">
          <w:pPr>
            <w:spacing w:before="120" w:beforeAutospacing="0" w:after="120" w:afterAutospacing="0" w:line="240" w:lineRule="auto"/>
          </w:pPr>
        </w:p>
        <w:tbl>
          <w:tblPr>
            <w:tblStyle w:val="GridTable4-Accent1"/>
            <w:tblW w:w="0" w:type="auto"/>
            <w:tblLayout w:type="fixed"/>
            <w:tblLook w:val="04A0" w:firstRow="1" w:lastRow="0" w:firstColumn="1" w:lastColumn="0" w:noHBand="0" w:noVBand="1"/>
          </w:tblPr>
          <w:tblGrid>
            <w:gridCol w:w="9776"/>
          </w:tblGrid>
          <w:tr w:rsidR="00A320B5" w:rsidRPr="00A320B5" w14:paraId="779DE290" w14:textId="77777777" w:rsidTr="00FB36E8">
            <w:trPr>
              <w:cnfStyle w:val="100000000000" w:firstRow="1" w:lastRow="0" w:firstColumn="0" w:lastColumn="0" w:oddVBand="0" w:evenVBand="0" w:oddHBand="0" w:evenHBand="0" w:firstRowFirstColumn="0" w:firstRowLastColumn="0" w:lastRowFirstColumn="0" w:lastRowLastColumn="0"/>
              <w:trHeight w:val="2379"/>
            </w:trPr>
            <w:tc>
              <w:tcPr>
                <w:cnfStyle w:val="001000000000" w:firstRow="0" w:lastRow="0" w:firstColumn="1" w:lastColumn="0" w:oddVBand="0" w:evenVBand="0" w:oddHBand="0" w:evenHBand="0" w:firstRowFirstColumn="0" w:firstRowLastColumn="0" w:lastRowFirstColumn="0" w:lastRowLastColumn="0"/>
                <w:tcW w:w="9776" w:type="dxa"/>
                <w:tcBorders>
                  <w:top w:val="single" w:sz="24" w:space="0" w:color="D9107B" w:themeColor="accent4"/>
                  <w:left w:val="single" w:sz="24" w:space="0" w:color="D9107B" w:themeColor="accent4"/>
                  <w:bottom w:val="single" w:sz="24" w:space="0" w:color="D9107B" w:themeColor="accent4"/>
                  <w:right w:val="single" w:sz="24" w:space="0" w:color="D9107B" w:themeColor="accent4"/>
                </w:tcBorders>
                <w:shd w:val="clear" w:color="auto" w:fill="auto"/>
              </w:tcPr>
              <w:p w14:paraId="0B193A72" w14:textId="47F4A275" w:rsidR="00A320B5" w:rsidRPr="00DC5B54" w:rsidRDefault="00A320B5" w:rsidP="00A320B5">
                <w:pPr>
                  <w:pStyle w:val="Tabletextfield"/>
                  <w:rPr>
                    <w:b/>
                    <w:color w:val="auto"/>
                  </w:rPr>
                </w:pPr>
                <w:r w:rsidRPr="00DC5B54">
                  <w:rPr>
                    <w:b/>
                    <w:color w:val="auto"/>
                  </w:rPr>
                  <w:t>Please email completed form and F00</w:t>
                </w:r>
                <w:r w:rsidR="00E63D97">
                  <w:rPr>
                    <w:b/>
                    <w:color w:val="auto"/>
                  </w:rPr>
                  <w:t>4</w:t>
                </w:r>
                <w:r w:rsidRPr="00DC5B54">
                  <w:rPr>
                    <w:b/>
                    <w:color w:val="auto"/>
                  </w:rPr>
                  <w:t xml:space="preserve">A </w:t>
                </w:r>
                <w:r w:rsidR="00E72B67" w:rsidRPr="00E72B67">
                  <w:rPr>
                    <w:b/>
                    <w:color w:val="auto"/>
                  </w:rPr>
                  <w:t>Consumables Prescription Variation</w:t>
                </w:r>
                <w:r w:rsidRPr="00DC5B54">
                  <w:rPr>
                    <w:b/>
                    <w:color w:val="auto"/>
                  </w:rPr>
                  <w:t xml:space="preserve"> to icare: </w:t>
                </w:r>
              </w:p>
              <w:p w14:paraId="61E3E321" w14:textId="774E7256" w:rsidR="00A320B5" w:rsidRPr="00DC5B54" w:rsidRDefault="00F028DB" w:rsidP="00A320B5">
                <w:pPr>
                  <w:pStyle w:val="Tabletextfield"/>
                  <w:rPr>
                    <w:b/>
                    <w:color w:val="auto"/>
                  </w:rPr>
                </w:pPr>
                <w:hyperlink r:id="rId14" w:history="1">
                  <w:r w:rsidR="00A320B5" w:rsidRPr="00DC5B54">
                    <w:rPr>
                      <w:rStyle w:val="Hyperlink"/>
                    </w:rPr>
                    <w:t>care-requests@icare.nsw.gov.au</w:t>
                  </w:r>
                </w:hyperlink>
                <w:r w:rsidR="00A320B5" w:rsidRPr="00DC5B54">
                  <w:rPr>
                    <w:b/>
                    <w:color w:val="auto"/>
                  </w:rPr>
                  <w:t xml:space="preserve">   </w:t>
                </w:r>
              </w:p>
              <w:p w14:paraId="7E8D6045" w14:textId="77777777" w:rsidR="00A320B5" w:rsidRPr="00DC5B54" w:rsidRDefault="00A320B5" w:rsidP="00A320B5">
                <w:pPr>
                  <w:pStyle w:val="Tabletextfield"/>
                  <w:rPr>
                    <w:color w:val="auto"/>
                  </w:rPr>
                </w:pPr>
                <w:r w:rsidRPr="00DC5B54">
                  <w:rPr>
                    <w:color w:val="auto"/>
                  </w:rPr>
                  <w:t>and include the following in the subject header: Consumables Request [Participant/Worker name] [Participant/Worker reference number]</w:t>
                </w:r>
              </w:p>
              <w:p w14:paraId="10B33DDE" w14:textId="77777777" w:rsidR="00A320B5" w:rsidRPr="00DC5B54" w:rsidRDefault="00A320B5" w:rsidP="00303825">
                <w:pPr>
                  <w:pStyle w:val="Tabletextfield"/>
                  <w:spacing w:after="0"/>
                  <w:rPr>
                    <w:b/>
                    <w:color w:val="auto"/>
                  </w:rPr>
                </w:pPr>
                <w:r w:rsidRPr="00DC5B54">
                  <w:rPr>
                    <w:b/>
                    <w:color w:val="auto"/>
                  </w:rPr>
                  <w:t xml:space="preserve">Please email this form </w:t>
                </w:r>
                <w:r w:rsidRPr="00DC5B54">
                  <w:rPr>
                    <w:b/>
                    <w:color w:val="auto"/>
                    <w:u w:val="single"/>
                  </w:rPr>
                  <w:t>only</w:t>
                </w:r>
                <w:r w:rsidRPr="00DC5B54">
                  <w:rPr>
                    <w:b/>
                    <w:color w:val="auto"/>
                  </w:rPr>
                  <w:t xml:space="preserve"> to the selected panel provider:</w:t>
                </w:r>
              </w:p>
              <w:p w14:paraId="4759186F" w14:textId="7E2BAD25" w:rsidR="00A320B5" w:rsidRPr="00DC5B54" w:rsidRDefault="00A320B5" w:rsidP="00CF69CC">
                <w:pPr>
                  <w:pStyle w:val="Bullet"/>
                  <w:spacing w:before="60" w:beforeAutospacing="0" w:after="100" w:line="360" w:lineRule="auto"/>
                  <w:ind w:left="714" w:hanging="357"/>
                  <w:rPr>
                    <w:bCs w:val="0"/>
                    <w:color w:val="auto"/>
                  </w:rPr>
                </w:pPr>
                <w:proofErr w:type="spellStart"/>
                <w:r w:rsidRPr="00DC5B54">
                  <w:rPr>
                    <w:color w:val="auto"/>
                  </w:rPr>
                  <w:t>Brightsky</w:t>
                </w:r>
                <w:proofErr w:type="spellEnd"/>
                <w:r w:rsidRPr="00DC5B54">
                  <w:rPr>
                    <w:color w:val="auto"/>
                  </w:rPr>
                  <w:t xml:space="preserve"> Australia: </w:t>
                </w:r>
                <w:hyperlink r:id="rId15" w:history="1">
                  <w:r w:rsidR="00FB36E8" w:rsidRPr="00DC5B54">
                    <w:rPr>
                      <w:rStyle w:val="Hyperlink"/>
                    </w:rPr>
                    <w:t>icarecc@brightsky.com.au</w:t>
                  </w:r>
                </w:hyperlink>
                <w:r w:rsidR="00FB36E8" w:rsidRPr="00DC5B54">
                  <w:rPr>
                    <w:color w:val="auto"/>
                  </w:rPr>
                  <w:t xml:space="preserve"> </w:t>
                </w:r>
                <w:r w:rsidRPr="00DC5B54">
                  <w:rPr>
                    <w:color w:val="auto"/>
                  </w:rPr>
                  <w:t xml:space="preserve">   OR</w:t>
                </w:r>
              </w:p>
              <w:p w14:paraId="259F9EDA" w14:textId="0CB1D9C0" w:rsidR="0045637E" w:rsidRPr="00FB36E8" w:rsidRDefault="00A320B5" w:rsidP="00CF69CC">
                <w:pPr>
                  <w:pStyle w:val="Bullet"/>
                  <w:spacing w:after="0" w:afterAutospacing="0" w:line="360" w:lineRule="auto"/>
                  <w:rPr>
                    <w:bCs w:val="0"/>
                    <w:color w:val="auto"/>
                  </w:rPr>
                </w:pPr>
                <w:r w:rsidRPr="00DC5B54">
                  <w:rPr>
                    <w:color w:val="auto"/>
                  </w:rPr>
                  <w:t xml:space="preserve">Independence Australia: </w:t>
                </w:r>
                <w:hyperlink r:id="rId16" w:history="1">
                  <w:r w:rsidR="00FB36E8" w:rsidRPr="00DC5B54">
                    <w:rPr>
                      <w:rStyle w:val="Hyperlink"/>
                    </w:rPr>
                    <w:t>icare@iagroup.org.au</w:t>
                  </w:r>
                </w:hyperlink>
                <w:r w:rsidR="00FB36E8" w:rsidRPr="00DC5B54">
                  <w:rPr>
                    <w:color w:val="auto"/>
                  </w:rPr>
                  <w:t xml:space="preserve"> </w:t>
                </w:r>
              </w:p>
            </w:tc>
          </w:tr>
        </w:tbl>
      </w:sdtContent>
    </w:sdt>
    <w:p w14:paraId="350430FC" w14:textId="77777777" w:rsidR="00F711FF" w:rsidRDefault="00F711FF" w:rsidP="0094678E">
      <w:pPr>
        <w:spacing w:before="120" w:beforeAutospacing="0" w:after="120" w:afterAutospacing="0" w:line="240" w:lineRule="auto"/>
      </w:pPr>
    </w:p>
    <w:tbl>
      <w:tblPr>
        <w:tblStyle w:val="TableGridLight"/>
        <w:tblW w:w="9923" w:type="dxa"/>
        <w:shd w:val="clear" w:color="auto" w:fill="D9D9D9" w:themeFill="background1" w:themeFillShade="D9"/>
        <w:tblLook w:val="04A0" w:firstRow="1" w:lastRow="0" w:firstColumn="1" w:lastColumn="0" w:noHBand="0" w:noVBand="1"/>
      </w:tblPr>
      <w:tblGrid>
        <w:gridCol w:w="9923"/>
      </w:tblGrid>
      <w:sdt>
        <w:sdtPr>
          <w:rPr>
            <w:b/>
            <w:bCs/>
          </w:rPr>
          <w:id w:val="544956021"/>
          <w:lock w:val="contentLocked"/>
          <w:placeholder>
            <w:docPart w:val="DefaultPlaceholder_-1854013440"/>
          </w:placeholder>
          <w:group/>
        </w:sdtPr>
        <w:sdtEndPr>
          <w:rPr>
            <w:b w:val="0"/>
            <w:bCs w:val="0"/>
          </w:rPr>
        </w:sdtEndPr>
        <w:sdtContent>
          <w:tr w:rsidR="00875AF9" w14:paraId="6FB4F9CD" w14:textId="77777777" w:rsidTr="00D62FE7">
            <w:trPr>
              <w:trHeight w:val="804"/>
            </w:trPr>
            <w:tc>
              <w:tcPr>
                <w:tcW w:w="9923" w:type="dxa"/>
                <w:shd w:val="clear" w:color="auto" w:fill="D9D9D9" w:themeFill="background1" w:themeFillShade="D9"/>
              </w:tcPr>
              <w:p w14:paraId="340D8DB1" w14:textId="02F87219" w:rsidR="00D600AB" w:rsidRPr="00D600AB" w:rsidRDefault="00D600AB" w:rsidP="00CF69CC">
                <w:pPr>
                  <w:spacing w:before="0" w:beforeAutospacing="0" w:after="0" w:afterAutospacing="0" w:line="360" w:lineRule="auto"/>
                  <w:rPr>
                    <w:b/>
                    <w:bCs/>
                  </w:rPr>
                </w:pPr>
                <w:r w:rsidRPr="00D600AB">
                  <w:rPr>
                    <w:b/>
                    <w:bCs/>
                  </w:rPr>
                  <w:t>For queries relating to orders or products please contact the provider directly:</w:t>
                </w:r>
              </w:p>
              <w:p w14:paraId="07019C71" w14:textId="2A1CFD67" w:rsidR="00D600AB" w:rsidRDefault="00D600AB" w:rsidP="00CF69CC">
                <w:pPr>
                  <w:spacing w:before="0" w:beforeAutospacing="0" w:after="0" w:afterAutospacing="0" w:line="360" w:lineRule="auto"/>
                </w:pPr>
                <w:proofErr w:type="spellStart"/>
                <w:r>
                  <w:t>Brightsky</w:t>
                </w:r>
                <w:proofErr w:type="spellEnd"/>
                <w:r>
                  <w:t xml:space="preserve"> Australia: phone </w:t>
                </w:r>
                <w:r w:rsidRPr="00D600AB">
                  <w:rPr>
                    <w:b/>
                    <w:bCs/>
                  </w:rPr>
                  <w:t>1300 88 66 01</w:t>
                </w:r>
                <w:r>
                  <w:t xml:space="preserve"> or email: </w:t>
                </w:r>
                <w:hyperlink r:id="rId17" w:history="1">
                  <w:r w:rsidRPr="009563FA">
                    <w:rPr>
                      <w:rStyle w:val="Hyperlink"/>
                    </w:rPr>
                    <w:t>icarecc@brightsky.com.au</w:t>
                  </w:r>
                </w:hyperlink>
              </w:p>
              <w:p w14:paraId="691BEF37" w14:textId="6DA8E224" w:rsidR="00875AF9" w:rsidRDefault="00D600AB" w:rsidP="00CF69CC">
                <w:pPr>
                  <w:spacing w:before="0" w:beforeAutospacing="0" w:after="0" w:afterAutospacing="0" w:line="360" w:lineRule="auto"/>
                </w:pPr>
                <w:r>
                  <w:t xml:space="preserve">Independence Australia: phone </w:t>
                </w:r>
                <w:r w:rsidRPr="00D600AB">
                  <w:rPr>
                    <w:b/>
                    <w:bCs/>
                  </w:rPr>
                  <w:t>1300 793 133</w:t>
                </w:r>
                <w:r>
                  <w:t xml:space="preserve"> or email: </w:t>
                </w:r>
                <w:hyperlink r:id="rId18" w:history="1">
                  <w:r w:rsidRPr="009563FA">
                    <w:rPr>
                      <w:rStyle w:val="Hyperlink"/>
                    </w:rPr>
                    <w:t>icare@iagroup.org.au</w:t>
                  </w:r>
                </w:hyperlink>
                <w:r>
                  <w:t xml:space="preserve"> </w:t>
                </w:r>
              </w:p>
            </w:tc>
          </w:tr>
        </w:sdtContent>
      </w:sdt>
    </w:tbl>
    <w:p w14:paraId="40081F62" w14:textId="77777777" w:rsidR="00875AF9" w:rsidRDefault="00875AF9" w:rsidP="005B3D63">
      <w:pPr>
        <w:pStyle w:val="Header"/>
        <w:spacing w:before="40" w:beforeAutospacing="0" w:after="40" w:afterAutospacing="0"/>
      </w:pPr>
    </w:p>
    <w:sdt>
      <w:sdtPr>
        <w:id w:val="-919799515"/>
        <w:lock w:val="contentLocked"/>
        <w:placeholder>
          <w:docPart w:val="DefaultPlaceholder_-1854013440"/>
        </w:placeholder>
        <w:group/>
      </w:sdtPr>
      <w:sdtEndPr>
        <w:rPr>
          <w:rFonts w:cstheme="minorBidi"/>
          <w:szCs w:val="22"/>
          <w:lang w:val="en-US"/>
        </w:rPr>
      </w:sdtEndPr>
      <w:sdtContent>
        <w:p w14:paraId="06E7BC48" w14:textId="4D94E809" w:rsidR="0094678E" w:rsidRDefault="0094678E" w:rsidP="005B3D63">
          <w:pPr>
            <w:pStyle w:val="Header"/>
            <w:spacing w:before="40" w:beforeAutospacing="0" w:after="40" w:afterAutospacing="0"/>
          </w:pPr>
        </w:p>
        <w:tbl>
          <w:tblPr>
            <w:tblStyle w:val="TableGrid"/>
            <w:tblpPr w:leftFromText="180" w:rightFromText="180" w:vertAnchor="text" w:tblpY="1"/>
            <w:tblOverlap w:val="never"/>
            <w:tblW w:w="6237" w:type="dxa"/>
            <w:tblCellSpacing w:w="0" w:type="nil"/>
            <w:tblBorders>
              <w:left w:val="single" w:sz="48" w:space="0" w:color="004C97"/>
            </w:tblBorders>
            <w:tblLayout w:type="fixed"/>
            <w:tblLook w:val="04A0" w:firstRow="1" w:lastRow="0" w:firstColumn="1" w:lastColumn="0" w:noHBand="0" w:noVBand="1"/>
          </w:tblPr>
          <w:tblGrid>
            <w:gridCol w:w="283"/>
            <w:gridCol w:w="5954"/>
          </w:tblGrid>
          <w:tr w:rsidR="00C30D09" w14:paraId="3D8E9402" w14:textId="77777777" w:rsidTr="005B3D63">
            <w:trPr>
              <w:trHeight w:val="706"/>
              <w:tblCellSpacing w:w="0" w:type="nil"/>
            </w:trPr>
            <w:tc>
              <w:tcPr>
                <w:tcW w:w="283" w:type="dxa"/>
                <w:tcBorders>
                  <w:left w:val="single" w:sz="48" w:space="0" w:color="D0006F"/>
                </w:tcBorders>
              </w:tcPr>
              <w:p w14:paraId="7CD806F0" w14:textId="77777777" w:rsidR="00C30D09" w:rsidRPr="00C107FD" w:rsidRDefault="00C30D09" w:rsidP="005B3D63">
                <w:pPr>
                  <w:rPr>
                    <w:rFonts w:ascii="Gotham Medium" w:hAnsi="Gotham Medium"/>
                    <w:noProof/>
                    <w:szCs w:val="19"/>
                  </w:rPr>
                </w:pPr>
              </w:p>
            </w:tc>
            <w:tc>
              <w:tcPr>
                <w:tcW w:w="5954" w:type="dxa"/>
              </w:tcPr>
              <w:p w14:paraId="068F2BC3" w14:textId="7A9F5536" w:rsidR="00C30D09" w:rsidRPr="00E44F8F" w:rsidRDefault="00125163" w:rsidP="005B3D63">
                <w:pPr>
                  <w:spacing w:after="0" w:afterAutospacing="0" w:line="240" w:lineRule="auto"/>
                  <w:rPr>
                    <w:i/>
                  </w:rPr>
                </w:pPr>
                <w:r w:rsidRPr="00125163">
                  <w:rPr>
                    <w:b/>
                    <w:bCs/>
                  </w:rPr>
                  <w:t>i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9" w:history="1">
                  <w:r w:rsidR="008638DC" w:rsidRPr="008638DC">
                    <w:rPr>
                      <w:rStyle w:val="Hyperlink"/>
                      <w:lang w:val="en-AU"/>
                    </w:rPr>
                    <w:t>care-requests@icare.nsw.gov.au</w:t>
                  </w:r>
                </w:hyperlink>
                <w:r w:rsidR="00C30D09">
                  <w:br/>
                  <w:t>www.icare.nsw.gov.au</w:t>
                </w:r>
              </w:p>
            </w:tc>
          </w:tr>
        </w:tbl>
      </w:sdtContent>
    </w:sdt>
    <w:p w14:paraId="21D0E519" w14:textId="1F89AF5F" w:rsidR="00C30D09" w:rsidRPr="00A015B7" w:rsidRDefault="005B3D63" w:rsidP="005B3D63">
      <w:pPr>
        <w:pStyle w:val="Header"/>
      </w:pPr>
      <w:r>
        <w:br w:type="textWrapping" w:clear="all"/>
      </w:r>
    </w:p>
    <w:sectPr w:rsidR="00C30D09" w:rsidRPr="00A015B7" w:rsidSect="0034515B">
      <w:headerReference w:type="even" r:id="rId20"/>
      <w:headerReference w:type="default" r:id="rId21"/>
      <w:footerReference w:type="even" r:id="rId22"/>
      <w:footerReference w:type="default" r:id="rId23"/>
      <w:headerReference w:type="first" r:id="rId24"/>
      <w:footerReference w:type="first" r:id="rId25"/>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9F522" w14:textId="77777777" w:rsidR="00D530F1" w:rsidRDefault="00D530F1" w:rsidP="002D4CDF">
      <w:pPr>
        <w:spacing w:before="0" w:after="0" w:line="240" w:lineRule="auto"/>
      </w:pPr>
      <w:r>
        <w:separator/>
      </w:r>
    </w:p>
  </w:endnote>
  <w:endnote w:type="continuationSeparator" w:id="0">
    <w:p w14:paraId="21441A60" w14:textId="77777777" w:rsidR="00D530F1" w:rsidRDefault="00D530F1"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A6457" w14:textId="33C7A559" w:rsidR="00127646" w:rsidRDefault="00D530F1">
    <w:pPr>
      <w:pStyle w:val="Footer"/>
    </w:pPr>
    <w:r>
      <w:rPr>
        <w:noProof/>
      </w:rPr>
      <mc:AlternateContent>
        <mc:Choice Requires="wps">
          <w:drawing>
            <wp:anchor distT="0" distB="0" distL="0" distR="0" simplePos="0" relativeHeight="251673600" behindDoc="0" locked="0" layoutInCell="1" allowOverlap="1" wp14:anchorId="0D1F2525" wp14:editId="3C2A9759">
              <wp:simplePos x="635" y="635"/>
              <wp:positionH relativeFrom="page">
                <wp:align>center</wp:align>
              </wp:positionH>
              <wp:positionV relativeFrom="page">
                <wp:align>bottom</wp:align>
              </wp:positionV>
              <wp:extent cx="443865" cy="443865"/>
              <wp:effectExtent l="0" t="0" r="4445" b="0"/>
              <wp:wrapNone/>
              <wp:docPr id="43828129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C3DC5A" w14:textId="17E96DEC"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1F2525" id="_x0000_t202" coordsize="21600,21600" o:spt="202" path="m,l,21600r21600,l21600,xe">
              <v:stroke joinstyle="miter"/>
              <v:path gradientshapeok="t" o:connecttype="rect"/>
            </v:shapetype>
            <v:shape id="Text Box 5" o:spid="_x0000_s1028" type="#_x0000_t202" alt="OFFICIAL" style="position:absolute;margin-left:0;margin-top:0;width:34.95pt;height:34.95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FC3DC5A" w14:textId="17E96DEC"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F6191" w14:textId="2FD31AF3" w:rsidR="00127646" w:rsidRDefault="00D530F1" w:rsidP="00127646">
    <w:pPr>
      <w:pStyle w:val="Footer"/>
    </w:pPr>
    <w:r>
      <w:rPr>
        <w:noProof/>
      </w:rPr>
      <mc:AlternateContent>
        <mc:Choice Requires="wps">
          <w:drawing>
            <wp:anchor distT="0" distB="0" distL="0" distR="0" simplePos="0" relativeHeight="251674624" behindDoc="0" locked="0" layoutInCell="1" allowOverlap="1" wp14:anchorId="50BDA6D5" wp14:editId="5818D02B">
              <wp:simplePos x="631190" y="9270365"/>
              <wp:positionH relativeFrom="page">
                <wp:align>center</wp:align>
              </wp:positionH>
              <wp:positionV relativeFrom="page">
                <wp:align>bottom</wp:align>
              </wp:positionV>
              <wp:extent cx="443865" cy="443865"/>
              <wp:effectExtent l="0" t="0" r="4445" b="0"/>
              <wp:wrapNone/>
              <wp:docPr id="1295353585"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350D3" w14:textId="3A106FEA"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BDA6D5" id="_x0000_t202" coordsize="21600,21600" o:spt="202" path="m,l,21600r21600,l21600,xe">
              <v:stroke joinstyle="miter"/>
              <v:path gradientshapeok="t" o:connecttype="rect"/>
            </v:shapetype>
            <v:shape id="Text Box 6" o:spid="_x0000_s1029" type="#_x0000_t202" alt="OFFICIAL" style="position:absolute;margin-left:0;margin-top:0;width:34.95pt;height:34.95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021350D3" w14:textId="3A106FEA"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p w14:paraId="6F3EE6F1" w14:textId="77777777" w:rsidR="00127646" w:rsidRDefault="00127646" w:rsidP="00127646">
    <w:pPr>
      <w:pStyle w:val="Footer"/>
    </w:pPr>
  </w:p>
  <w:tbl>
    <w:tblPr>
      <w:tblStyle w:val="Tableblank"/>
      <w:tblW w:w="9923" w:type="dxa"/>
      <w:tblLook w:val="04A0" w:firstRow="1" w:lastRow="0" w:firstColumn="1" w:lastColumn="0" w:noHBand="0" w:noVBand="1"/>
    </w:tblPr>
    <w:tblGrid>
      <w:gridCol w:w="3324"/>
      <w:gridCol w:w="3197"/>
      <w:gridCol w:w="3402"/>
    </w:tblGrid>
    <w:sdt>
      <w:sdtPr>
        <w:rPr>
          <w:noProof/>
          <w:lang w:eastAsia="en-AU"/>
        </w:rPr>
        <w:id w:val="1079555034"/>
        <w:lock w:val="contentLocked"/>
        <w:placeholder>
          <w:docPart w:val="DefaultPlaceholder_-1854013440"/>
        </w:placeholder>
        <w:group/>
      </w:sdtPr>
      <w:sdtEndPr>
        <w:rPr>
          <w:noProof w:val="0"/>
          <w:lang w:eastAsia="ja-JP"/>
        </w:rPr>
      </w:sdtEndPr>
      <w:sdtContent>
        <w:tr w:rsidR="00127646" w:rsidRPr="00907C8A" w14:paraId="64ACCD16" w14:textId="77777777" w:rsidTr="00DC3B72">
          <w:trPr>
            <w:trHeight w:val="68"/>
          </w:trPr>
          <w:tc>
            <w:tcPr>
              <w:tcW w:w="3324" w:type="dxa"/>
            </w:tcPr>
            <w:p w14:paraId="5B2EA1B6" w14:textId="1494812C"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sidR="00F22697">
                    <w:rPr>
                      <w:noProof/>
                      <w:lang w:eastAsia="en-AU"/>
                    </w:rPr>
                    <w:t>2024</w:t>
                  </w:r>
                </w:sdtContent>
              </w:sdt>
              <w:r w:rsidRPr="00907C8A">
                <w:rPr>
                  <w:b/>
                  <w:noProof/>
                  <w:sz w:val="13"/>
                  <w:szCs w:val="13"/>
                  <w:lang w:eastAsia="en-AU"/>
                </w:rPr>
                <w:drawing>
                  <wp:anchor distT="0" distB="0" distL="114300" distR="114300" simplePos="0" relativeHeight="251668480" behindDoc="1" locked="0" layoutInCell="1" allowOverlap="1" wp14:anchorId="1A5A100D" wp14:editId="0C269419">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7456" behindDoc="1" locked="0" layoutInCell="1" allowOverlap="1" wp14:anchorId="3F0C4099" wp14:editId="54170C4A">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26FEAE31"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fldSimple w:instr=" NUMPAGES  \* Arabic  \* MERGEFORMAT ">
                <w:r>
                  <w:t>3</w:t>
                </w:r>
              </w:fldSimple>
            </w:p>
          </w:tc>
          <w:tc>
            <w:tcPr>
              <w:tcW w:w="3402" w:type="dxa"/>
            </w:tcPr>
            <w:p w14:paraId="136D56EF" w14:textId="5A15E239" w:rsidR="00127646" w:rsidRPr="00907C8A" w:rsidRDefault="00F028DB" w:rsidP="00127646">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28359F">
                    <w:t>Consumables order variation</w:t>
                  </w:r>
                </w:sdtContent>
              </w:sdt>
              <w:r w:rsidR="00127646" w:rsidRPr="00907C8A">
                <w:t xml:space="preserve"> |</w:t>
              </w:r>
              <w:r w:rsidR="00127646"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6233EA">
                    <w:t>F00</w:t>
                  </w:r>
                  <w:r w:rsidR="00C47C73">
                    <w:t>4B</w:t>
                  </w:r>
                </w:sdtContent>
              </w:sdt>
              <w:r w:rsidR="00127646" w:rsidRPr="00907C8A">
                <w:t xml:space="preserve"> | v.</w:t>
              </w:r>
              <w:r w:rsidR="00127646">
                <w:t>0</w:t>
              </w:r>
              <w:r w:rsidR="00F22697">
                <w:t>824</w:t>
              </w:r>
            </w:p>
          </w:tc>
        </w:tr>
      </w:sdtContent>
    </w:sdt>
  </w:tbl>
  <w:p w14:paraId="5444C305" w14:textId="77777777" w:rsidR="00127646" w:rsidRPr="00127646" w:rsidRDefault="00127646" w:rsidP="00127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81206" w14:textId="2361F4EC" w:rsidR="00127646" w:rsidRDefault="00D530F1" w:rsidP="00127646">
    <w:pPr>
      <w:pStyle w:val="Footer"/>
    </w:pPr>
    <w:r>
      <w:rPr>
        <w:noProof/>
      </w:rPr>
      <mc:AlternateContent>
        <mc:Choice Requires="wps">
          <w:drawing>
            <wp:anchor distT="0" distB="0" distL="0" distR="0" simplePos="0" relativeHeight="251672576" behindDoc="0" locked="0" layoutInCell="1" allowOverlap="1" wp14:anchorId="7FFDD31B" wp14:editId="5EA30D42">
              <wp:simplePos x="628153" y="9629030"/>
              <wp:positionH relativeFrom="page">
                <wp:align>center</wp:align>
              </wp:positionH>
              <wp:positionV relativeFrom="page">
                <wp:align>bottom</wp:align>
              </wp:positionV>
              <wp:extent cx="443865" cy="443865"/>
              <wp:effectExtent l="0" t="0" r="4445" b="0"/>
              <wp:wrapNone/>
              <wp:docPr id="1639411081"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63C495" w14:textId="38795BF9"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FDD31B" id="_x0000_t202" coordsize="21600,21600" o:spt="202" path="m,l,21600r21600,l21600,xe">
              <v:stroke joinstyle="miter"/>
              <v:path gradientshapeok="t" o:connecttype="rect"/>
            </v:shapetype>
            <v:shape id="Text Box 4" o:spid="_x0000_s1031" type="#_x0000_t202" alt="OFFICIAL" style="position:absolute;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263C495" w14:textId="38795BF9"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tbl>
    <w:tblPr>
      <w:tblStyle w:val="Tableblank"/>
      <w:tblW w:w="9923" w:type="dxa"/>
      <w:tblLook w:val="04A0" w:firstRow="1" w:lastRow="0" w:firstColumn="1" w:lastColumn="0" w:noHBand="0" w:noVBand="1"/>
    </w:tblPr>
    <w:tblGrid>
      <w:gridCol w:w="3324"/>
      <w:gridCol w:w="3197"/>
      <w:gridCol w:w="3402"/>
    </w:tblGrid>
    <w:sdt>
      <w:sdtPr>
        <w:rPr>
          <w:noProof/>
          <w:lang w:eastAsia="en-AU"/>
        </w:rPr>
        <w:id w:val="1774900816"/>
        <w:lock w:val="contentLocked"/>
        <w:placeholder>
          <w:docPart w:val="DefaultPlaceholder_-1854013440"/>
        </w:placeholder>
        <w:group/>
      </w:sdtPr>
      <w:sdtEndPr>
        <w:rPr>
          <w:noProof w:val="0"/>
          <w:lang w:eastAsia="ja-JP"/>
        </w:rPr>
      </w:sdtEndPr>
      <w:sdtContent>
        <w:tr w:rsidR="00127646" w:rsidRPr="00907C8A" w14:paraId="539DB1E0" w14:textId="77777777" w:rsidTr="00DC3B72">
          <w:trPr>
            <w:trHeight w:val="68"/>
          </w:trPr>
          <w:tc>
            <w:tcPr>
              <w:tcW w:w="3324" w:type="dxa"/>
            </w:tcPr>
            <w:p w14:paraId="3AA85C9A" w14:textId="50DFCDC4"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Pr>
                      <w:noProof/>
                      <w:lang w:eastAsia="en-AU"/>
                    </w:rPr>
                    <w:t>202</w:t>
                  </w:r>
                  <w:r w:rsidR="00F22697">
                    <w:rPr>
                      <w:noProof/>
                      <w:lang w:eastAsia="en-AU"/>
                    </w:rPr>
                    <w:t>4</w:t>
                  </w:r>
                </w:sdtContent>
              </w:sdt>
              <w:r w:rsidRPr="00907C8A">
                <w:rPr>
                  <w:b/>
                  <w:noProof/>
                  <w:sz w:val="13"/>
                  <w:szCs w:val="13"/>
                  <w:lang w:eastAsia="en-AU"/>
                </w:rPr>
                <w:drawing>
                  <wp:anchor distT="0" distB="0" distL="114300" distR="114300" simplePos="0" relativeHeight="251665408" behindDoc="1" locked="0" layoutInCell="1" allowOverlap="1" wp14:anchorId="7CD11DE3" wp14:editId="7D7480DA">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4384" behindDoc="1" locked="0" layoutInCell="1" allowOverlap="1" wp14:anchorId="798037FB" wp14:editId="46F0A413">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67F5537D"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fldSimple w:instr=" NUMPAGES  \* Arabic  \* MERGEFORMAT ">
                <w:r>
                  <w:t>3</w:t>
                </w:r>
              </w:fldSimple>
            </w:p>
          </w:tc>
          <w:tc>
            <w:tcPr>
              <w:tcW w:w="3402" w:type="dxa"/>
            </w:tcPr>
            <w:p w14:paraId="4990D08E" w14:textId="3510642C" w:rsidR="00127646" w:rsidRPr="00907C8A" w:rsidRDefault="00F028DB" w:rsidP="00127646">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28359F">
                    <w:t>Consumables order variation</w:t>
                  </w:r>
                </w:sdtContent>
              </w:sdt>
              <w:r w:rsidR="00127646" w:rsidRPr="00907C8A">
                <w:t xml:space="preserve"> |</w:t>
              </w:r>
              <w:r w:rsidR="00127646"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C47C73">
                    <w:t>F004B</w:t>
                  </w:r>
                </w:sdtContent>
              </w:sdt>
              <w:r w:rsidR="00127646" w:rsidRPr="00907C8A">
                <w:t xml:space="preserve"> | v.</w:t>
              </w:r>
              <w:r w:rsidR="00127646">
                <w:t>0</w:t>
              </w:r>
              <w:r w:rsidR="00F22697">
                <w:t>824</w:t>
              </w:r>
            </w:p>
          </w:tc>
        </w:tr>
      </w:sdtContent>
    </w:sdt>
  </w:tbl>
  <w:p w14:paraId="63BDB37E" w14:textId="77777777" w:rsidR="00127646" w:rsidRPr="00127646" w:rsidRDefault="00127646" w:rsidP="0012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2493B5" w14:textId="77777777" w:rsidR="00D530F1" w:rsidRDefault="00D530F1" w:rsidP="002D4CDF">
      <w:pPr>
        <w:spacing w:before="0" w:after="0" w:line="240" w:lineRule="auto"/>
      </w:pPr>
      <w:r>
        <w:separator/>
      </w:r>
    </w:p>
  </w:footnote>
  <w:footnote w:type="continuationSeparator" w:id="0">
    <w:p w14:paraId="1906BC25" w14:textId="77777777" w:rsidR="00D530F1" w:rsidRDefault="00D530F1"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EC1DC" w14:textId="40D517C3" w:rsidR="00127646" w:rsidRDefault="00D530F1">
    <w:pPr>
      <w:pStyle w:val="Header"/>
    </w:pPr>
    <w:r>
      <w:rPr>
        <w:noProof/>
      </w:rPr>
      <mc:AlternateContent>
        <mc:Choice Requires="wps">
          <w:drawing>
            <wp:anchor distT="0" distB="0" distL="0" distR="0" simplePos="0" relativeHeight="251670528" behindDoc="0" locked="0" layoutInCell="1" allowOverlap="1" wp14:anchorId="49FD5EFF" wp14:editId="434D41B1">
              <wp:simplePos x="635" y="635"/>
              <wp:positionH relativeFrom="page">
                <wp:align>center</wp:align>
              </wp:positionH>
              <wp:positionV relativeFrom="page">
                <wp:align>top</wp:align>
              </wp:positionV>
              <wp:extent cx="443865" cy="443865"/>
              <wp:effectExtent l="0" t="0" r="4445" b="5080"/>
              <wp:wrapNone/>
              <wp:docPr id="90587177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3DE4B2" w14:textId="3D7B25AE"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FD5EFF"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C3DE4B2" w14:textId="3D7B25AE"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F67AF" w14:textId="3198507E" w:rsidR="00127646" w:rsidRDefault="00D530F1">
    <w:pPr>
      <w:pStyle w:val="Header"/>
    </w:pPr>
    <w:r>
      <w:rPr>
        <w:noProof/>
      </w:rPr>
      <mc:AlternateContent>
        <mc:Choice Requires="wps">
          <w:drawing>
            <wp:anchor distT="0" distB="0" distL="0" distR="0" simplePos="0" relativeHeight="251671552" behindDoc="0" locked="0" layoutInCell="1" allowOverlap="1" wp14:anchorId="3B54B13D" wp14:editId="694E7311">
              <wp:simplePos x="631190" y="450215"/>
              <wp:positionH relativeFrom="page">
                <wp:align>center</wp:align>
              </wp:positionH>
              <wp:positionV relativeFrom="page">
                <wp:align>top</wp:align>
              </wp:positionV>
              <wp:extent cx="443865" cy="443865"/>
              <wp:effectExtent l="0" t="0" r="4445" b="5080"/>
              <wp:wrapNone/>
              <wp:docPr id="184700142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60964A" w14:textId="0B7292FE"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54B13D"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360964A" w14:textId="0B7292FE"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D4C4D" w14:textId="3DCF172C" w:rsidR="00670C15" w:rsidRDefault="00D530F1" w:rsidP="00127646">
    <w:pPr>
      <w:pStyle w:val="Header"/>
    </w:pPr>
    <w:r>
      <w:rPr>
        <w:noProof/>
      </w:rPr>
      <mc:AlternateContent>
        <mc:Choice Requires="wps">
          <w:drawing>
            <wp:anchor distT="0" distB="0" distL="0" distR="0" simplePos="0" relativeHeight="251669504" behindDoc="0" locked="0" layoutInCell="1" allowOverlap="1" wp14:anchorId="4CB8CAA6" wp14:editId="3B67415B">
              <wp:simplePos x="628153" y="453224"/>
              <wp:positionH relativeFrom="page">
                <wp:align>center</wp:align>
              </wp:positionH>
              <wp:positionV relativeFrom="page">
                <wp:align>top</wp:align>
              </wp:positionV>
              <wp:extent cx="443865" cy="443865"/>
              <wp:effectExtent l="0" t="0" r="4445" b="5080"/>
              <wp:wrapNone/>
              <wp:docPr id="196300680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11FDD8" w14:textId="29440656"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B8CAA6"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0C11FDD8" w14:textId="29440656" w:rsidR="00D530F1" w:rsidRPr="00D530F1" w:rsidRDefault="00D530F1" w:rsidP="00D530F1">
                    <w:pPr>
                      <w:spacing w:after="0"/>
                      <w:rPr>
                        <w:rFonts w:ascii="Calibri" w:eastAsia="Calibri" w:hAnsi="Calibri" w:cs="Calibri"/>
                        <w:noProof/>
                        <w:color w:val="FF0000"/>
                        <w:sz w:val="28"/>
                        <w:szCs w:val="28"/>
                      </w:rPr>
                    </w:pPr>
                    <w:r w:rsidRPr="00D530F1">
                      <w:rPr>
                        <w:rFonts w:ascii="Calibri" w:eastAsia="Calibri" w:hAnsi="Calibri" w:cs="Calibri"/>
                        <w:noProof/>
                        <w:color w:val="FF0000"/>
                        <w:sz w:val="28"/>
                        <w:szCs w:val="28"/>
                      </w:rPr>
                      <w:t>OFFICIAL</w:t>
                    </w:r>
                  </w:p>
                </w:txbxContent>
              </v:textbox>
              <w10:wrap anchorx="page" anchory="page"/>
            </v:shape>
          </w:pict>
        </mc:Fallback>
      </mc:AlternateContent>
    </w:r>
  </w:p>
  <w:p w14:paraId="36250FB3" w14:textId="77777777" w:rsidR="00127646" w:rsidRDefault="00127646" w:rsidP="00127646">
    <w:pPr>
      <w:pStyle w:val="Header"/>
    </w:pPr>
  </w:p>
  <w:tbl>
    <w:tblPr>
      <w:tblStyle w:val="TableGrid"/>
      <w:tblW w:w="9923" w:type="dxa"/>
      <w:tblCellSpacing w:w="0" w:type="nil"/>
      <w:tblLayout w:type="fixed"/>
      <w:tblLook w:val="04A0" w:firstRow="1" w:lastRow="0" w:firstColumn="1" w:lastColumn="0" w:noHBand="0" w:noVBand="1"/>
    </w:tblPr>
    <w:tblGrid>
      <w:gridCol w:w="3043"/>
      <w:gridCol w:w="2911"/>
      <w:gridCol w:w="185"/>
      <w:gridCol w:w="3784"/>
    </w:tblGrid>
    <w:tr w:rsidR="00127646" w14:paraId="1988244E" w14:textId="77777777" w:rsidTr="00DC3B72">
      <w:trPr>
        <w:trHeight w:val="706"/>
        <w:tblCellSpacing w:w="0" w:type="nil"/>
      </w:trPr>
      <w:tc>
        <w:tcPr>
          <w:tcW w:w="3043" w:type="dxa"/>
          <w:vAlign w:val="bottom"/>
        </w:tcPr>
        <w:p w14:paraId="46D804D1" w14:textId="77777777" w:rsidR="00127646" w:rsidRDefault="00127646" w:rsidP="00DC3B72">
          <w:pPr>
            <w:pStyle w:val="Header"/>
          </w:pPr>
          <w:r>
            <w:rPr>
              <w:noProof/>
              <w:lang w:eastAsia="en-AU"/>
            </w:rPr>
            <w:drawing>
              <wp:inline distT="0" distB="0" distL="0" distR="0" wp14:anchorId="133F6381" wp14:editId="01D8FF91">
                <wp:extent cx="1343754" cy="532430"/>
                <wp:effectExtent l="0" t="0" r="2540" b="1270"/>
                <wp:docPr id="3"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magenta_RGB.jp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43754" cy="532430"/>
                        </a:xfrm>
                        <a:prstGeom prst="rect">
                          <a:avLst/>
                        </a:prstGeom>
                      </pic:spPr>
                    </pic:pic>
                  </a:graphicData>
                </a:graphic>
              </wp:inline>
            </w:drawing>
          </w:r>
        </w:p>
      </w:tc>
      <w:tc>
        <w:tcPr>
          <w:tcW w:w="2911" w:type="dxa"/>
          <w:tcBorders>
            <w:right w:val="single" w:sz="48" w:space="0" w:color="D0006F"/>
          </w:tcBorders>
          <w:vAlign w:val="bottom"/>
        </w:tcPr>
        <w:p w14:paraId="683DA801" w14:textId="77777777" w:rsidR="00127646" w:rsidRDefault="00127646" w:rsidP="00DC3B72">
          <w:pPr>
            <w:pStyle w:val="Header"/>
          </w:pPr>
        </w:p>
      </w:tc>
      <w:tc>
        <w:tcPr>
          <w:tcW w:w="185" w:type="dxa"/>
          <w:tcBorders>
            <w:left w:val="single" w:sz="48" w:space="0" w:color="D0006F"/>
          </w:tcBorders>
        </w:tcPr>
        <w:p w14:paraId="206325A7" w14:textId="77777777" w:rsidR="00127646" w:rsidRPr="00C107FD" w:rsidRDefault="00127646" w:rsidP="00DC3B72">
          <w:pPr>
            <w:spacing w:before="0" w:after="0"/>
            <w:rPr>
              <w:rFonts w:ascii="Gotham Medium" w:hAnsi="Gotham Medium"/>
              <w:noProof/>
              <w:szCs w:val="19"/>
            </w:rPr>
          </w:pPr>
        </w:p>
      </w:tc>
      <w:tc>
        <w:tcPr>
          <w:tcW w:w="3784" w:type="dxa"/>
          <w:vAlign w:val="bottom"/>
        </w:tcPr>
        <w:p w14:paraId="16A831BE" w14:textId="313DDC4B" w:rsidR="00127646" w:rsidRPr="00DA56AC" w:rsidRDefault="00127646" w:rsidP="00DC3B72">
          <w:pPr>
            <w:spacing w:before="0" w:after="0"/>
            <w:rPr>
              <w:rFonts w:cs="Arial"/>
              <w:b/>
              <w:bCs/>
              <w:noProof/>
              <w:szCs w:val="19"/>
            </w:rPr>
          </w:pPr>
          <w:r>
            <w:rPr>
              <w:rFonts w:cs="Arial"/>
              <w:b/>
              <w:bCs/>
              <w:noProof/>
              <w:szCs w:val="19"/>
            </w:rPr>
            <w:t>Form</w:t>
          </w:r>
          <w:r w:rsidRPr="00DA56AC">
            <w:rPr>
              <w:rFonts w:cs="Arial"/>
              <w:b/>
              <w:bCs/>
              <w:noProof/>
              <w:szCs w:val="19"/>
            </w:rPr>
            <w:t xml:space="preserve"> </w:t>
          </w:r>
          <w:r w:rsidR="00453541">
            <w:rPr>
              <w:rFonts w:cs="Arial"/>
              <w:b/>
              <w:bCs/>
              <w:noProof/>
              <w:szCs w:val="19"/>
            </w:rPr>
            <w:t>F00</w:t>
          </w:r>
          <w:r w:rsidR="0028359F">
            <w:rPr>
              <w:rFonts w:cs="Arial"/>
              <w:b/>
              <w:bCs/>
              <w:noProof/>
              <w:szCs w:val="19"/>
            </w:rPr>
            <w:t>4B</w:t>
          </w:r>
        </w:p>
        <w:p w14:paraId="4D88F0BB" w14:textId="16BF078C" w:rsidR="00127646" w:rsidRPr="00E44F8F" w:rsidRDefault="00127646" w:rsidP="00DC3B72">
          <w:pPr>
            <w:pStyle w:val="BodyText"/>
            <w:tabs>
              <w:tab w:val="left" w:pos="6968"/>
            </w:tabs>
            <w:spacing w:before="119" w:line="240" w:lineRule="exact"/>
            <w:ind w:right="238"/>
            <w:rPr>
              <w:i/>
              <w:color w:val="231F20"/>
              <w:szCs w:val="19"/>
            </w:rPr>
          </w:pPr>
          <w:r w:rsidRPr="00E41F38">
            <w:rPr>
              <w:rFonts w:cs="Arial"/>
              <w:color w:val="231F20"/>
              <w:szCs w:val="19"/>
            </w:rPr>
            <w:t>Form for service providers working with Lifetime Care and Workers Care</w:t>
          </w:r>
        </w:p>
      </w:tc>
    </w:tr>
  </w:tbl>
  <w:p w14:paraId="16E58D2B" w14:textId="77777777" w:rsidR="00127646" w:rsidRPr="00127646" w:rsidRDefault="00127646" w:rsidP="0012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6801D1"/>
    <w:multiLevelType w:val="hybridMultilevel"/>
    <w:tmpl w:val="716E28DA"/>
    <w:lvl w:ilvl="0" w:tplc="69544C5E">
      <w:start w:val="1"/>
      <w:numFmt w:val="decimal"/>
      <w:lvlText w:val="%1."/>
      <w:lvlJc w:val="left"/>
      <w:pPr>
        <w:ind w:left="397" w:hanging="397"/>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098349">
    <w:abstractNumId w:val="9"/>
  </w:num>
  <w:num w:numId="2" w16cid:durableId="1056509888">
    <w:abstractNumId w:val="5"/>
  </w:num>
  <w:num w:numId="3" w16cid:durableId="1024478078">
    <w:abstractNumId w:val="6"/>
  </w:num>
  <w:num w:numId="4" w16cid:durableId="878325667">
    <w:abstractNumId w:val="4"/>
  </w:num>
  <w:num w:numId="5" w16cid:durableId="578754416">
    <w:abstractNumId w:val="3"/>
  </w:num>
  <w:num w:numId="6" w16cid:durableId="1388458214">
    <w:abstractNumId w:val="3"/>
  </w:num>
  <w:num w:numId="7" w16cid:durableId="1166288040">
    <w:abstractNumId w:val="2"/>
  </w:num>
  <w:num w:numId="8" w16cid:durableId="415984487">
    <w:abstractNumId w:val="2"/>
  </w:num>
  <w:num w:numId="9" w16cid:durableId="53507390">
    <w:abstractNumId w:val="1"/>
  </w:num>
  <w:num w:numId="10" w16cid:durableId="1962102611">
    <w:abstractNumId w:val="1"/>
  </w:num>
  <w:num w:numId="11" w16cid:durableId="509954483">
    <w:abstractNumId w:val="0"/>
  </w:num>
  <w:num w:numId="12" w16cid:durableId="3359574">
    <w:abstractNumId w:val="0"/>
  </w:num>
  <w:num w:numId="13" w16cid:durableId="1295260331">
    <w:abstractNumId w:val="9"/>
  </w:num>
  <w:num w:numId="14" w16cid:durableId="522010744">
    <w:abstractNumId w:val="5"/>
  </w:num>
  <w:num w:numId="15" w16cid:durableId="378675534">
    <w:abstractNumId w:val="6"/>
  </w:num>
  <w:num w:numId="16" w16cid:durableId="1938521019">
    <w:abstractNumId w:val="4"/>
  </w:num>
  <w:num w:numId="17" w16cid:durableId="566840703">
    <w:abstractNumId w:val="7"/>
  </w:num>
  <w:num w:numId="18" w16cid:durableId="18381128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yM7K0NDM1t7BU0lEKTi0uzszPAykwrAUAjR/4PCwAAAA="/>
  </w:docVars>
  <w:rsids>
    <w:rsidRoot w:val="00D530F1"/>
    <w:rsid w:val="00000C52"/>
    <w:rsid w:val="00016066"/>
    <w:rsid w:val="00017F62"/>
    <w:rsid w:val="00030386"/>
    <w:rsid w:val="00031944"/>
    <w:rsid w:val="00041358"/>
    <w:rsid w:val="00044F85"/>
    <w:rsid w:val="00046393"/>
    <w:rsid w:val="0005114B"/>
    <w:rsid w:val="00066BC1"/>
    <w:rsid w:val="00074B99"/>
    <w:rsid w:val="000762A7"/>
    <w:rsid w:val="000945D6"/>
    <w:rsid w:val="000955D2"/>
    <w:rsid w:val="00095C11"/>
    <w:rsid w:val="0009753A"/>
    <w:rsid w:val="000A2C74"/>
    <w:rsid w:val="000A2EF9"/>
    <w:rsid w:val="000A5E0F"/>
    <w:rsid w:val="000B2E78"/>
    <w:rsid w:val="000B56D1"/>
    <w:rsid w:val="000C42AE"/>
    <w:rsid w:val="000C65EB"/>
    <w:rsid w:val="000D68E1"/>
    <w:rsid w:val="000F3FEA"/>
    <w:rsid w:val="000F5C25"/>
    <w:rsid w:val="0010453E"/>
    <w:rsid w:val="00107E30"/>
    <w:rsid w:val="00115966"/>
    <w:rsid w:val="00125163"/>
    <w:rsid w:val="00125CCD"/>
    <w:rsid w:val="00127646"/>
    <w:rsid w:val="00135661"/>
    <w:rsid w:val="00140326"/>
    <w:rsid w:val="001442C7"/>
    <w:rsid w:val="00152AA3"/>
    <w:rsid w:val="001548CB"/>
    <w:rsid w:val="00164777"/>
    <w:rsid w:val="00164996"/>
    <w:rsid w:val="00177F22"/>
    <w:rsid w:val="0018271B"/>
    <w:rsid w:val="00184E3D"/>
    <w:rsid w:val="00186DF6"/>
    <w:rsid w:val="00194D92"/>
    <w:rsid w:val="00197A23"/>
    <w:rsid w:val="001A0803"/>
    <w:rsid w:val="001A0A74"/>
    <w:rsid w:val="001B5A29"/>
    <w:rsid w:val="001B7C7A"/>
    <w:rsid w:val="001D3898"/>
    <w:rsid w:val="001E33B4"/>
    <w:rsid w:val="001F768B"/>
    <w:rsid w:val="002049B0"/>
    <w:rsid w:val="00217F13"/>
    <w:rsid w:val="00221F10"/>
    <w:rsid w:val="00233121"/>
    <w:rsid w:val="00235AA1"/>
    <w:rsid w:val="00237C67"/>
    <w:rsid w:val="002434D9"/>
    <w:rsid w:val="0024735E"/>
    <w:rsid w:val="00270DA2"/>
    <w:rsid w:val="002735F4"/>
    <w:rsid w:val="0027377F"/>
    <w:rsid w:val="0028359F"/>
    <w:rsid w:val="002C2934"/>
    <w:rsid w:val="002C433F"/>
    <w:rsid w:val="002C447B"/>
    <w:rsid w:val="002D1CA5"/>
    <w:rsid w:val="002D4A80"/>
    <w:rsid w:val="002D4CDF"/>
    <w:rsid w:val="002D4EFF"/>
    <w:rsid w:val="002F16A3"/>
    <w:rsid w:val="002F5AAF"/>
    <w:rsid w:val="002F75AF"/>
    <w:rsid w:val="003009ED"/>
    <w:rsid w:val="00303825"/>
    <w:rsid w:val="00306A60"/>
    <w:rsid w:val="00320E47"/>
    <w:rsid w:val="00325C9B"/>
    <w:rsid w:val="00327F51"/>
    <w:rsid w:val="0034515B"/>
    <w:rsid w:val="00386110"/>
    <w:rsid w:val="003871BE"/>
    <w:rsid w:val="003A1B84"/>
    <w:rsid w:val="003A1D54"/>
    <w:rsid w:val="003A24A8"/>
    <w:rsid w:val="003A40C9"/>
    <w:rsid w:val="003A50AA"/>
    <w:rsid w:val="003B2D72"/>
    <w:rsid w:val="003D4125"/>
    <w:rsid w:val="003D506B"/>
    <w:rsid w:val="0040292A"/>
    <w:rsid w:val="0041635E"/>
    <w:rsid w:val="00422944"/>
    <w:rsid w:val="00432C2B"/>
    <w:rsid w:val="004416FA"/>
    <w:rsid w:val="00442BFF"/>
    <w:rsid w:val="00447C76"/>
    <w:rsid w:val="00453541"/>
    <w:rsid w:val="0045637E"/>
    <w:rsid w:val="004751C1"/>
    <w:rsid w:val="00482487"/>
    <w:rsid w:val="004917AD"/>
    <w:rsid w:val="00496953"/>
    <w:rsid w:val="004A521A"/>
    <w:rsid w:val="004B3180"/>
    <w:rsid w:val="004B75EC"/>
    <w:rsid w:val="004C3072"/>
    <w:rsid w:val="004D241C"/>
    <w:rsid w:val="004E11C6"/>
    <w:rsid w:val="004E709A"/>
    <w:rsid w:val="004E7B5D"/>
    <w:rsid w:val="004F21FD"/>
    <w:rsid w:val="004F4927"/>
    <w:rsid w:val="004F5CC6"/>
    <w:rsid w:val="004F608F"/>
    <w:rsid w:val="0051581C"/>
    <w:rsid w:val="00516909"/>
    <w:rsid w:val="00521993"/>
    <w:rsid w:val="00521F3C"/>
    <w:rsid w:val="00547A2C"/>
    <w:rsid w:val="00554AFB"/>
    <w:rsid w:val="00556009"/>
    <w:rsid w:val="00560071"/>
    <w:rsid w:val="00574B25"/>
    <w:rsid w:val="00583F6E"/>
    <w:rsid w:val="005A53E7"/>
    <w:rsid w:val="005A6B72"/>
    <w:rsid w:val="005B07ED"/>
    <w:rsid w:val="005B3D63"/>
    <w:rsid w:val="005C7A8F"/>
    <w:rsid w:val="005E53A1"/>
    <w:rsid w:val="005F1DA6"/>
    <w:rsid w:val="005F2CEE"/>
    <w:rsid w:val="005F3CBD"/>
    <w:rsid w:val="006233EA"/>
    <w:rsid w:val="006311E6"/>
    <w:rsid w:val="00640239"/>
    <w:rsid w:val="00645E0C"/>
    <w:rsid w:val="00670BB5"/>
    <w:rsid w:val="00670C15"/>
    <w:rsid w:val="00681F46"/>
    <w:rsid w:val="006A3C7D"/>
    <w:rsid w:val="006A5F04"/>
    <w:rsid w:val="006B44D0"/>
    <w:rsid w:val="006B493E"/>
    <w:rsid w:val="006D0870"/>
    <w:rsid w:val="006D1542"/>
    <w:rsid w:val="006E600A"/>
    <w:rsid w:val="006F00FF"/>
    <w:rsid w:val="006F31F0"/>
    <w:rsid w:val="00701FA8"/>
    <w:rsid w:val="00704CC0"/>
    <w:rsid w:val="0070506A"/>
    <w:rsid w:val="00710DBD"/>
    <w:rsid w:val="00715930"/>
    <w:rsid w:val="00721536"/>
    <w:rsid w:val="00733BC2"/>
    <w:rsid w:val="007403B0"/>
    <w:rsid w:val="00746A96"/>
    <w:rsid w:val="00746CFA"/>
    <w:rsid w:val="007732D3"/>
    <w:rsid w:val="007748DC"/>
    <w:rsid w:val="00776B71"/>
    <w:rsid w:val="00781822"/>
    <w:rsid w:val="007A2368"/>
    <w:rsid w:val="007B5FD8"/>
    <w:rsid w:val="00811E56"/>
    <w:rsid w:val="00831B56"/>
    <w:rsid w:val="00832653"/>
    <w:rsid w:val="00833653"/>
    <w:rsid w:val="00833C84"/>
    <w:rsid w:val="00836C3E"/>
    <w:rsid w:val="00853F0E"/>
    <w:rsid w:val="008638DC"/>
    <w:rsid w:val="00864420"/>
    <w:rsid w:val="0086510E"/>
    <w:rsid w:val="0086659B"/>
    <w:rsid w:val="00875AF9"/>
    <w:rsid w:val="00883689"/>
    <w:rsid w:val="00891A64"/>
    <w:rsid w:val="00896CE0"/>
    <w:rsid w:val="008B2056"/>
    <w:rsid w:val="008B3D59"/>
    <w:rsid w:val="008B70DD"/>
    <w:rsid w:val="008E1EEC"/>
    <w:rsid w:val="008F1673"/>
    <w:rsid w:val="008F3D8D"/>
    <w:rsid w:val="008F5B8D"/>
    <w:rsid w:val="008F6BD2"/>
    <w:rsid w:val="0092030F"/>
    <w:rsid w:val="0092455B"/>
    <w:rsid w:val="00944CB9"/>
    <w:rsid w:val="0094678E"/>
    <w:rsid w:val="0095165F"/>
    <w:rsid w:val="00954C6A"/>
    <w:rsid w:val="00956A59"/>
    <w:rsid w:val="00960FE7"/>
    <w:rsid w:val="009645F8"/>
    <w:rsid w:val="00983F3D"/>
    <w:rsid w:val="00986BB2"/>
    <w:rsid w:val="0098757E"/>
    <w:rsid w:val="00994D89"/>
    <w:rsid w:val="009C0AB6"/>
    <w:rsid w:val="009D111E"/>
    <w:rsid w:val="009D3EF2"/>
    <w:rsid w:val="009E5D6F"/>
    <w:rsid w:val="009E6597"/>
    <w:rsid w:val="009F1917"/>
    <w:rsid w:val="00A015B7"/>
    <w:rsid w:val="00A0182F"/>
    <w:rsid w:val="00A04ADB"/>
    <w:rsid w:val="00A165B8"/>
    <w:rsid w:val="00A320B5"/>
    <w:rsid w:val="00A379D1"/>
    <w:rsid w:val="00A46F20"/>
    <w:rsid w:val="00A657C7"/>
    <w:rsid w:val="00A75A68"/>
    <w:rsid w:val="00A77E64"/>
    <w:rsid w:val="00A87740"/>
    <w:rsid w:val="00A91D1A"/>
    <w:rsid w:val="00AA4E0F"/>
    <w:rsid w:val="00AB282B"/>
    <w:rsid w:val="00AC3586"/>
    <w:rsid w:val="00AC7016"/>
    <w:rsid w:val="00AE43A0"/>
    <w:rsid w:val="00AF7C11"/>
    <w:rsid w:val="00B02717"/>
    <w:rsid w:val="00B02FBF"/>
    <w:rsid w:val="00B03EA0"/>
    <w:rsid w:val="00B12F83"/>
    <w:rsid w:val="00B2251A"/>
    <w:rsid w:val="00B226E0"/>
    <w:rsid w:val="00B3520B"/>
    <w:rsid w:val="00B3732F"/>
    <w:rsid w:val="00B44649"/>
    <w:rsid w:val="00B53263"/>
    <w:rsid w:val="00B62A26"/>
    <w:rsid w:val="00B6741D"/>
    <w:rsid w:val="00B70D76"/>
    <w:rsid w:val="00B71E1E"/>
    <w:rsid w:val="00B73F07"/>
    <w:rsid w:val="00B74E58"/>
    <w:rsid w:val="00B77019"/>
    <w:rsid w:val="00B83073"/>
    <w:rsid w:val="00B84B76"/>
    <w:rsid w:val="00B944EF"/>
    <w:rsid w:val="00BB3489"/>
    <w:rsid w:val="00BC0593"/>
    <w:rsid w:val="00BC1E1C"/>
    <w:rsid w:val="00BD2E0C"/>
    <w:rsid w:val="00BE204C"/>
    <w:rsid w:val="00BF5980"/>
    <w:rsid w:val="00C005AC"/>
    <w:rsid w:val="00C21EB3"/>
    <w:rsid w:val="00C23629"/>
    <w:rsid w:val="00C30D09"/>
    <w:rsid w:val="00C43C87"/>
    <w:rsid w:val="00C45B2A"/>
    <w:rsid w:val="00C47C73"/>
    <w:rsid w:val="00C62F81"/>
    <w:rsid w:val="00C910A2"/>
    <w:rsid w:val="00C91D31"/>
    <w:rsid w:val="00C93DF4"/>
    <w:rsid w:val="00CB2F1E"/>
    <w:rsid w:val="00CB668C"/>
    <w:rsid w:val="00CC066E"/>
    <w:rsid w:val="00CD0067"/>
    <w:rsid w:val="00CD3A29"/>
    <w:rsid w:val="00CD73CF"/>
    <w:rsid w:val="00CF0B48"/>
    <w:rsid w:val="00CF69CC"/>
    <w:rsid w:val="00D01DF3"/>
    <w:rsid w:val="00D05537"/>
    <w:rsid w:val="00D238BD"/>
    <w:rsid w:val="00D34BE5"/>
    <w:rsid w:val="00D34FDC"/>
    <w:rsid w:val="00D436EC"/>
    <w:rsid w:val="00D530F1"/>
    <w:rsid w:val="00D600AB"/>
    <w:rsid w:val="00D62FE7"/>
    <w:rsid w:val="00D6303F"/>
    <w:rsid w:val="00D75112"/>
    <w:rsid w:val="00D76B27"/>
    <w:rsid w:val="00D8039D"/>
    <w:rsid w:val="00D82537"/>
    <w:rsid w:val="00D96EF3"/>
    <w:rsid w:val="00DA14BC"/>
    <w:rsid w:val="00DB067E"/>
    <w:rsid w:val="00DB09B3"/>
    <w:rsid w:val="00DB31F6"/>
    <w:rsid w:val="00DC0A4E"/>
    <w:rsid w:val="00DC5B54"/>
    <w:rsid w:val="00DE16F6"/>
    <w:rsid w:val="00DE1BBF"/>
    <w:rsid w:val="00E00094"/>
    <w:rsid w:val="00E1204E"/>
    <w:rsid w:val="00E14B08"/>
    <w:rsid w:val="00E16ADC"/>
    <w:rsid w:val="00E26999"/>
    <w:rsid w:val="00E370FA"/>
    <w:rsid w:val="00E37605"/>
    <w:rsid w:val="00E41F38"/>
    <w:rsid w:val="00E63D97"/>
    <w:rsid w:val="00E67D87"/>
    <w:rsid w:val="00E72B67"/>
    <w:rsid w:val="00E764C0"/>
    <w:rsid w:val="00E82659"/>
    <w:rsid w:val="00E84E91"/>
    <w:rsid w:val="00EA45CA"/>
    <w:rsid w:val="00EA5107"/>
    <w:rsid w:val="00EB53A0"/>
    <w:rsid w:val="00EC56F8"/>
    <w:rsid w:val="00EE2AA6"/>
    <w:rsid w:val="00EE7AE6"/>
    <w:rsid w:val="00F028DB"/>
    <w:rsid w:val="00F07D51"/>
    <w:rsid w:val="00F1728F"/>
    <w:rsid w:val="00F22697"/>
    <w:rsid w:val="00F45CE5"/>
    <w:rsid w:val="00F47FFB"/>
    <w:rsid w:val="00F6095C"/>
    <w:rsid w:val="00F62102"/>
    <w:rsid w:val="00F631D9"/>
    <w:rsid w:val="00F711FF"/>
    <w:rsid w:val="00F72622"/>
    <w:rsid w:val="00F8756F"/>
    <w:rsid w:val="00FB36E8"/>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5B06A"/>
  <w15:chartTrackingRefBased/>
  <w15:docId w15:val="{CA48091C-0B78-47DB-9390-532CB907F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A75A68"/>
    <w:pPr>
      <w:keepNext/>
      <w:spacing w:before="240"/>
      <w:outlineLvl w:val="0"/>
    </w:pPr>
    <w:rPr>
      <w:rFonts w:asciiTheme="majorHAnsi" w:hAnsiTheme="majorHAnsi" w:cs="Arial"/>
      <w:b/>
      <w:bCs/>
      <w:color w:val="D0006F"/>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A75A68"/>
    <w:rPr>
      <w:rFonts w:asciiTheme="majorHAnsi" w:hAnsiTheme="majorHAnsi" w:cs="Arial"/>
      <w:b/>
      <w:bCs/>
      <w:color w:val="D0006F"/>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A75A68"/>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table" w:customStyle="1" w:styleId="GridTable4-Accent11">
    <w:name w:val="Grid Table 4 - Accent 11"/>
    <w:basedOn w:val="TableNormal"/>
    <w:next w:val="GridTable4-Accent1"/>
    <w:uiPriority w:val="49"/>
    <w:rsid w:val="00DE1BBF"/>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care@iagroup.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file:///C:/Users/littlej/AppData/Local/Microsoft/Windows/INetCache/Content.Outlook/165DFG8N/store.independenceaustralia.com" TargetMode="External"/><Relationship Id="rId17" Type="http://schemas.openxmlformats.org/officeDocument/2006/relationships/hyperlink" Target="mailto:icarecc@brightsky.com.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icare@iagroup.org.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littlej/AppData/Local/Microsoft/Windows/INetCache/Content.Outlook/165DFG8N/brightsky.com.au/shop"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icarecc@brightsky.com.au"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are-requests@icare.nsw.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re-requests@icare.nsw.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Generic%20Form%20Template%202023%20-%20Pink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28AE5EB21B948769451A02FF9FDDB02"/>
        <w:category>
          <w:name w:val="General"/>
          <w:gallery w:val="placeholder"/>
        </w:category>
        <w:types>
          <w:type w:val="bbPlcHdr"/>
        </w:types>
        <w:behaviors>
          <w:behavior w:val="content"/>
        </w:behaviors>
        <w:guid w:val="{54BC255F-946A-4176-A016-825D4B47D878}"/>
      </w:docPartPr>
      <w:docPartBody>
        <w:p w:rsidR="0048443D" w:rsidRDefault="0048443D">
          <w:pPr>
            <w:pStyle w:val="228AE5EB21B948769451A02FF9FDDB02"/>
          </w:pPr>
          <w:r w:rsidRPr="00D43B16">
            <w:rPr>
              <w:rStyle w:val="PlaceholderText"/>
            </w:rPr>
            <w:t>[Title]</w:t>
          </w:r>
        </w:p>
      </w:docPartBody>
    </w:docPart>
    <w:docPart>
      <w:docPartPr>
        <w:name w:val="E3F0C38CD9424AFBA1590E32DCD95C51"/>
        <w:category>
          <w:name w:val="General"/>
          <w:gallery w:val="placeholder"/>
        </w:category>
        <w:types>
          <w:type w:val="bbPlcHdr"/>
        </w:types>
        <w:behaviors>
          <w:behavior w:val="content"/>
        </w:behaviors>
        <w:guid w:val="{62234D56-7211-49A8-9ED4-60CE75D0D5BA}"/>
      </w:docPartPr>
      <w:docPartBody>
        <w:p w:rsidR="0048443D" w:rsidRDefault="004E2F9B" w:rsidP="004E2F9B">
          <w:pPr>
            <w:pStyle w:val="E3F0C38CD9424AFBA1590E32DCD95C512"/>
          </w:pPr>
          <w:r>
            <w:t xml:space="preserve">          </w:t>
          </w:r>
        </w:p>
      </w:docPartBody>
    </w:docPart>
    <w:docPart>
      <w:docPartPr>
        <w:name w:val="49DC1726AFEE429083024A3D36D84727"/>
        <w:category>
          <w:name w:val="General"/>
          <w:gallery w:val="placeholder"/>
        </w:category>
        <w:types>
          <w:type w:val="bbPlcHdr"/>
        </w:types>
        <w:behaviors>
          <w:behavior w:val="content"/>
        </w:behaviors>
        <w:guid w:val="{15E25089-A065-4A56-9C6B-320FC7C8B183}"/>
      </w:docPartPr>
      <w:docPartBody>
        <w:p w:rsidR="0048443D" w:rsidRDefault="004E2F9B" w:rsidP="004E2F9B">
          <w:pPr>
            <w:pStyle w:val="49DC1726AFEE429083024A3D36D847272"/>
          </w:pPr>
          <w:r w:rsidRPr="009563FA">
            <w:rPr>
              <w:rStyle w:val="PlaceholderText"/>
            </w:rPr>
            <w:t>Click or tap to enter a date.</w:t>
          </w:r>
        </w:p>
      </w:docPartBody>
    </w:docPart>
    <w:docPart>
      <w:docPartPr>
        <w:name w:val="B1B15BAE31E14811B97940B1B4BA153F"/>
        <w:category>
          <w:name w:val="General"/>
          <w:gallery w:val="placeholder"/>
        </w:category>
        <w:types>
          <w:type w:val="bbPlcHdr"/>
        </w:types>
        <w:behaviors>
          <w:behavior w:val="content"/>
        </w:behaviors>
        <w:guid w:val="{7921B82E-51CF-4559-A8F8-AF9D49914CAA}"/>
      </w:docPartPr>
      <w:docPartBody>
        <w:p w:rsidR="0048443D" w:rsidRDefault="004E2F9B" w:rsidP="004E2F9B">
          <w:pPr>
            <w:pStyle w:val="B1B15BAE31E14811B97940B1B4BA153F2"/>
          </w:pPr>
          <w:r w:rsidRPr="00F8756F">
            <w:rPr>
              <w:bdr w:val="single" w:sz="2" w:space="0" w:color="auto"/>
            </w:rPr>
            <w:t xml:space="preserve">          </w:t>
          </w:r>
        </w:p>
      </w:docPartBody>
    </w:docPart>
    <w:docPart>
      <w:docPartPr>
        <w:name w:val="5BAFEBB435BD4CD2AA9CCDEA8C80F971"/>
        <w:category>
          <w:name w:val="General"/>
          <w:gallery w:val="placeholder"/>
        </w:category>
        <w:types>
          <w:type w:val="bbPlcHdr"/>
        </w:types>
        <w:behaviors>
          <w:behavior w:val="content"/>
        </w:behaviors>
        <w:guid w:val="{DD4A06BF-82E3-4CCF-A184-886FFD4E71B1}"/>
      </w:docPartPr>
      <w:docPartBody>
        <w:p w:rsidR="0048443D" w:rsidRDefault="004E2F9B" w:rsidP="004E2F9B">
          <w:pPr>
            <w:pStyle w:val="5BAFEBB435BD4CD2AA9CCDEA8C80F9712"/>
          </w:pPr>
          <w:r>
            <w:t xml:space="preserve">          </w:t>
          </w:r>
        </w:p>
      </w:docPartBody>
    </w:docPart>
    <w:docPart>
      <w:docPartPr>
        <w:name w:val="B9A49DF096B04EBDB57E316A79FA7844"/>
        <w:category>
          <w:name w:val="General"/>
          <w:gallery w:val="placeholder"/>
        </w:category>
        <w:types>
          <w:type w:val="bbPlcHdr"/>
        </w:types>
        <w:behaviors>
          <w:behavior w:val="content"/>
        </w:behaviors>
        <w:guid w:val="{AF73063A-1943-48CC-A96C-97AA481B792A}"/>
      </w:docPartPr>
      <w:docPartBody>
        <w:p w:rsidR="0048443D" w:rsidRDefault="004E2F9B" w:rsidP="004E2F9B">
          <w:pPr>
            <w:pStyle w:val="B9A49DF096B04EBDB57E316A79FA78442"/>
          </w:pPr>
          <w:r>
            <w:t xml:space="preserve">          </w:t>
          </w:r>
        </w:p>
      </w:docPartBody>
    </w:docPart>
    <w:docPart>
      <w:docPartPr>
        <w:name w:val="50FFBBA22EF84088AA41085B4A0D9145"/>
        <w:category>
          <w:name w:val="General"/>
          <w:gallery w:val="placeholder"/>
        </w:category>
        <w:types>
          <w:type w:val="bbPlcHdr"/>
        </w:types>
        <w:behaviors>
          <w:behavior w:val="content"/>
        </w:behaviors>
        <w:guid w:val="{BB0C4054-3455-4266-B757-59525E2D39C4}"/>
      </w:docPartPr>
      <w:docPartBody>
        <w:p w:rsidR="0048443D" w:rsidRDefault="004E2F9B" w:rsidP="004E2F9B">
          <w:pPr>
            <w:pStyle w:val="50FFBBA22EF84088AA41085B4A0D91452"/>
          </w:pPr>
          <w:r>
            <w:t xml:space="preserve">          </w:t>
          </w:r>
        </w:p>
      </w:docPartBody>
    </w:docPart>
    <w:docPart>
      <w:docPartPr>
        <w:name w:val="49D5B5EE1DBC4D52800B61DB24F5EFCE"/>
        <w:category>
          <w:name w:val="General"/>
          <w:gallery w:val="placeholder"/>
        </w:category>
        <w:types>
          <w:type w:val="bbPlcHdr"/>
        </w:types>
        <w:behaviors>
          <w:behavior w:val="content"/>
        </w:behaviors>
        <w:guid w:val="{66DD5263-B15F-4003-82A4-5E6DA408A07B}"/>
      </w:docPartPr>
      <w:docPartBody>
        <w:p w:rsidR="0048443D" w:rsidRDefault="004E2F9B" w:rsidP="004E2F9B">
          <w:pPr>
            <w:pStyle w:val="49D5B5EE1DBC4D52800B61DB24F5EFCE2"/>
          </w:pPr>
          <w:r>
            <w:t xml:space="preserve">          </w:t>
          </w:r>
        </w:p>
      </w:docPartBody>
    </w:docPart>
    <w:docPart>
      <w:docPartPr>
        <w:name w:val="1AF06DA6657346F59F9D3814A8F32B75"/>
        <w:category>
          <w:name w:val="General"/>
          <w:gallery w:val="placeholder"/>
        </w:category>
        <w:types>
          <w:type w:val="bbPlcHdr"/>
        </w:types>
        <w:behaviors>
          <w:behavior w:val="content"/>
        </w:behaviors>
        <w:guid w:val="{BC382210-D57F-4E3B-9AFE-FB7F864BF876}"/>
      </w:docPartPr>
      <w:docPartBody>
        <w:p w:rsidR="0048443D" w:rsidRDefault="004E2F9B" w:rsidP="004E2F9B">
          <w:pPr>
            <w:pStyle w:val="1AF06DA6657346F59F9D3814A8F32B752"/>
          </w:pPr>
          <w:r>
            <w:t xml:space="preserve">          </w:t>
          </w:r>
        </w:p>
      </w:docPartBody>
    </w:docPart>
    <w:docPart>
      <w:docPartPr>
        <w:name w:val="574FC3B735384BB2983CA092858F3E33"/>
        <w:category>
          <w:name w:val="General"/>
          <w:gallery w:val="placeholder"/>
        </w:category>
        <w:types>
          <w:type w:val="bbPlcHdr"/>
        </w:types>
        <w:behaviors>
          <w:behavior w:val="content"/>
        </w:behaviors>
        <w:guid w:val="{BFF0FC53-FEA7-480D-8CB9-38F600365542}"/>
      </w:docPartPr>
      <w:docPartBody>
        <w:p w:rsidR="0048443D" w:rsidRDefault="004E2F9B" w:rsidP="004E2F9B">
          <w:pPr>
            <w:pStyle w:val="574FC3B735384BB2983CA092858F3E332"/>
          </w:pPr>
          <w:r>
            <w:t xml:space="preserve">          </w:t>
          </w:r>
        </w:p>
      </w:docPartBody>
    </w:docPart>
    <w:docPart>
      <w:docPartPr>
        <w:name w:val="72DF902409AD44818937B92397923B5B"/>
        <w:category>
          <w:name w:val="General"/>
          <w:gallery w:val="placeholder"/>
        </w:category>
        <w:types>
          <w:type w:val="bbPlcHdr"/>
        </w:types>
        <w:behaviors>
          <w:behavior w:val="content"/>
        </w:behaviors>
        <w:guid w:val="{7981DB38-5109-4AC1-90D7-5C072F6A49AF}"/>
      </w:docPartPr>
      <w:docPartBody>
        <w:p w:rsidR="0048443D" w:rsidRDefault="004E2F9B" w:rsidP="004E2F9B">
          <w:pPr>
            <w:pStyle w:val="72DF902409AD44818937B92397923B5B2"/>
          </w:pPr>
          <w:r>
            <w:t xml:space="preserve">          </w:t>
          </w:r>
        </w:p>
      </w:docPartBody>
    </w:docPart>
    <w:docPart>
      <w:docPartPr>
        <w:name w:val="CC3B9583E5D846FCBA7144149C8905EF"/>
        <w:category>
          <w:name w:val="General"/>
          <w:gallery w:val="placeholder"/>
        </w:category>
        <w:types>
          <w:type w:val="bbPlcHdr"/>
        </w:types>
        <w:behaviors>
          <w:behavior w:val="content"/>
        </w:behaviors>
        <w:guid w:val="{19A4EDBD-3A1E-4FC0-885B-9CE7FE5402A6}"/>
      </w:docPartPr>
      <w:docPartBody>
        <w:p w:rsidR="0048443D" w:rsidRDefault="004E2F9B" w:rsidP="004E2F9B">
          <w:pPr>
            <w:pStyle w:val="CC3B9583E5D846FCBA7144149C8905EF2"/>
          </w:pPr>
          <w:r>
            <w:t xml:space="preserve">          </w:t>
          </w:r>
        </w:p>
      </w:docPartBody>
    </w:docPart>
    <w:docPart>
      <w:docPartPr>
        <w:name w:val="5CFD47533A7C4E359CE4CC2D2B978F7C"/>
        <w:category>
          <w:name w:val="General"/>
          <w:gallery w:val="placeholder"/>
        </w:category>
        <w:types>
          <w:type w:val="bbPlcHdr"/>
        </w:types>
        <w:behaviors>
          <w:behavior w:val="content"/>
        </w:behaviors>
        <w:guid w:val="{BCA4D54D-747B-4654-9358-8A6AA5168DEB}"/>
      </w:docPartPr>
      <w:docPartBody>
        <w:p w:rsidR="0048443D" w:rsidRDefault="004E2F9B" w:rsidP="004E2F9B">
          <w:pPr>
            <w:pStyle w:val="5CFD47533A7C4E359CE4CC2D2B978F7C2"/>
          </w:pPr>
          <w:r>
            <w:t xml:space="preserve">          </w:t>
          </w:r>
        </w:p>
      </w:docPartBody>
    </w:docPart>
    <w:docPart>
      <w:docPartPr>
        <w:name w:val="3311CDB322594746B7786CEC6EBD0037"/>
        <w:category>
          <w:name w:val="General"/>
          <w:gallery w:val="placeholder"/>
        </w:category>
        <w:types>
          <w:type w:val="bbPlcHdr"/>
        </w:types>
        <w:behaviors>
          <w:behavior w:val="content"/>
        </w:behaviors>
        <w:guid w:val="{66263227-5E3F-474F-A7F6-D957FD46CBC2}"/>
      </w:docPartPr>
      <w:docPartBody>
        <w:p w:rsidR="0048443D" w:rsidRDefault="004E2F9B" w:rsidP="004E2F9B">
          <w:pPr>
            <w:pStyle w:val="3311CDB322594746B7786CEC6EBD00372"/>
          </w:pPr>
          <w:r>
            <w:t xml:space="preserve">          </w:t>
          </w:r>
        </w:p>
      </w:docPartBody>
    </w:docPart>
    <w:docPart>
      <w:docPartPr>
        <w:name w:val="6343D8975A234694B87237B7B1636679"/>
        <w:category>
          <w:name w:val="General"/>
          <w:gallery w:val="placeholder"/>
        </w:category>
        <w:types>
          <w:type w:val="bbPlcHdr"/>
        </w:types>
        <w:behaviors>
          <w:behavior w:val="content"/>
        </w:behaviors>
        <w:guid w:val="{14FC1212-8A61-4C9C-B2A2-C1DF13CD3BDD}"/>
      </w:docPartPr>
      <w:docPartBody>
        <w:p w:rsidR="00C52C1F" w:rsidRDefault="004E2F9B" w:rsidP="004E2F9B">
          <w:pPr>
            <w:pStyle w:val="6343D8975A234694B87237B7B16366792"/>
          </w:pPr>
          <w:r w:rsidRPr="00DE1BBF">
            <w:rPr>
              <w:rFonts w:ascii="Arial" w:hAnsi="Arial"/>
              <w:lang w:val="en-US"/>
            </w:rPr>
            <w:t xml:space="preserve">          </w:t>
          </w:r>
        </w:p>
      </w:docPartBody>
    </w:docPart>
    <w:docPart>
      <w:docPartPr>
        <w:name w:val="0200B2111B5344E3B65BF162DF1C48C6"/>
        <w:category>
          <w:name w:val="General"/>
          <w:gallery w:val="placeholder"/>
        </w:category>
        <w:types>
          <w:type w:val="bbPlcHdr"/>
        </w:types>
        <w:behaviors>
          <w:behavior w:val="content"/>
        </w:behaviors>
        <w:guid w:val="{E40D4217-101C-4EF6-8AE7-55F47DA356D4}"/>
      </w:docPartPr>
      <w:docPartBody>
        <w:p w:rsidR="00C52C1F" w:rsidRDefault="004E2F9B" w:rsidP="004E2F9B">
          <w:pPr>
            <w:pStyle w:val="0200B2111B5344E3B65BF162DF1C48C62"/>
          </w:pPr>
          <w:r w:rsidRPr="00DE1BBF">
            <w:rPr>
              <w:rFonts w:ascii="Arial" w:hAnsi="Arial"/>
              <w:lang w:val="en-US"/>
            </w:rPr>
            <w:t xml:space="preserve">          </w:t>
          </w:r>
        </w:p>
      </w:docPartBody>
    </w:docPart>
    <w:docPart>
      <w:docPartPr>
        <w:name w:val="A1237D9CFDBA46B59C33250E11AE4B4E"/>
        <w:category>
          <w:name w:val="General"/>
          <w:gallery w:val="placeholder"/>
        </w:category>
        <w:types>
          <w:type w:val="bbPlcHdr"/>
        </w:types>
        <w:behaviors>
          <w:behavior w:val="content"/>
        </w:behaviors>
        <w:guid w:val="{4F7F3BF8-5BE7-4900-B501-8DD367FFD8F2}"/>
      </w:docPartPr>
      <w:docPartBody>
        <w:p w:rsidR="00C52C1F" w:rsidRDefault="004E2F9B" w:rsidP="004E2F9B">
          <w:pPr>
            <w:pStyle w:val="A1237D9CFDBA46B59C33250E11AE4B4E2"/>
          </w:pPr>
          <w:r w:rsidRPr="00DE1BBF">
            <w:rPr>
              <w:rFonts w:ascii="Arial" w:hAnsi="Arial"/>
              <w:lang w:val="en-US"/>
            </w:rPr>
            <w:t xml:space="preserve">          </w:t>
          </w:r>
        </w:p>
      </w:docPartBody>
    </w:docPart>
    <w:docPart>
      <w:docPartPr>
        <w:name w:val="D30903B08D0D4BB9A0E46175B42DAFBC"/>
        <w:category>
          <w:name w:val="General"/>
          <w:gallery w:val="placeholder"/>
        </w:category>
        <w:types>
          <w:type w:val="bbPlcHdr"/>
        </w:types>
        <w:behaviors>
          <w:behavior w:val="content"/>
        </w:behaviors>
        <w:guid w:val="{32770E9C-B224-48AF-A4CA-E6230B953A69}"/>
      </w:docPartPr>
      <w:docPartBody>
        <w:p w:rsidR="00C52C1F" w:rsidRDefault="004E2F9B" w:rsidP="004E2F9B">
          <w:pPr>
            <w:pStyle w:val="D30903B08D0D4BB9A0E46175B42DAFBC2"/>
          </w:pPr>
          <w:r w:rsidRPr="00DE1BBF">
            <w:rPr>
              <w:rFonts w:ascii="Arial" w:hAnsi="Arial"/>
              <w:lang w:val="en-US"/>
            </w:rPr>
            <w:t xml:space="preserve">          </w:t>
          </w:r>
        </w:p>
      </w:docPartBody>
    </w:docPart>
    <w:docPart>
      <w:docPartPr>
        <w:name w:val="69166BDD14B94AE8B068456B1A9D99A0"/>
        <w:category>
          <w:name w:val="General"/>
          <w:gallery w:val="placeholder"/>
        </w:category>
        <w:types>
          <w:type w:val="bbPlcHdr"/>
        </w:types>
        <w:behaviors>
          <w:behavior w:val="content"/>
        </w:behaviors>
        <w:guid w:val="{65F28894-E6F7-40BC-9249-8C934F466FAB}"/>
      </w:docPartPr>
      <w:docPartBody>
        <w:p w:rsidR="00C52C1F" w:rsidRDefault="004E2F9B" w:rsidP="004E2F9B">
          <w:pPr>
            <w:pStyle w:val="69166BDD14B94AE8B068456B1A9D99A02"/>
          </w:pPr>
          <w:r w:rsidRPr="00945CBF">
            <w:rPr>
              <w:rFonts w:ascii="Arial" w:hAnsi="Arial"/>
              <w:lang w:val="en-US"/>
            </w:rPr>
            <w:t xml:space="preserve">          </w:t>
          </w:r>
        </w:p>
      </w:docPartBody>
    </w:docPart>
    <w:docPart>
      <w:docPartPr>
        <w:name w:val="9A79AFC5458F42F990D7B95BAB4DBEA3"/>
        <w:category>
          <w:name w:val="General"/>
          <w:gallery w:val="placeholder"/>
        </w:category>
        <w:types>
          <w:type w:val="bbPlcHdr"/>
        </w:types>
        <w:behaviors>
          <w:behavior w:val="content"/>
        </w:behaviors>
        <w:guid w:val="{65A7FD16-7626-4496-A768-8CB52DE69026}"/>
      </w:docPartPr>
      <w:docPartBody>
        <w:p w:rsidR="00C52C1F" w:rsidRDefault="004E2F9B" w:rsidP="004E2F9B">
          <w:pPr>
            <w:pStyle w:val="9A79AFC5458F42F990D7B95BAB4DBEA32"/>
          </w:pPr>
          <w:r w:rsidRPr="00DE1BBF">
            <w:rPr>
              <w:color w:val="808080"/>
            </w:rPr>
            <w:t xml:space="preserve">          </w:t>
          </w:r>
        </w:p>
      </w:docPartBody>
    </w:docPart>
    <w:docPart>
      <w:docPartPr>
        <w:name w:val="1CF27CD49AD042AAA75379A5A25916F2"/>
        <w:category>
          <w:name w:val="General"/>
          <w:gallery w:val="placeholder"/>
        </w:category>
        <w:types>
          <w:type w:val="bbPlcHdr"/>
        </w:types>
        <w:behaviors>
          <w:behavior w:val="content"/>
        </w:behaviors>
        <w:guid w:val="{2A49DDD3-CA0A-462B-9F58-99265D628F66}"/>
      </w:docPartPr>
      <w:docPartBody>
        <w:p w:rsidR="00C52C1F" w:rsidRDefault="004E2F9B" w:rsidP="004E2F9B">
          <w:pPr>
            <w:pStyle w:val="1CF27CD49AD042AAA75379A5A25916F22"/>
          </w:pPr>
          <w:r w:rsidRPr="00DE1BBF">
            <w:rPr>
              <w:rFonts w:ascii="Arial" w:hAnsi="Arial"/>
              <w:lang w:val="en-US"/>
            </w:rPr>
            <w:t xml:space="preserve">          </w:t>
          </w:r>
        </w:p>
      </w:docPartBody>
    </w:docPart>
    <w:docPart>
      <w:docPartPr>
        <w:name w:val="6A3FC2A4B2E2483DB328B9639C329C1C"/>
        <w:category>
          <w:name w:val="General"/>
          <w:gallery w:val="placeholder"/>
        </w:category>
        <w:types>
          <w:type w:val="bbPlcHdr"/>
        </w:types>
        <w:behaviors>
          <w:behavior w:val="content"/>
        </w:behaviors>
        <w:guid w:val="{A5760366-ACD2-4479-B62B-0865AE038075}"/>
      </w:docPartPr>
      <w:docPartBody>
        <w:p w:rsidR="00C52C1F" w:rsidRDefault="004E2F9B" w:rsidP="004E2F9B">
          <w:pPr>
            <w:pStyle w:val="6A3FC2A4B2E2483DB328B9639C329C1C2"/>
          </w:pPr>
          <w:r w:rsidRPr="00DE1BBF">
            <w:rPr>
              <w:rFonts w:ascii="Arial" w:hAnsi="Arial"/>
              <w:lang w:val="en-US"/>
            </w:rPr>
            <w:t xml:space="preserve">          </w:t>
          </w:r>
        </w:p>
      </w:docPartBody>
    </w:docPart>
    <w:docPart>
      <w:docPartPr>
        <w:name w:val="C4C7C58DC82D4EAD89B7C2A7429C54ED"/>
        <w:category>
          <w:name w:val="General"/>
          <w:gallery w:val="placeholder"/>
        </w:category>
        <w:types>
          <w:type w:val="bbPlcHdr"/>
        </w:types>
        <w:behaviors>
          <w:behavior w:val="content"/>
        </w:behaviors>
        <w:guid w:val="{A8665E58-9CBE-4665-8F42-67C2C33A0641}"/>
      </w:docPartPr>
      <w:docPartBody>
        <w:p w:rsidR="00C52C1F" w:rsidRDefault="004E2F9B" w:rsidP="004E2F9B">
          <w:pPr>
            <w:pStyle w:val="C4C7C58DC82D4EAD89B7C2A7429C54ED2"/>
          </w:pPr>
          <w:r w:rsidRPr="00DE1BBF">
            <w:rPr>
              <w:rFonts w:ascii="Arial" w:hAnsi="Arial"/>
              <w:lang w:val="en-US"/>
            </w:rPr>
            <w:t xml:space="preserve">          </w:t>
          </w:r>
        </w:p>
      </w:docPartBody>
    </w:docPart>
    <w:docPart>
      <w:docPartPr>
        <w:name w:val="9B7E829235054C049D14334B515B687B"/>
        <w:category>
          <w:name w:val="General"/>
          <w:gallery w:val="placeholder"/>
        </w:category>
        <w:types>
          <w:type w:val="bbPlcHdr"/>
        </w:types>
        <w:behaviors>
          <w:behavior w:val="content"/>
        </w:behaviors>
        <w:guid w:val="{BC799549-1582-4AA3-8D45-ADE5ABA28E13}"/>
      </w:docPartPr>
      <w:docPartBody>
        <w:p w:rsidR="00C52C1F" w:rsidRDefault="004E2F9B" w:rsidP="004E2F9B">
          <w:pPr>
            <w:pStyle w:val="9B7E829235054C049D14334B515B687B2"/>
          </w:pPr>
          <w:r w:rsidRPr="00DE1BBF">
            <w:rPr>
              <w:rFonts w:ascii="Arial" w:hAnsi="Arial"/>
              <w:lang w:val="en-US"/>
            </w:rPr>
            <w:t xml:space="preserve">          </w:t>
          </w:r>
        </w:p>
      </w:docPartBody>
    </w:docPart>
    <w:docPart>
      <w:docPartPr>
        <w:name w:val="49F7AFE8682549A78B04B32DFC9E1910"/>
        <w:category>
          <w:name w:val="General"/>
          <w:gallery w:val="placeholder"/>
        </w:category>
        <w:types>
          <w:type w:val="bbPlcHdr"/>
        </w:types>
        <w:behaviors>
          <w:behavior w:val="content"/>
        </w:behaviors>
        <w:guid w:val="{045C079B-852B-4BC2-8F18-8E5F45AB26DC}"/>
      </w:docPartPr>
      <w:docPartBody>
        <w:p w:rsidR="00C52C1F" w:rsidRDefault="004E2F9B" w:rsidP="004E2F9B">
          <w:pPr>
            <w:pStyle w:val="49F7AFE8682549A78B04B32DFC9E19102"/>
          </w:pPr>
          <w:r w:rsidRPr="00DE1BBF">
            <w:rPr>
              <w:rFonts w:ascii="Arial" w:hAnsi="Arial"/>
              <w:lang w:val="en-US"/>
            </w:rPr>
            <w:t xml:space="preserve">          </w:t>
          </w:r>
        </w:p>
      </w:docPartBody>
    </w:docPart>
    <w:docPart>
      <w:docPartPr>
        <w:name w:val="2A574CAAAE474314B92A7C7F5336A2B3"/>
        <w:category>
          <w:name w:val="General"/>
          <w:gallery w:val="placeholder"/>
        </w:category>
        <w:types>
          <w:type w:val="bbPlcHdr"/>
        </w:types>
        <w:behaviors>
          <w:behavior w:val="content"/>
        </w:behaviors>
        <w:guid w:val="{47312882-23CA-4512-8D4F-567806C3C738}"/>
      </w:docPartPr>
      <w:docPartBody>
        <w:p w:rsidR="00C52C1F" w:rsidRDefault="004E2F9B" w:rsidP="004E2F9B">
          <w:pPr>
            <w:pStyle w:val="2A574CAAAE474314B92A7C7F5336A2B32"/>
          </w:pPr>
          <w:r w:rsidRPr="00DE1BBF">
            <w:rPr>
              <w:color w:val="808080"/>
            </w:rPr>
            <w:t xml:space="preserve">          </w:t>
          </w:r>
        </w:p>
      </w:docPartBody>
    </w:docPart>
    <w:docPart>
      <w:docPartPr>
        <w:name w:val="424DB7E1F29D4F27854AA768F9DD40EE"/>
        <w:category>
          <w:name w:val="General"/>
          <w:gallery w:val="placeholder"/>
        </w:category>
        <w:types>
          <w:type w:val="bbPlcHdr"/>
        </w:types>
        <w:behaviors>
          <w:behavior w:val="content"/>
        </w:behaviors>
        <w:guid w:val="{A59C2638-F97D-4CEC-A7D5-B6812055523A}"/>
      </w:docPartPr>
      <w:docPartBody>
        <w:p w:rsidR="00C52C1F" w:rsidRDefault="004E2F9B" w:rsidP="004E2F9B">
          <w:pPr>
            <w:pStyle w:val="424DB7E1F29D4F27854AA768F9DD40EE2"/>
          </w:pPr>
          <w:r w:rsidRPr="00DE1BBF">
            <w:rPr>
              <w:rFonts w:ascii="Arial" w:hAnsi="Arial"/>
              <w:lang w:val="en-US"/>
            </w:rPr>
            <w:t xml:space="preserve">          </w:t>
          </w:r>
        </w:p>
      </w:docPartBody>
    </w:docPart>
    <w:docPart>
      <w:docPartPr>
        <w:name w:val="5BB878474FFF4521B53634E47FB574F5"/>
        <w:category>
          <w:name w:val="General"/>
          <w:gallery w:val="placeholder"/>
        </w:category>
        <w:types>
          <w:type w:val="bbPlcHdr"/>
        </w:types>
        <w:behaviors>
          <w:behavior w:val="content"/>
        </w:behaviors>
        <w:guid w:val="{36732707-2FD0-4B0A-9F33-3C345F7A78CD}"/>
      </w:docPartPr>
      <w:docPartBody>
        <w:p w:rsidR="00C52C1F" w:rsidRDefault="004E2F9B" w:rsidP="004E2F9B">
          <w:pPr>
            <w:pStyle w:val="5BB878474FFF4521B53634E47FB574F52"/>
          </w:pPr>
          <w:r w:rsidRPr="00DE1BBF">
            <w:rPr>
              <w:rFonts w:ascii="Arial" w:hAnsi="Arial"/>
              <w:lang w:val="en-US"/>
            </w:rPr>
            <w:t xml:space="preserve">          </w:t>
          </w:r>
        </w:p>
      </w:docPartBody>
    </w:docPart>
    <w:docPart>
      <w:docPartPr>
        <w:name w:val="36E52D98361643A6AB91922B2070CA12"/>
        <w:category>
          <w:name w:val="General"/>
          <w:gallery w:val="placeholder"/>
        </w:category>
        <w:types>
          <w:type w:val="bbPlcHdr"/>
        </w:types>
        <w:behaviors>
          <w:behavior w:val="content"/>
        </w:behaviors>
        <w:guid w:val="{3018C2E3-CCAD-4B71-8B1B-AF60E5EF373F}"/>
      </w:docPartPr>
      <w:docPartBody>
        <w:p w:rsidR="00C52C1F" w:rsidRDefault="004E2F9B" w:rsidP="004E2F9B">
          <w:pPr>
            <w:pStyle w:val="36E52D98361643A6AB91922B2070CA122"/>
          </w:pPr>
          <w:r w:rsidRPr="00DE1BBF">
            <w:rPr>
              <w:rFonts w:ascii="Arial" w:hAnsi="Arial"/>
              <w:lang w:val="en-US"/>
            </w:rPr>
            <w:t xml:space="preserve">          </w:t>
          </w:r>
        </w:p>
      </w:docPartBody>
    </w:docPart>
    <w:docPart>
      <w:docPartPr>
        <w:name w:val="80CA0A3812E642169EF296E328C79330"/>
        <w:category>
          <w:name w:val="General"/>
          <w:gallery w:val="placeholder"/>
        </w:category>
        <w:types>
          <w:type w:val="bbPlcHdr"/>
        </w:types>
        <w:behaviors>
          <w:behavior w:val="content"/>
        </w:behaviors>
        <w:guid w:val="{1469A5BD-F798-4C5A-A115-078D14042F10}"/>
      </w:docPartPr>
      <w:docPartBody>
        <w:p w:rsidR="00C52C1F" w:rsidRDefault="004E2F9B" w:rsidP="004E2F9B">
          <w:pPr>
            <w:pStyle w:val="80CA0A3812E642169EF296E328C793302"/>
          </w:pPr>
          <w:r w:rsidRPr="00DE1BBF">
            <w:rPr>
              <w:rFonts w:ascii="Arial" w:hAnsi="Arial"/>
              <w:lang w:val="en-US"/>
            </w:rPr>
            <w:t xml:space="preserve">          </w:t>
          </w:r>
        </w:p>
      </w:docPartBody>
    </w:docPart>
    <w:docPart>
      <w:docPartPr>
        <w:name w:val="52F234E16C624A2687D30D31B36F443A"/>
        <w:category>
          <w:name w:val="General"/>
          <w:gallery w:val="placeholder"/>
        </w:category>
        <w:types>
          <w:type w:val="bbPlcHdr"/>
        </w:types>
        <w:behaviors>
          <w:behavior w:val="content"/>
        </w:behaviors>
        <w:guid w:val="{DAC6E0CF-25A5-45FB-A9B3-0E9144B16C72}"/>
      </w:docPartPr>
      <w:docPartBody>
        <w:p w:rsidR="00C52C1F" w:rsidRDefault="004E2F9B" w:rsidP="004E2F9B">
          <w:pPr>
            <w:pStyle w:val="52F234E16C624A2687D30D31B36F443A2"/>
          </w:pPr>
          <w:r w:rsidRPr="00DE1BBF">
            <w:rPr>
              <w:rFonts w:ascii="Arial" w:hAnsi="Arial"/>
              <w:lang w:val="en-US"/>
            </w:rPr>
            <w:t xml:space="preserve">          </w:t>
          </w:r>
        </w:p>
      </w:docPartBody>
    </w:docPart>
    <w:docPart>
      <w:docPartPr>
        <w:name w:val="00BEC815ADBF4EF696E5F0159A98BFD8"/>
        <w:category>
          <w:name w:val="General"/>
          <w:gallery w:val="placeholder"/>
        </w:category>
        <w:types>
          <w:type w:val="bbPlcHdr"/>
        </w:types>
        <w:behaviors>
          <w:behavior w:val="content"/>
        </w:behaviors>
        <w:guid w:val="{14B549C7-FA21-4660-B703-AF2F8282AA18}"/>
      </w:docPartPr>
      <w:docPartBody>
        <w:p w:rsidR="00C52C1F" w:rsidRDefault="004E2F9B" w:rsidP="004E2F9B">
          <w:pPr>
            <w:pStyle w:val="00BEC815ADBF4EF696E5F0159A98BFD82"/>
          </w:pPr>
          <w:r>
            <w:t xml:space="preserve">          </w:t>
          </w:r>
        </w:p>
      </w:docPartBody>
    </w:docPart>
    <w:docPart>
      <w:docPartPr>
        <w:name w:val="D76352867ED34E4EB724E4CE476BE16D"/>
        <w:category>
          <w:name w:val="General"/>
          <w:gallery w:val="placeholder"/>
        </w:category>
        <w:types>
          <w:type w:val="bbPlcHdr"/>
        </w:types>
        <w:behaviors>
          <w:behavior w:val="content"/>
        </w:behaviors>
        <w:guid w:val="{722AB991-7DFE-480A-9BF6-342C9FFCFF46}"/>
      </w:docPartPr>
      <w:docPartBody>
        <w:p w:rsidR="00C52C1F" w:rsidRDefault="004E2F9B" w:rsidP="004E2F9B">
          <w:pPr>
            <w:pStyle w:val="D76352867ED34E4EB724E4CE476BE16D2"/>
          </w:pPr>
          <w:r>
            <w:t xml:space="preserve">          </w:t>
          </w:r>
        </w:p>
      </w:docPartBody>
    </w:docPart>
    <w:docPart>
      <w:docPartPr>
        <w:name w:val="6800507899C24DDBB218306EA702A2D3"/>
        <w:category>
          <w:name w:val="General"/>
          <w:gallery w:val="placeholder"/>
        </w:category>
        <w:types>
          <w:type w:val="bbPlcHdr"/>
        </w:types>
        <w:behaviors>
          <w:behavior w:val="content"/>
        </w:behaviors>
        <w:guid w:val="{A0D9D2C4-C301-491D-AB56-6C972E33F50E}"/>
      </w:docPartPr>
      <w:docPartBody>
        <w:p w:rsidR="00C52C1F" w:rsidRDefault="004E2F9B" w:rsidP="004E2F9B">
          <w:pPr>
            <w:pStyle w:val="6800507899C24DDBB218306EA702A2D32"/>
          </w:pPr>
          <w:r>
            <w:t xml:space="preserve">          </w:t>
          </w:r>
        </w:p>
      </w:docPartBody>
    </w:docPart>
    <w:docPart>
      <w:docPartPr>
        <w:name w:val="D9A21A51617C4A2BB8E3CCBFAC99FEF3"/>
        <w:category>
          <w:name w:val="General"/>
          <w:gallery w:val="placeholder"/>
        </w:category>
        <w:types>
          <w:type w:val="bbPlcHdr"/>
        </w:types>
        <w:behaviors>
          <w:behavior w:val="content"/>
        </w:behaviors>
        <w:guid w:val="{7466A876-707D-4BFB-8F1D-FC7138484701}"/>
      </w:docPartPr>
      <w:docPartBody>
        <w:p w:rsidR="00C52C1F" w:rsidRDefault="004E2F9B" w:rsidP="004E2F9B">
          <w:pPr>
            <w:pStyle w:val="D9A21A51617C4A2BB8E3CCBFAC99FEF32"/>
          </w:pPr>
          <w:r>
            <w:t xml:space="preserve">          </w:t>
          </w:r>
        </w:p>
      </w:docPartBody>
    </w:docPart>
    <w:docPart>
      <w:docPartPr>
        <w:name w:val="32B0A5D2888940D2ACDEACD6B88C94C3"/>
        <w:category>
          <w:name w:val="General"/>
          <w:gallery w:val="placeholder"/>
        </w:category>
        <w:types>
          <w:type w:val="bbPlcHdr"/>
        </w:types>
        <w:behaviors>
          <w:behavior w:val="content"/>
        </w:behaviors>
        <w:guid w:val="{BED41B7B-2CE3-4539-AD9C-1762E00E3FD7}"/>
      </w:docPartPr>
      <w:docPartBody>
        <w:p w:rsidR="00C52C1F" w:rsidRDefault="004E2F9B" w:rsidP="004E2F9B">
          <w:pPr>
            <w:pStyle w:val="32B0A5D2888940D2ACDEACD6B88C94C32"/>
          </w:pPr>
          <w:r>
            <w:t xml:space="preserve">          </w:t>
          </w:r>
        </w:p>
      </w:docPartBody>
    </w:docPart>
    <w:docPart>
      <w:docPartPr>
        <w:name w:val="3DAA8FD6A04D4D7E843BAD0CA4776D46"/>
        <w:category>
          <w:name w:val="General"/>
          <w:gallery w:val="placeholder"/>
        </w:category>
        <w:types>
          <w:type w:val="bbPlcHdr"/>
        </w:types>
        <w:behaviors>
          <w:behavior w:val="content"/>
        </w:behaviors>
        <w:guid w:val="{DBFDA8E6-3C02-4049-B7BB-8BB7990B6B26}"/>
      </w:docPartPr>
      <w:docPartBody>
        <w:p w:rsidR="00C52C1F" w:rsidRDefault="004E2F9B" w:rsidP="004E2F9B">
          <w:pPr>
            <w:pStyle w:val="3DAA8FD6A04D4D7E843BAD0CA4776D462"/>
          </w:pPr>
          <w:r>
            <w:t xml:space="preserve">          </w:t>
          </w:r>
        </w:p>
      </w:docPartBody>
    </w:docPart>
    <w:docPart>
      <w:docPartPr>
        <w:name w:val="0ADF9EEB8BCA471DA6D02979BB26D2ED"/>
        <w:category>
          <w:name w:val="General"/>
          <w:gallery w:val="placeholder"/>
        </w:category>
        <w:types>
          <w:type w:val="bbPlcHdr"/>
        </w:types>
        <w:behaviors>
          <w:behavior w:val="content"/>
        </w:behaviors>
        <w:guid w:val="{C214B649-225D-4837-8FC6-276F529AED88}"/>
      </w:docPartPr>
      <w:docPartBody>
        <w:p w:rsidR="00C52C1F" w:rsidRDefault="004E2F9B" w:rsidP="004E2F9B">
          <w:pPr>
            <w:pStyle w:val="0ADF9EEB8BCA471DA6D02979BB26D2ED2"/>
          </w:pPr>
          <w:r>
            <w:t xml:space="preserve">          </w:t>
          </w:r>
        </w:p>
      </w:docPartBody>
    </w:docPart>
    <w:docPart>
      <w:docPartPr>
        <w:name w:val="FACB7D1F1BAF444AB2DB31CE8E1ADA76"/>
        <w:category>
          <w:name w:val="General"/>
          <w:gallery w:val="placeholder"/>
        </w:category>
        <w:types>
          <w:type w:val="bbPlcHdr"/>
        </w:types>
        <w:behaviors>
          <w:behavior w:val="content"/>
        </w:behaviors>
        <w:guid w:val="{012E4A7F-DDD0-46BA-A36D-DC244BFC3547}"/>
      </w:docPartPr>
      <w:docPartBody>
        <w:p w:rsidR="00C52C1F" w:rsidRDefault="004E2F9B" w:rsidP="004E2F9B">
          <w:pPr>
            <w:pStyle w:val="FACB7D1F1BAF444AB2DB31CE8E1ADA762"/>
          </w:pPr>
          <w:r>
            <w:t xml:space="preserve">          </w:t>
          </w:r>
        </w:p>
      </w:docPartBody>
    </w:docPart>
    <w:docPart>
      <w:docPartPr>
        <w:name w:val="1E3C06B485344F18991F58255687BF11"/>
        <w:category>
          <w:name w:val="General"/>
          <w:gallery w:val="placeholder"/>
        </w:category>
        <w:types>
          <w:type w:val="bbPlcHdr"/>
        </w:types>
        <w:behaviors>
          <w:behavior w:val="content"/>
        </w:behaviors>
        <w:guid w:val="{042685D1-EC95-423C-8DA4-1EBF8B5F9314}"/>
      </w:docPartPr>
      <w:docPartBody>
        <w:p w:rsidR="00C52C1F" w:rsidRDefault="004E2F9B" w:rsidP="00C52C1F">
          <w:pPr>
            <w:pStyle w:val="1E3C06B485344F18991F58255687BF11"/>
          </w:pPr>
          <w:r>
            <w:t xml:space="preserve">          </w:t>
          </w:r>
        </w:p>
      </w:docPartBody>
    </w:docPart>
    <w:docPart>
      <w:docPartPr>
        <w:name w:val="DefaultPlaceholder_-1854013440"/>
        <w:category>
          <w:name w:val="General"/>
          <w:gallery w:val="placeholder"/>
        </w:category>
        <w:types>
          <w:type w:val="bbPlcHdr"/>
        </w:types>
        <w:behaviors>
          <w:behavior w:val="content"/>
        </w:behaviors>
        <w:guid w:val="{196AE34F-C7A2-4E67-A762-8878E225658D}"/>
      </w:docPartPr>
      <w:docPartBody>
        <w:p w:rsidR="004E2F9B" w:rsidRDefault="004E2F9B">
          <w:r w:rsidRPr="00442BA3">
            <w:rPr>
              <w:rStyle w:val="PlaceholderText"/>
            </w:rPr>
            <w:t>Click or tap here to enter text.</w:t>
          </w:r>
        </w:p>
      </w:docPartBody>
    </w:docPart>
    <w:docPart>
      <w:docPartPr>
        <w:name w:val="F4EA55C412354A048C9E22B210D8DF32"/>
        <w:category>
          <w:name w:val="General"/>
          <w:gallery w:val="placeholder"/>
        </w:category>
        <w:types>
          <w:type w:val="bbPlcHdr"/>
        </w:types>
        <w:behaviors>
          <w:behavior w:val="content"/>
        </w:behaviors>
        <w:guid w:val="{3273B1D8-9BC1-49CB-92A4-F1418156CA0C}"/>
      </w:docPartPr>
      <w:docPartBody>
        <w:p w:rsidR="004E2F9B" w:rsidRDefault="004E2F9B" w:rsidP="004E2F9B">
          <w:pPr>
            <w:pStyle w:val="F4EA55C412354A048C9E22B210D8DF321"/>
          </w:pPr>
          <w:r w:rsidRPr="009563FA">
            <w:rPr>
              <w:rStyle w:val="PlaceholderText"/>
            </w:rPr>
            <w:t>Click or tap to enter a date.</w:t>
          </w:r>
        </w:p>
      </w:docPartBody>
    </w:docPart>
    <w:docPart>
      <w:docPartPr>
        <w:name w:val="553F076FA9B34AB29A7CCD5E8A7A3724"/>
        <w:category>
          <w:name w:val="General"/>
          <w:gallery w:val="placeholder"/>
        </w:category>
        <w:types>
          <w:type w:val="bbPlcHdr"/>
        </w:types>
        <w:behaviors>
          <w:behavior w:val="content"/>
        </w:behaviors>
        <w:guid w:val="{AD40545F-57CC-4047-B3B0-973FCBEDE47F}"/>
      </w:docPartPr>
      <w:docPartBody>
        <w:p w:rsidR="004E2F9B" w:rsidRDefault="004E2F9B" w:rsidP="004E2F9B">
          <w:pPr>
            <w:pStyle w:val="553F076FA9B34AB29A7CCD5E8A7A37241"/>
          </w:pPr>
          <w:r w:rsidRPr="009563F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43D"/>
    <w:rsid w:val="000955D2"/>
    <w:rsid w:val="0048443D"/>
    <w:rsid w:val="004E2F9B"/>
    <w:rsid w:val="00B44649"/>
    <w:rsid w:val="00C52C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F9B"/>
    <w:rPr>
      <w:color w:val="808080"/>
    </w:rPr>
  </w:style>
  <w:style w:type="paragraph" w:customStyle="1" w:styleId="228AE5EB21B948769451A02FF9FDDB02">
    <w:name w:val="228AE5EB21B948769451A02FF9FDDB02"/>
  </w:style>
  <w:style w:type="paragraph" w:customStyle="1" w:styleId="E3F0C38CD9424AFBA1590E32DCD95C51">
    <w:name w:val="E3F0C38CD9424AFBA1590E32DCD95C51"/>
    <w:rsid w:val="0048443D"/>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9DC1726AFEE429083024A3D36D84727">
    <w:name w:val="49DC1726AFEE429083024A3D36D84727"/>
    <w:rsid w:val="0048443D"/>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1B15BAE31E14811B97940B1B4BA153F">
    <w:name w:val="B1B15BAE31E14811B97940B1B4BA153F"/>
    <w:rsid w:val="0048443D"/>
  </w:style>
  <w:style w:type="paragraph" w:customStyle="1" w:styleId="5BAFEBB435BD4CD2AA9CCDEA8C80F971">
    <w:name w:val="5BAFEBB435BD4CD2AA9CCDEA8C80F971"/>
    <w:rsid w:val="0048443D"/>
  </w:style>
  <w:style w:type="paragraph" w:customStyle="1" w:styleId="B9A49DF096B04EBDB57E316A79FA7844">
    <w:name w:val="B9A49DF096B04EBDB57E316A79FA7844"/>
    <w:rsid w:val="0048443D"/>
  </w:style>
  <w:style w:type="paragraph" w:customStyle="1" w:styleId="50FFBBA22EF84088AA41085B4A0D9145">
    <w:name w:val="50FFBBA22EF84088AA41085B4A0D9145"/>
    <w:rsid w:val="0048443D"/>
  </w:style>
  <w:style w:type="paragraph" w:customStyle="1" w:styleId="49D5B5EE1DBC4D52800B61DB24F5EFCE">
    <w:name w:val="49D5B5EE1DBC4D52800B61DB24F5EFCE"/>
    <w:rsid w:val="0048443D"/>
  </w:style>
  <w:style w:type="paragraph" w:customStyle="1" w:styleId="1AF06DA6657346F59F9D3814A8F32B75">
    <w:name w:val="1AF06DA6657346F59F9D3814A8F32B75"/>
    <w:rsid w:val="0048443D"/>
  </w:style>
  <w:style w:type="paragraph" w:customStyle="1" w:styleId="574FC3B735384BB2983CA092858F3E33">
    <w:name w:val="574FC3B735384BB2983CA092858F3E33"/>
    <w:rsid w:val="0048443D"/>
  </w:style>
  <w:style w:type="paragraph" w:customStyle="1" w:styleId="72DF902409AD44818937B92397923B5B">
    <w:name w:val="72DF902409AD44818937B92397923B5B"/>
    <w:rsid w:val="0048443D"/>
  </w:style>
  <w:style w:type="paragraph" w:customStyle="1" w:styleId="CC3B9583E5D846FCBA7144149C8905EF">
    <w:name w:val="CC3B9583E5D846FCBA7144149C8905EF"/>
    <w:rsid w:val="0048443D"/>
  </w:style>
  <w:style w:type="paragraph" w:customStyle="1" w:styleId="5CFD47533A7C4E359CE4CC2D2B978F7C">
    <w:name w:val="5CFD47533A7C4E359CE4CC2D2B978F7C"/>
    <w:rsid w:val="0048443D"/>
  </w:style>
  <w:style w:type="paragraph" w:customStyle="1" w:styleId="3311CDB322594746B7786CEC6EBD0037">
    <w:name w:val="3311CDB322594746B7786CEC6EBD0037"/>
    <w:rsid w:val="0048443D"/>
  </w:style>
  <w:style w:type="paragraph" w:customStyle="1" w:styleId="6343D8975A234694B87237B7B1636679">
    <w:name w:val="6343D8975A234694B87237B7B1636679"/>
    <w:rsid w:val="00C52C1F"/>
  </w:style>
  <w:style w:type="paragraph" w:customStyle="1" w:styleId="0200B2111B5344E3B65BF162DF1C48C6">
    <w:name w:val="0200B2111B5344E3B65BF162DF1C48C6"/>
    <w:rsid w:val="00C52C1F"/>
  </w:style>
  <w:style w:type="paragraph" w:customStyle="1" w:styleId="A1237D9CFDBA46B59C33250E11AE4B4E">
    <w:name w:val="A1237D9CFDBA46B59C33250E11AE4B4E"/>
    <w:rsid w:val="00C52C1F"/>
  </w:style>
  <w:style w:type="paragraph" w:customStyle="1" w:styleId="D30903B08D0D4BB9A0E46175B42DAFBC">
    <w:name w:val="D30903B08D0D4BB9A0E46175B42DAFBC"/>
    <w:rsid w:val="00C52C1F"/>
  </w:style>
  <w:style w:type="paragraph" w:customStyle="1" w:styleId="69166BDD14B94AE8B068456B1A9D99A0">
    <w:name w:val="69166BDD14B94AE8B068456B1A9D99A0"/>
    <w:rsid w:val="00C52C1F"/>
  </w:style>
  <w:style w:type="paragraph" w:customStyle="1" w:styleId="9A79AFC5458F42F990D7B95BAB4DBEA3">
    <w:name w:val="9A79AFC5458F42F990D7B95BAB4DBEA3"/>
    <w:rsid w:val="00C52C1F"/>
  </w:style>
  <w:style w:type="paragraph" w:customStyle="1" w:styleId="1CF27CD49AD042AAA75379A5A25916F2">
    <w:name w:val="1CF27CD49AD042AAA75379A5A25916F2"/>
    <w:rsid w:val="00C52C1F"/>
  </w:style>
  <w:style w:type="paragraph" w:customStyle="1" w:styleId="6A3FC2A4B2E2483DB328B9639C329C1C">
    <w:name w:val="6A3FC2A4B2E2483DB328B9639C329C1C"/>
    <w:rsid w:val="00C52C1F"/>
  </w:style>
  <w:style w:type="paragraph" w:customStyle="1" w:styleId="C4C7C58DC82D4EAD89B7C2A7429C54ED">
    <w:name w:val="C4C7C58DC82D4EAD89B7C2A7429C54ED"/>
    <w:rsid w:val="00C52C1F"/>
  </w:style>
  <w:style w:type="paragraph" w:customStyle="1" w:styleId="9B7E829235054C049D14334B515B687B">
    <w:name w:val="9B7E829235054C049D14334B515B687B"/>
    <w:rsid w:val="00C52C1F"/>
  </w:style>
  <w:style w:type="paragraph" w:customStyle="1" w:styleId="49F7AFE8682549A78B04B32DFC9E1910">
    <w:name w:val="49F7AFE8682549A78B04B32DFC9E1910"/>
    <w:rsid w:val="00C52C1F"/>
  </w:style>
  <w:style w:type="paragraph" w:customStyle="1" w:styleId="2A574CAAAE474314B92A7C7F5336A2B3">
    <w:name w:val="2A574CAAAE474314B92A7C7F5336A2B3"/>
    <w:rsid w:val="00C52C1F"/>
  </w:style>
  <w:style w:type="paragraph" w:customStyle="1" w:styleId="424DB7E1F29D4F27854AA768F9DD40EE">
    <w:name w:val="424DB7E1F29D4F27854AA768F9DD40EE"/>
    <w:rsid w:val="00C52C1F"/>
  </w:style>
  <w:style w:type="paragraph" w:customStyle="1" w:styleId="5BB878474FFF4521B53634E47FB574F5">
    <w:name w:val="5BB878474FFF4521B53634E47FB574F5"/>
    <w:rsid w:val="00C52C1F"/>
  </w:style>
  <w:style w:type="paragraph" w:customStyle="1" w:styleId="36E52D98361643A6AB91922B2070CA12">
    <w:name w:val="36E52D98361643A6AB91922B2070CA12"/>
    <w:rsid w:val="00C52C1F"/>
  </w:style>
  <w:style w:type="paragraph" w:customStyle="1" w:styleId="80CA0A3812E642169EF296E328C79330">
    <w:name w:val="80CA0A3812E642169EF296E328C79330"/>
    <w:rsid w:val="00C52C1F"/>
  </w:style>
  <w:style w:type="paragraph" w:customStyle="1" w:styleId="52F234E16C624A2687D30D31B36F443A">
    <w:name w:val="52F234E16C624A2687D30D31B36F443A"/>
    <w:rsid w:val="00C52C1F"/>
  </w:style>
  <w:style w:type="paragraph" w:customStyle="1" w:styleId="00BEC815ADBF4EF696E5F0159A98BFD8">
    <w:name w:val="00BEC815ADBF4EF696E5F0159A98BFD8"/>
    <w:rsid w:val="00C52C1F"/>
  </w:style>
  <w:style w:type="paragraph" w:customStyle="1" w:styleId="D76352867ED34E4EB724E4CE476BE16D">
    <w:name w:val="D76352867ED34E4EB724E4CE476BE16D"/>
    <w:rsid w:val="00C52C1F"/>
  </w:style>
  <w:style w:type="paragraph" w:customStyle="1" w:styleId="6800507899C24DDBB218306EA702A2D3">
    <w:name w:val="6800507899C24DDBB218306EA702A2D3"/>
    <w:rsid w:val="00C52C1F"/>
  </w:style>
  <w:style w:type="paragraph" w:customStyle="1" w:styleId="D9A21A51617C4A2BB8E3CCBFAC99FEF3">
    <w:name w:val="D9A21A51617C4A2BB8E3CCBFAC99FEF3"/>
    <w:rsid w:val="00C52C1F"/>
  </w:style>
  <w:style w:type="paragraph" w:customStyle="1" w:styleId="32B0A5D2888940D2ACDEACD6B88C94C3">
    <w:name w:val="32B0A5D2888940D2ACDEACD6B88C94C3"/>
    <w:rsid w:val="00C52C1F"/>
  </w:style>
  <w:style w:type="paragraph" w:customStyle="1" w:styleId="3DAA8FD6A04D4D7E843BAD0CA4776D46">
    <w:name w:val="3DAA8FD6A04D4D7E843BAD0CA4776D46"/>
    <w:rsid w:val="00C52C1F"/>
  </w:style>
  <w:style w:type="paragraph" w:customStyle="1" w:styleId="0ADF9EEB8BCA471DA6D02979BB26D2ED">
    <w:name w:val="0ADF9EEB8BCA471DA6D02979BB26D2ED"/>
    <w:rsid w:val="00C52C1F"/>
  </w:style>
  <w:style w:type="paragraph" w:customStyle="1" w:styleId="FACB7D1F1BAF444AB2DB31CE8E1ADA76">
    <w:name w:val="FACB7D1F1BAF444AB2DB31CE8E1ADA76"/>
    <w:rsid w:val="00C52C1F"/>
  </w:style>
  <w:style w:type="paragraph" w:customStyle="1" w:styleId="1E3C06B485344F18991F58255687BF11">
    <w:name w:val="1E3C06B485344F18991F58255687BF11"/>
    <w:rsid w:val="00C52C1F"/>
  </w:style>
  <w:style w:type="paragraph" w:customStyle="1" w:styleId="E3F0C38CD9424AFBA1590E32DCD95C511">
    <w:name w:val="E3F0C38CD9424AFBA1590E32DCD95C51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0BEC815ADBF4EF696E5F0159A98BFD81">
    <w:name w:val="00BEC815ADBF4EF696E5F0159A98BFD8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1B15BAE31E14811B97940B1B4BA153F1">
    <w:name w:val="B1B15BAE31E14811B97940B1B4BA153F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76352867ED34E4EB724E4CE476BE16D1">
    <w:name w:val="D76352867ED34E4EB724E4CE476BE16D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800507899C24DDBB218306EA702A2D31">
    <w:name w:val="6800507899C24DDBB218306EA702A2D3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9A21A51617C4A2BB8E3CCBFAC99FEF31">
    <w:name w:val="D9A21A51617C4A2BB8E3CCBFAC99FEF3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2B0A5D2888940D2ACDEACD6B88C94C31">
    <w:name w:val="32B0A5D2888940D2ACDEACD6B88C94C3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DAA8FD6A04D4D7E843BAD0CA4776D461">
    <w:name w:val="3DAA8FD6A04D4D7E843BAD0CA4776D46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ADF9EEB8BCA471DA6D02979BB26D2ED1">
    <w:name w:val="0ADF9EEB8BCA471DA6D02979BB26D2ED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ACB7D1F1BAF444AB2DB31CE8E1ADA761">
    <w:name w:val="FACB7D1F1BAF444AB2DB31CE8E1ADA76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4EA55C412354A048C9E22B210D8DF32">
    <w:name w:val="F4EA55C412354A048C9E22B210D8DF3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53F076FA9B34AB29A7CCD5E8A7A3724">
    <w:name w:val="553F076FA9B34AB29A7CCD5E8A7A3724"/>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343D8975A234694B87237B7B16366791">
    <w:name w:val="6343D8975A234694B87237B7B1636679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0200B2111B5344E3B65BF162DF1C48C61">
    <w:name w:val="0200B2111B5344E3B65BF162DF1C48C6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A1237D9CFDBA46B59C33250E11AE4B4E1">
    <w:name w:val="A1237D9CFDBA46B59C33250E11AE4B4E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D30903B08D0D4BB9A0E46175B42DAFBC1">
    <w:name w:val="D30903B08D0D4BB9A0E46175B42DAFBC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69166BDD14B94AE8B068456B1A9D99A01">
    <w:name w:val="69166BDD14B94AE8B068456B1A9D99A0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9A79AFC5458F42F990D7B95BAB4DBEA31">
    <w:name w:val="9A79AFC5458F42F990D7B95BAB4DBEA3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1CF27CD49AD042AAA75379A5A25916F21">
    <w:name w:val="1CF27CD49AD042AAA75379A5A25916F2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6A3FC2A4B2E2483DB328B9639C329C1C1">
    <w:name w:val="6A3FC2A4B2E2483DB328B9639C329C1C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C4C7C58DC82D4EAD89B7C2A7429C54ED1">
    <w:name w:val="C4C7C58DC82D4EAD89B7C2A7429C54ED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9B7E829235054C049D14334B515B687B1">
    <w:name w:val="9B7E829235054C049D14334B515B687B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49F7AFE8682549A78B04B32DFC9E19101">
    <w:name w:val="49F7AFE8682549A78B04B32DFC9E1910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2A574CAAAE474314B92A7C7F5336A2B31">
    <w:name w:val="2A574CAAAE474314B92A7C7F5336A2B3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424DB7E1F29D4F27854AA768F9DD40EE1">
    <w:name w:val="424DB7E1F29D4F27854AA768F9DD40EE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BB878474FFF4521B53634E47FB574F51">
    <w:name w:val="5BB878474FFF4521B53634E47FB574F5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36E52D98361643A6AB91922B2070CA121">
    <w:name w:val="36E52D98361643A6AB91922B2070CA12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80CA0A3812E642169EF296E328C793301">
    <w:name w:val="80CA0A3812E642169EF296E328C79330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2F234E16C624A2687D30D31B36F443A1">
    <w:name w:val="52F234E16C624A2687D30D31B36F443A1"/>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BAFEBB435BD4CD2AA9CCDEA8C80F9711">
    <w:name w:val="5BAFEBB435BD4CD2AA9CCDEA8C80F971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9A49DF096B04EBDB57E316A79FA78441">
    <w:name w:val="B9A49DF096B04EBDB57E316A79FA7844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0FFBBA22EF84088AA41085B4A0D91451">
    <w:name w:val="50FFBBA22EF84088AA41085B4A0D9145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9D5B5EE1DBC4D52800B61DB24F5EFCE1">
    <w:name w:val="49D5B5EE1DBC4D52800B61DB24F5EFCE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AF06DA6657346F59F9D3814A8F32B751">
    <w:name w:val="1AF06DA6657346F59F9D3814A8F32B75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74FC3B735384BB2983CA092858F3E331">
    <w:name w:val="574FC3B735384BB2983CA092858F3E33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2DF902409AD44818937B92397923B5B1">
    <w:name w:val="72DF902409AD44818937B92397923B5B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C3B9583E5D846FCBA7144149C8905EF1">
    <w:name w:val="CC3B9583E5D846FCBA7144149C8905EF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CFD47533A7C4E359CE4CC2D2B978F7C1">
    <w:name w:val="5CFD47533A7C4E359CE4CC2D2B978F7C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311CDB322594746B7786CEC6EBD00371">
    <w:name w:val="3311CDB322594746B7786CEC6EBD0037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9DC1726AFEE429083024A3D36D847271">
    <w:name w:val="49DC1726AFEE429083024A3D36D84727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3F0C38CD9424AFBA1590E32DCD95C512">
    <w:name w:val="E3F0C38CD9424AFBA1590E32DCD95C51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0BEC815ADBF4EF696E5F0159A98BFD82">
    <w:name w:val="00BEC815ADBF4EF696E5F0159A98BFD8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1B15BAE31E14811B97940B1B4BA153F2">
    <w:name w:val="B1B15BAE31E14811B97940B1B4BA153F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76352867ED34E4EB724E4CE476BE16D2">
    <w:name w:val="D76352867ED34E4EB724E4CE476BE16D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800507899C24DDBB218306EA702A2D32">
    <w:name w:val="6800507899C24DDBB218306EA702A2D3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9A21A51617C4A2BB8E3CCBFAC99FEF32">
    <w:name w:val="D9A21A51617C4A2BB8E3CCBFAC99FEF3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2B0A5D2888940D2ACDEACD6B88C94C32">
    <w:name w:val="32B0A5D2888940D2ACDEACD6B88C94C3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DAA8FD6A04D4D7E843BAD0CA4776D462">
    <w:name w:val="3DAA8FD6A04D4D7E843BAD0CA4776D46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ADF9EEB8BCA471DA6D02979BB26D2ED2">
    <w:name w:val="0ADF9EEB8BCA471DA6D02979BB26D2ED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ACB7D1F1BAF444AB2DB31CE8E1ADA762">
    <w:name w:val="FACB7D1F1BAF444AB2DB31CE8E1ADA76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4EA55C412354A048C9E22B210D8DF321">
    <w:name w:val="F4EA55C412354A048C9E22B210D8DF32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53F076FA9B34AB29A7CCD5E8A7A37241">
    <w:name w:val="553F076FA9B34AB29A7CCD5E8A7A37241"/>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343D8975A234694B87237B7B16366792">
    <w:name w:val="6343D8975A234694B87237B7B1636679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0200B2111B5344E3B65BF162DF1C48C62">
    <w:name w:val="0200B2111B5344E3B65BF162DF1C48C6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A1237D9CFDBA46B59C33250E11AE4B4E2">
    <w:name w:val="A1237D9CFDBA46B59C33250E11AE4B4E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D30903B08D0D4BB9A0E46175B42DAFBC2">
    <w:name w:val="D30903B08D0D4BB9A0E46175B42DAFBC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69166BDD14B94AE8B068456B1A9D99A02">
    <w:name w:val="69166BDD14B94AE8B068456B1A9D99A0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9A79AFC5458F42F990D7B95BAB4DBEA32">
    <w:name w:val="9A79AFC5458F42F990D7B95BAB4DBEA3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1CF27CD49AD042AAA75379A5A25916F22">
    <w:name w:val="1CF27CD49AD042AAA75379A5A25916F2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6A3FC2A4B2E2483DB328B9639C329C1C2">
    <w:name w:val="6A3FC2A4B2E2483DB328B9639C329C1C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C4C7C58DC82D4EAD89B7C2A7429C54ED2">
    <w:name w:val="C4C7C58DC82D4EAD89B7C2A7429C54ED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9B7E829235054C049D14334B515B687B2">
    <w:name w:val="9B7E829235054C049D14334B515B687B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49F7AFE8682549A78B04B32DFC9E19102">
    <w:name w:val="49F7AFE8682549A78B04B32DFC9E1910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2A574CAAAE474314B92A7C7F5336A2B32">
    <w:name w:val="2A574CAAAE474314B92A7C7F5336A2B3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424DB7E1F29D4F27854AA768F9DD40EE2">
    <w:name w:val="424DB7E1F29D4F27854AA768F9DD40EE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BB878474FFF4521B53634E47FB574F52">
    <w:name w:val="5BB878474FFF4521B53634E47FB574F5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36E52D98361643A6AB91922B2070CA122">
    <w:name w:val="36E52D98361643A6AB91922B2070CA12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80CA0A3812E642169EF296E328C793302">
    <w:name w:val="80CA0A3812E642169EF296E328C79330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2F234E16C624A2687D30D31B36F443A2">
    <w:name w:val="52F234E16C624A2687D30D31B36F443A2"/>
    <w:rsid w:val="004E2F9B"/>
    <w:pPr>
      <w:adjustRightInd w:val="0"/>
      <w:snapToGrid w:val="0"/>
      <w:spacing w:before="100" w:beforeAutospacing="1" w:after="100" w:afterAutospacing="1" w:line="280" w:lineRule="atLeast"/>
    </w:pPr>
    <w:rPr>
      <w:rFonts w:eastAsiaTheme="minorHAnsi" w:cs="Times New Roman"/>
      <w:kern w:val="0"/>
      <w:sz w:val="20"/>
      <w:szCs w:val="20"/>
      <w:lang w:eastAsia="ja-JP"/>
      <w14:ligatures w14:val="none"/>
    </w:rPr>
  </w:style>
  <w:style w:type="paragraph" w:customStyle="1" w:styleId="5BAFEBB435BD4CD2AA9CCDEA8C80F9712">
    <w:name w:val="5BAFEBB435BD4CD2AA9CCDEA8C80F971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9A49DF096B04EBDB57E316A79FA78442">
    <w:name w:val="B9A49DF096B04EBDB57E316A79FA7844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0FFBBA22EF84088AA41085B4A0D91452">
    <w:name w:val="50FFBBA22EF84088AA41085B4A0D9145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9D5B5EE1DBC4D52800B61DB24F5EFCE2">
    <w:name w:val="49D5B5EE1DBC4D52800B61DB24F5EFCE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AF06DA6657346F59F9D3814A8F32B752">
    <w:name w:val="1AF06DA6657346F59F9D3814A8F32B75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74FC3B735384BB2983CA092858F3E332">
    <w:name w:val="574FC3B735384BB2983CA092858F3E33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2DF902409AD44818937B92397923B5B2">
    <w:name w:val="72DF902409AD44818937B92397923B5B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C3B9583E5D846FCBA7144149C8905EF2">
    <w:name w:val="CC3B9583E5D846FCBA7144149C8905EF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CFD47533A7C4E359CE4CC2D2B978F7C2">
    <w:name w:val="5CFD47533A7C4E359CE4CC2D2B978F7C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311CDB322594746B7786CEC6EBD00372">
    <w:name w:val="3311CDB322594746B7786CEC6EBD0037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9DC1726AFEE429083024A3D36D847272">
    <w:name w:val="49DC1726AFEE429083024A3D36D847272"/>
    <w:rsid w:val="004E2F9B"/>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4</PublishDate>
  <Abstract>F004B</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6D1DCE6D6BAE48B3E5EC5F65631771" ma:contentTypeVersion="12" ma:contentTypeDescription="Create a new document." ma:contentTypeScope="" ma:versionID="0f57096a1f31fec1505f843f9e8b451e">
  <xsd:schema xmlns:xsd="http://www.w3.org/2001/XMLSchema" xmlns:xs="http://www.w3.org/2001/XMLSchema" xmlns:p="http://schemas.microsoft.com/office/2006/metadata/properties" xmlns:ns2="9beb8073-ce2d-4292-9e2e-b799ec21c062" xmlns:ns3="8491d33b-2a01-4d33-8bff-2ff305345835" targetNamespace="http://schemas.microsoft.com/office/2006/metadata/properties" ma:root="true" ma:fieldsID="4f78816476b72b95afbec903313478ce" ns2:_="" ns3:_="">
    <xsd:import namespace="9beb8073-ce2d-4292-9e2e-b799ec21c062"/>
    <xsd:import namespace="8491d33b-2a01-4d33-8bff-2ff30534583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lcf76f155ced4ddcb4097134ff3c332f"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b8073-ce2d-4292-9e2e-b799ec21c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1d33b-2a01-4d33-8bff-2ff30534583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beb8073-ce2d-4292-9e2e-b799ec21c0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3.xml><?xml version="1.0" encoding="utf-8"?>
<ds:datastoreItem xmlns:ds="http://schemas.openxmlformats.org/officeDocument/2006/customXml" ds:itemID="{6AE9E48A-991A-407F-8B5D-A488C7877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b8073-ce2d-4292-9e2e-b799ec21c062"/>
    <ds:schemaRef ds:uri="8491d33b-2a01-4d33-8bff-2ff305345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16D54E-17A3-44FD-BA8A-A622ADDAD9DF}">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8491d33b-2a01-4d33-8bff-2ff305345835"/>
    <ds:schemaRef ds:uri="9beb8073-ce2d-4292-9e2e-b799ec21c06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Generic Form Template 2023 - Pink_new</Template>
  <TotalTime>6</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nsumables order variation</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ables order variation</dc:title>
  <dc:subject/>
  <dc:creator>Camaj, Andrea</dc:creator>
  <cp:keywords/>
  <dc:description/>
  <cp:lastModifiedBy>Little, Jodie</cp:lastModifiedBy>
  <cp:revision>8</cp:revision>
  <dcterms:created xsi:type="dcterms:W3CDTF">2024-07-11T23:43:00Z</dcterms:created>
  <dcterms:modified xsi:type="dcterms:W3CDTF">2024-08-0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D1DCE6D6BAE48B3E5EC5F65631771</vt:lpwstr>
  </property>
  <property fmtid="{D5CDD505-2E9C-101B-9397-08002B2CF9AE}" pid="3" name="Order">
    <vt:r8>2361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ClassificationContentMarkingHeaderShapeIds">
    <vt:lpwstr>75011b53,35fe81a2,6e17014d</vt:lpwstr>
  </property>
  <property fmtid="{D5CDD505-2E9C-101B-9397-08002B2CF9AE}" pid="8" name="ClassificationContentMarkingHeaderFontProps">
    <vt:lpwstr>#ff0000,14,Calibri</vt:lpwstr>
  </property>
  <property fmtid="{D5CDD505-2E9C-101B-9397-08002B2CF9AE}" pid="9" name="ClassificationContentMarkingHeaderText">
    <vt:lpwstr>OFFICIAL</vt:lpwstr>
  </property>
  <property fmtid="{D5CDD505-2E9C-101B-9397-08002B2CF9AE}" pid="10" name="ClassificationContentMarkingFooterShapeIds">
    <vt:lpwstr>61b76d89,1a1fa450,4d3586f1</vt:lpwstr>
  </property>
  <property fmtid="{D5CDD505-2E9C-101B-9397-08002B2CF9AE}" pid="11" name="ClassificationContentMarkingFooterFontProps">
    <vt:lpwstr>#ff0000,14,Calibri</vt:lpwstr>
  </property>
  <property fmtid="{D5CDD505-2E9C-101B-9397-08002B2CF9AE}" pid="12" name="ClassificationContentMarkingFooterText">
    <vt:lpwstr>OFFICIAL</vt:lpwstr>
  </property>
  <property fmtid="{D5CDD505-2E9C-101B-9397-08002B2CF9AE}" pid="13" name="MSIP_Label_bb9b66d2-3d65-440a-b8f5-ec17a745f5ea_Enabled">
    <vt:lpwstr>true</vt:lpwstr>
  </property>
  <property fmtid="{D5CDD505-2E9C-101B-9397-08002B2CF9AE}" pid="14" name="MSIP_Label_bb9b66d2-3d65-440a-b8f5-ec17a745f5ea_SetDate">
    <vt:lpwstr>2024-07-10T23:56:44Z</vt:lpwstr>
  </property>
  <property fmtid="{D5CDD505-2E9C-101B-9397-08002B2CF9AE}" pid="15" name="MSIP_Label_bb9b66d2-3d65-440a-b8f5-ec17a745f5ea_Method">
    <vt:lpwstr>Standard</vt:lpwstr>
  </property>
  <property fmtid="{D5CDD505-2E9C-101B-9397-08002B2CF9AE}" pid="16" name="MSIP_Label_bb9b66d2-3d65-440a-b8f5-ec17a745f5ea_Name">
    <vt:lpwstr>OFFICIAL</vt:lpwstr>
  </property>
  <property fmtid="{D5CDD505-2E9C-101B-9397-08002B2CF9AE}" pid="17" name="MSIP_Label_bb9b66d2-3d65-440a-b8f5-ec17a745f5ea_SiteId">
    <vt:lpwstr>34ae0514-4eb5-4608-8b64-b002d2054238</vt:lpwstr>
  </property>
  <property fmtid="{D5CDD505-2E9C-101B-9397-08002B2CF9AE}" pid="18" name="MSIP_Label_bb9b66d2-3d65-440a-b8f5-ec17a745f5ea_ActionId">
    <vt:lpwstr>51986da0-16c3-43df-be25-22e0e76203ec</vt:lpwstr>
  </property>
  <property fmtid="{D5CDD505-2E9C-101B-9397-08002B2CF9AE}" pid="19" name="MSIP_Label_bb9b66d2-3d65-440a-b8f5-ec17a745f5ea_ContentBits">
    <vt:lpwstr>3</vt:lpwstr>
  </property>
  <property fmtid="{D5CDD505-2E9C-101B-9397-08002B2CF9AE}" pid="20" name="MediaServiceImageTags">
    <vt:lpwstr/>
  </property>
</Properties>
</file>